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DAA88" w14:textId="543389C1" w:rsidR="00C10419" w:rsidRPr="00E23B71" w:rsidRDefault="00C13D33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รายงาน</w:t>
      </w:r>
      <w:r w:rsidR="00C10419"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โครงงานวิศวกรรมไฟฟ้า</w:t>
      </w:r>
      <w:r w:rsidR="00335603" w:rsidRPr="00E23B71">
        <w:rPr>
          <w:rFonts w:ascii="TH SarabunPSK" w:hAnsi="TH SarabunPSK" w:cs="TH SarabunPSK" w:hint="cs"/>
          <w:b/>
          <w:bCs/>
          <w:sz w:val="40"/>
          <w:szCs w:val="40"/>
        </w:rPr>
        <w:t xml:space="preserve"> </w:t>
      </w:r>
      <w:r w:rsidR="00C10419"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วิชา </w:t>
      </w:r>
      <w:r w:rsidR="00C10419" w:rsidRPr="00E23B71">
        <w:rPr>
          <w:rFonts w:ascii="TH SarabunPSK" w:hAnsi="TH SarabunPSK" w:cs="TH SarabunPSK" w:hint="cs"/>
          <w:b/>
          <w:bCs/>
          <w:sz w:val="40"/>
          <w:szCs w:val="40"/>
        </w:rPr>
        <w:t>210249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9</w:t>
      </w:r>
    </w:p>
    <w:p w14:paraId="231F47B2" w14:textId="3EEE5F8B" w:rsidR="00DB10BC" w:rsidRPr="00E23B71" w:rsidRDefault="00DB10BC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613B4507" w14:textId="77777777" w:rsidR="0048536B" w:rsidRPr="00E23B71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7790B39B" w14:textId="77777777" w:rsidR="00DB10BC" w:rsidRPr="00E23B71" w:rsidRDefault="00DB10BC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102BA753" w14:textId="33E19747" w:rsidR="00F94A53" w:rsidRDefault="0098783A" w:rsidP="009D14B7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ชื่อโครงงาน</w:t>
      </w:r>
    </w:p>
    <w:p w14:paraId="7ECAAC72" w14:textId="70755495" w:rsidR="008D572A" w:rsidRPr="00E23B71" w:rsidRDefault="0098783A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/>
          <w:b/>
          <w:bCs/>
          <w:sz w:val="40"/>
          <w:szCs w:val="40"/>
        </w:rPr>
        <w:t>Project name</w:t>
      </w:r>
    </w:p>
    <w:p w14:paraId="72D70BD8" w14:textId="77777777" w:rsidR="0048536B" w:rsidRPr="0098783A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6E1DF579" w14:textId="4C6A67F9" w:rsidR="00C10419" w:rsidRPr="00E23B71" w:rsidRDefault="0098783A" w:rsidP="00891FD0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ชื่อ นามสกุล </w:t>
      </w:r>
      <w:r w:rsidR="00C10419"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เลขประจำตัว</w:t>
      </w:r>
    </w:p>
    <w:p w14:paraId="0E5F215D" w14:textId="37612768" w:rsidR="00C10419" w:rsidRPr="00E23B71" w:rsidRDefault="00C10419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อาจารย์ที่ปรึกษา</w:t>
      </w:r>
      <w:r w:rsidRPr="00E23B71">
        <w:rPr>
          <w:rFonts w:ascii="TH SarabunPSK" w:hAnsi="TH SarabunPSK" w:cs="TH SarabunPSK" w:hint="cs"/>
          <w:b/>
          <w:bCs/>
          <w:sz w:val="40"/>
          <w:szCs w:val="40"/>
        </w:rPr>
        <w:t xml:space="preserve"> </w:t>
      </w:r>
    </w:p>
    <w:p w14:paraId="59A7A5F1" w14:textId="0F95FA9A" w:rsidR="0048536B" w:rsidRPr="00E23B71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07BB9694" w14:textId="77777777" w:rsidR="0048536B" w:rsidRPr="00E23B71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61F2C2E4" w14:textId="392B9153" w:rsidR="00DB10BC" w:rsidRPr="00E23B71" w:rsidRDefault="00DB10BC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0D7C5F90" w14:textId="77777777" w:rsidR="00C10419" w:rsidRPr="00E23B71" w:rsidRDefault="00C10419" w:rsidP="00891FD0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ภาควิชาวิศวกรรมไฟฟ้า คณะวิศวกรรมศาสตร์</w:t>
      </w:r>
    </w:p>
    <w:p w14:paraId="776AD892" w14:textId="6E00555D" w:rsidR="00C10419" w:rsidRPr="00E23B71" w:rsidRDefault="00C10419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จุฬาลงกรณ์มหาวิทยาลัย</w:t>
      </w:r>
    </w:p>
    <w:p w14:paraId="1DD7BE8F" w14:textId="7A1FA1C7" w:rsidR="00F04C7D" w:rsidRPr="00E23B71" w:rsidRDefault="00F04C7D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ปีการศึกษา </w:t>
      </w:r>
      <w:r w:rsidRPr="00E23B71">
        <w:rPr>
          <w:rFonts w:ascii="TH SarabunPSK" w:hAnsi="TH SarabunPSK" w:cs="TH SarabunPSK" w:hint="cs"/>
          <w:b/>
          <w:bCs/>
          <w:sz w:val="40"/>
          <w:szCs w:val="40"/>
        </w:rPr>
        <w:t>25</w:t>
      </w:r>
      <w:r w:rsidR="0048536B" w:rsidRPr="00E23B71">
        <w:rPr>
          <w:rFonts w:ascii="TH SarabunPSK" w:hAnsi="TH SarabunPSK" w:cs="TH SarabunPSK" w:hint="cs"/>
          <w:b/>
          <w:bCs/>
          <w:sz w:val="40"/>
          <w:szCs w:val="40"/>
          <w:cs/>
        </w:rPr>
        <w:t>6</w:t>
      </w:r>
      <w:r w:rsidR="0098783A">
        <w:rPr>
          <w:rFonts w:ascii="TH SarabunPSK" w:hAnsi="TH SarabunPSK" w:cs="TH SarabunPSK"/>
          <w:b/>
          <w:bCs/>
          <w:sz w:val="40"/>
          <w:szCs w:val="40"/>
        </w:rPr>
        <w:t>7</w:t>
      </w:r>
    </w:p>
    <w:p w14:paraId="03FB298D" w14:textId="620FC117" w:rsidR="0048536B" w:rsidRPr="00E23B71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116F8525" w14:textId="7E53A498" w:rsidR="0048536B" w:rsidRPr="00E23B71" w:rsidRDefault="0048536B" w:rsidP="00891FD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8536B" w:rsidRPr="00E23B71" w14:paraId="6A014586" w14:textId="77777777" w:rsidTr="0048536B">
        <w:tc>
          <w:tcPr>
            <w:tcW w:w="3005" w:type="dxa"/>
          </w:tcPr>
          <w:p w14:paraId="5F0637CA" w14:textId="5643E264" w:rsidR="0048536B" w:rsidRPr="00E23B71" w:rsidRDefault="0048536B" w:rsidP="00891FD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>ลงชื่ออาจารย์ที่ปรึกษาหลัก</w:t>
            </w:r>
          </w:p>
          <w:p w14:paraId="06D2B7D6" w14:textId="5D4B629C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  <w:p w14:paraId="3012F328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  <w:p w14:paraId="1FAFC206" w14:textId="0F774668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>____________________</w:t>
            </w:r>
          </w:p>
          <w:p w14:paraId="3A9451A3" w14:textId="77777777" w:rsidR="0048536B" w:rsidRPr="00E23B71" w:rsidRDefault="0048536B" w:rsidP="00891FD0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(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 xml:space="preserve">                                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)</w:t>
            </w:r>
          </w:p>
          <w:p w14:paraId="5E3CEFB3" w14:textId="60DF6C21" w:rsidR="0009666C" w:rsidRPr="00E23B71" w:rsidRDefault="0009666C" w:rsidP="0009666C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วันที่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>____________________</w:t>
            </w:r>
          </w:p>
        </w:tc>
        <w:tc>
          <w:tcPr>
            <w:tcW w:w="3005" w:type="dxa"/>
          </w:tcPr>
          <w:p w14:paraId="66105311" w14:textId="36950D8D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>ลงชื่ออาจารย์ที่ปรึกษาร่วม (ถ้ามี)</w:t>
            </w:r>
          </w:p>
          <w:p w14:paraId="1B4F8ED1" w14:textId="289FFE5A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  <w:p w14:paraId="1CED7919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  <w:p w14:paraId="5626A105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>____________________</w:t>
            </w:r>
          </w:p>
          <w:p w14:paraId="6425C5B9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(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 xml:space="preserve">                                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)</w:t>
            </w:r>
          </w:p>
          <w:p w14:paraId="62C489E8" w14:textId="181F4877" w:rsidR="0009666C" w:rsidRPr="00E23B71" w:rsidRDefault="0009666C" w:rsidP="0048536B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วันที่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>____________________</w:t>
            </w:r>
          </w:p>
        </w:tc>
        <w:tc>
          <w:tcPr>
            <w:tcW w:w="3006" w:type="dxa"/>
          </w:tcPr>
          <w:p w14:paraId="3E59A18C" w14:textId="14D77494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>ลงชื่อตัวแทนบริษัท (เฉพาะนิสิตในโปรแกรมความเชื่อมโยงอุตสาหกรรม)</w:t>
            </w:r>
          </w:p>
          <w:p w14:paraId="0F973BD3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</w:rPr>
            </w:pPr>
          </w:p>
          <w:p w14:paraId="37DEB777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>____________________</w:t>
            </w:r>
          </w:p>
          <w:p w14:paraId="3E85BD29" w14:textId="77777777" w:rsidR="0048536B" w:rsidRPr="00E23B71" w:rsidRDefault="0048536B" w:rsidP="0048536B">
            <w:pPr>
              <w:jc w:val="center"/>
              <w:rPr>
                <w:rFonts w:ascii="TH SarabunPSK" w:hAnsi="TH SarabunPSK" w:cs="TH SarabunPSK"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(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 xml:space="preserve">                                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)</w:t>
            </w:r>
          </w:p>
          <w:p w14:paraId="28EB67FE" w14:textId="2BB69262" w:rsidR="0009666C" w:rsidRPr="00E23B71" w:rsidRDefault="0009666C" w:rsidP="0048536B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szCs w:val="28"/>
              </w:rPr>
            </w:pPr>
            <w:r w:rsidRPr="00E23B71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วันที่ </w:t>
            </w:r>
            <w:r w:rsidRPr="00E23B71">
              <w:rPr>
                <w:rFonts w:ascii="TH SarabunPSK" w:hAnsi="TH SarabunPSK" w:cs="TH SarabunPSK" w:hint="cs"/>
                <w:sz w:val="28"/>
                <w:szCs w:val="28"/>
              </w:rPr>
              <w:t>____________________</w:t>
            </w:r>
          </w:p>
        </w:tc>
      </w:tr>
    </w:tbl>
    <w:p w14:paraId="61005B48" w14:textId="77777777" w:rsidR="00DB10BC" w:rsidRPr="00E23B71" w:rsidRDefault="00DB10BC" w:rsidP="00891FD0">
      <w:pPr>
        <w:rPr>
          <w:rFonts w:ascii="TH SarabunPSK" w:hAnsi="TH SarabunPSK" w:cs="TH SarabunPSK"/>
        </w:rPr>
      </w:pPr>
      <w:bookmarkStart w:id="0" w:name="บทนำ"/>
      <w:bookmarkStart w:id="1" w:name="_Ref494972527"/>
      <w:bookmarkStart w:id="2" w:name="_Ref494972526"/>
      <w:bookmarkStart w:id="3" w:name="_Toc492476361"/>
      <w:bookmarkStart w:id="4" w:name="_Toc492476318"/>
      <w:bookmarkStart w:id="5" w:name="_Toc492476304"/>
      <w:bookmarkStart w:id="6" w:name="_Toc492476251"/>
    </w:p>
    <w:p w14:paraId="0A4EE960" w14:textId="77777777" w:rsidR="00335603" w:rsidRDefault="00335603" w:rsidP="00891FD0">
      <w:pPr>
        <w:rPr>
          <w:rFonts w:ascii="TH SarabunPSK" w:hAnsi="TH SarabunPSK" w:cs="TH SarabunPSK"/>
        </w:rPr>
      </w:pPr>
    </w:p>
    <w:p w14:paraId="2D683841" w14:textId="77777777" w:rsidR="00C13D33" w:rsidRDefault="00C13D33" w:rsidP="00891FD0">
      <w:pPr>
        <w:rPr>
          <w:rFonts w:ascii="TH SarabunPSK" w:hAnsi="TH SarabunPSK" w:cs="TH SarabunPSK"/>
        </w:rPr>
      </w:pPr>
    </w:p>
    <w:p w14:paraId="0230DB19" w14:textId="1242CF29" w:rsidR="00C13D33" w:rsidRDefault="00C13D33">
      <w:pPr>
        <w:suppressAutoHyphens w:val="0"/>
        <w:spacing w:after="160" w:line="259" w:lineRule="auto"/>
        <w:jc w:val="left"/>
        <w:rPr>
          <w:rFonts w:ascii="TH SarabunPSK" w:hAnsi="TH SarabunPSK" w:cs="TH SarabunPSK"/>
          <w:cs/>
        </w:rPr>
      </w:pPr>
      <w:r>
        <w:rPr>
          <w:rFonts w:ascii="TH SarabunPSK" w:hAnsi="TH SarabunPSK" w:cs="TH SarabunPSK"/>
          <w:cs/>
        </w:rPr>
        <w:br w:type="page"/>
      </w:r>
    </w:p>
    <w:p w14:paraId="7F3FA9DF" w14:textId="77777777" w:rsidR="00C13D33" w:rsidRDefault="00C13D33" w:rsidP="00891FD0">
      <w:pPr>
        <w:rPr>
          <w:rFonts w:ascii="TH SarabunPSK" w:hAnsi="TH SarabunPSK" w:cs="TH SarabunPSK"/>
        </w:rPr>
      </w:pPr>
    </w:p>
    <w:p w14:paraId="4D794476" w14:textId="77777777" w:rsidR="00C13D33" w:rsidRDefault="00C13D33" w:rsidP="00C13D3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13D3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บทคัดย่อ </w:t>
      </w:r>
    </w:p>
    <w:p w14:paraId="16F6251E" w14:textId="77777777" w:rsidR="00C13D33" w:rsidRDefault="00C13D33" w:rsidP="00C13D3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829B941" w14:textId="77777777" w:rsidR="00C13D33" w:rsidRDefault="00C13D33" w:rsidP="00C13D3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3C36FB" w14:textId="77777777" w:rsidR="00C13D33" w:rsidRDefault="00C13D33" w:rsidP="00C13D3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54800CD" w14:textId="77777777" w:rsidR="00C13D33" w:rsidRDefault="00C13D33" w:rsidP="00C13D3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96C9A6E" w14:textId="77777777" w:rsidR="00C13D33" w:rsidRDefault="00C13D33" w:rsidP="00C13D3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C9E7029" w14:textId="77777777" w:rsidR="00C13D33" w:rsidRDefault="00C13D33" w:rsidP="00C13D3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FA06498" w14:textId="77777777" w:rsidR="00C13D33" w:rsidRDefault="00C13D33" w:rsidP="00C13D3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DD6B908" w14:textId="77777777" w:rsidR="00C13D33" w:rsidRDefault="00C13D33" w:rsidP="00C13D3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112843B" w14:textId="77777777" w:rsidR="00C13D33" w:rsidRDefault="00C13D33" w:rsidP="00C13D3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A5147C7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ำสำคัญ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: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7E7C5CE4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3BA7C7BF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4A50B4AC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6FDD61E8" w14:textId="28D4BD01" w:rsidR="00C13D33" w:rsidRDefault="00C13D33" w:rsidP="00C13D3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Abstract</w:t>
      </w:r>
    </w:p>
    <w:p w14:paraId="7E67A12C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38111A3A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7C14B8E3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765C98F3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053B748A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77DF9920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6B6C77AA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5F96DC2F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797377E8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74A7FA24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2C6C92DE" w14:textId="5DCBF5F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Keywords:</w:t>
      </w:r>
    </w:p>
    <w:p w14:paraId="4BB7B9CA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7EC179C8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7B05630D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15941E28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64EBF3F0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7CED975C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147A6E5C" w14:textId="77777777" w:rsid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</w:rPr>
      </w:pPr>
    </w:p>
    <w:p w14:paraId="28121E8E" w14:textId="13FF3A40" w:rsidR="00C13D33" w:rsidRPr="00C13D33" w:rsidRDefault="00C13D33" w:rsidP="00C13D33">
      <w:pPr>
        <w:jc w:val="left"/>
        <w:rPr>
          <w:rFonts w:ascii="TH SarabunPSK" w:hAnsi="TH SarabunPSK" w:cs="TH SarabunPSK"/>
          <w:b/>
          <w:bCs/>
          <w:sz w:val="32"/>
          <w:szCs w:val="32"/>
          <w:cs/>
        </w:rPr>
        <w:sectPr w:rsidR="00C13D33" w:rsidRPr="00C13D33" w:rsidSect="00880415">
          <w:pgSz w:w="11906" w:h="16838" w:code="9"/>
          <w:pgMar w:top="1440" w:right="1440" w:bottom="1440" w:left="1440" w:header="720" w:footer="720" w:gutter="0"/>
          <w:pgNumType w:start="0"/>
          <w:cols w:space="720"/>
          <w:docGrid w:linePitch="360"/>
        </w:sectPr>
      </w:pPr>
    </w:p>
    <w:bookmarkStart w:id="7" w:name="_Toc151389997" w:displacedByCustomXml="next"/>
    <w:sdt>
      <w:sdtPr>
        <w:rPr>
          <w:rFonts w:ascii="TH SarabunPSK" w:hAnsi="TH SarabunPSK" w:cs="TH SarabunPSK" w:hint="cs"/>
          <w:b w:val="0"/>
          <w:bCs w:val="0"/>
          <w:sz w:val="32"/>
          <w:szCs w:val="32"/>
          <w:cs/>
          <w:lang w:bidi="hi-IN"/>
        </w:rPr>
        <w:id w:val="134360438"/>
        <w:docPartObj>
          <w:docPartGallery w:val="Table of Contents"/>
          <w:docPartUnique/>
        </w:docPartObj>
      </w:sdtPr>
      <w:sdtEndPr>
        <w:rPr>
          <w:cs w:val="0"/>
          <w:lang w:bidi="th-TH"/>
        </w:rPr>
      </w:sdtEndPr>
      <w:sdtContent>
        <w:p w14:paraId="71B70381" w14:textId="77777777" w:rsidR="00C10419" w:rsidRPr="004D58F1" w:rsidRDefault="00C10419" w:rsidP="00891FD0">
          <w:pPr>
            <w:pStyle w:val="Heading1"/>
            <w:numPr>
              <w:ilvl w:val="0"/>
              <w:numId w:val="0"/>
            </w:numPr>
            <w:spacing w:before="0" w:after="0"/>
            <w:jc w:val="center"/>
            <w:rPr>
              <w:rFonts w:ascii="TH SarabunPSK" w:hAnsi="TH SarabunPSK" w:cs="TH SarabunPSK"/>
              <w:color w:val="000000" w:themeColor="text1"/>
              <w:sz w:val="32"/>
              <w:szCs w:val="32"/>
              <w:cs/>
            </w:rPr>
          </w:pPr>
          <w:r w:rsidRPr="004D58F1">
            <w:rPr>
              <w:rFonts w:ascii="TH SarabunPSK" w:hAnsi="TH SarabunPSK" w:cs="TH SarabunPSK" w:hint="cs"/>
              <w:color w:val="000000" w:themeColor="text1"/>
              <w:sz w:val="32"/>
              <w:szCs w:val="32"/>
              <w:cs/>
            </w:rPr>
            <w:t>สารบัญ</w:t>
          </w:r>
          <w:bookmarkEnd w:id="7"/>
        </w:p>
        <w:p w14:paraId="4A5B44CA" w14:textId="26460658" w:rsidR="00A01095" w:rsidRPr="004D58F1" w:rsidRDefault="00C10419" w:rsidP="00A01095">
          <w:pPr>
            <w:pStyle w:val="TOC1"/>
            <w:rPr>
              <w:rFonts w:ascii="TH SarabunPSK" w:eastAsiaTheme="minorEastAsia" w:hAnsi="TH SarabunPSK" w:cs="TH SarabunPSK"/>
              <w:noProof/>
              <w:kern w:val="2"/>
              <w:sz w:val="32"/>
              <w:szCs w:val="32"/>
              <w14:ligatures w14:val="standardContextual"/>
            </w:rPr>
          </w:pPr>
          <w:r w:rsidRPr="004D58F1">
            <w:rPr>
              <w:rFonts w:ascii="TH SarabunPSK" w:hAnsi="TH SarabunPSK" w:cs="TH SarabunPSK" w:hint="cs"/>
              <w:color w:val="FF0000"/>
              <w:sz w:val="32"/>
              <w:szCs w:val="32"/>
            </w:rPr>
            <w:fldChar w:fldCharType="begin"/>
          </w:r>
          <w:r w:rsidRPr="004D58F1">
            <w:rPr>
              <w:rFonts w:ascii="TH SarabunPSK" w:hAnsi="TH SarabunPSK" w:cs="TH SarabunPSK" w:hint="cs"/>
              <w:color w:val="FF0000"/>
              <w:sz w:val="32"/>
              <w:szCs w:val="32"/>
            </w:rPr>
            <w:instrText xml:space="preserve"> TOC \o "1-3" \h \z \u </w:instrText>
          </w:r>
          <w:r w:rsidRPr="004D58F1">
            <w:rPr>
              <w:rFonts w:ascii="TH SarabunPSK" w:hAnsi="TH SarabunPSK" w:cs="TH SarabunPSK" w:hint="cs"/>
              <w:color w:val="FF0000"/>
              <w:sz w:val="32"/>
              <w:szCs w:val="32"/>
            </w:rPr>
            <w:fldChar w:fldCharType="separate"/>
          </w:r>
        </w:p>
        <w:p w14:paraId="59CC62C7" w14:textId="0D5BE3CF" w:rsidR="004D58F1" w:rsidRPr="004D58F1" w:rsidRDefault="004D58F1">
          <w:pPr>
            <w:pStyle w:val="TOC1"/>
            <w:rPr>
              <w:rFonts w:ascii="TH SarabunPSK" w:eastAsiaTheme="minorEastAsia" w:hAnsi="TH SarabunPSK" w:cs="TH SarabunPSK"/>
              <w:noProof/>
              <w:kern w:val="2"/>
              <w:sz w:val="32"/>
              <w:szCs w:val="32"/>
              <w14:ligatures w14:val="standardContextual"/>
            </w:rPr>
          </w:pPr>
        </w:p>
        <w:p w14:paraId="58E2FF34" w14:textId="10F65280" w:rsidR="00C10419" w:rsidRPr="00E23B71" w:rsidRDefault="00C10419" w:rsidP="00891FD0">
          <w:pPr>
            <w:rPr>
              <w:rFonts w:ascii="TH SarabunPSK" w:hAnsi="TH SarabunPSK" w:cs="TH SarabunPSK"/>
              <w:sz w:val="32"/>
              <w:szCs w:val="32"/>
            </w:rPr>
          </w:pPr>
          <w:r w:rsidRPr="004D58F1">
            <w:rPr>
              <w:rFonts w:ascii="TH SarabunPSK" w:hAnsi="TH SarabunPSK" w:cs="TH SarabunPSK" w:hint="cs"/>
              <w:color w:val="FF0000"/>
              <w:sz w:val="32"/>
              <w:szCs w:val="32"/>
            </w:rPr>
            <w:fldChar w:fldCharType="end"/>
          </w:r>
        </w:p>
      </w:sdtContent>
    </w:sdt>
    <w:p w14:paraId="240C9891" w14:textId="77777777" w:rsidR="0048536B" w:rsidRPr="00E23B71" w:rsidRDefault="0048536B" w:rsidP="0048536B">
      <w:pPr>
        <w:rPr>
          <w:rFonts w:ascii="TH SarabunPSK" w:hAnsi="TH SarabunPSK" w:cs="TH SarabunPSK"/>
          <w:sz w:val="32"/>
          <w:szCs w:val="32"/>
        </w:rPr>
      </w:pPr>
      <w:bookmarkStart w:id="8" w:name="_Hlk65362217"/>
    </w:p>
    <w:bookmarkEnd w:id="8"/>
    <w:p w14:paraId="709A494D" w14:textId="2F197D38" w:rsidR="00891FD0" w:rsidRPr="00E23B71" w:rsidRDefault="00891FD0" w:rsidP="009B2069">
      <w:pPr>
        <w:suppressAutoHyphens w:val="0"/>
        <w:spacing w:after="160" w:line="259" w:lineRule="auto"/>
        <w:jc w:val="left"/>
        <w:rPr>
          <w:rFonts w:ascii="TH SarabunPSK" w:hAnsi="TH SarabunPSK" w:cs="TH SarabunPSK"/>
          <w:sz w:val="32"/>
          <w:szCs w:val="32"/>
          <w:cs/>
        </w:rPr>
        <w:sectPr w:rsidR="00891FD0" w:rsidRPr="00E23B71" w:rsidSect="00880415">
          <w:footerReference w:type="default" r:id="rId11"/>
          <w:pgSz w:w="11906" w:h="16838" w:code="9"/>
          <w:pgMar w:top="1440" w:right="1440" w:bottom="1440" w:left="1440" w:header="720" w:footer="720" w:gutter="0"/>
          <w:pgNumType w:fmt="thaiLetters" w:start="1"/>
          <w:cols w:space="720"/>
          <w:docGrid w:linePitch="360"/>
        </w:sectPr>
      </w:pPr>
    </w:p>
    <w:p w14:paraId="17654808" w14:textId="3E439845" w:rsidR="00C10419" w:rsidRPr="00E23B71" w:rsidRDefault="00C10419" w:rsidP="00891FD0">
      <w:pPr>
        <w:pStyle w:val="Heading1"/>
        <w:spacing w:before="0" w:after="0"/>
        <w:rPr>
          <w:rFonts w:ascii="TH SarabunPSK" w:hAnsi="TH SarabunPSK" w:cs="TH SarabunPSK"/>
          <w:sz w:val="32"/>
          <w:szCs w:val="32"/>
        </w:rPr>
      </w:pPr>
      <w:bookmarkStart w:id="9" w:name="_Toc151389998"/>
      <w:r w:rsidRPr="00E23B71">
        <w:rPr>
          <w:rFonts w:ascii="TH SarabunPSK" w:hAnsi="TH SarabunPSK" w:cs="TH SarabunPSK" w:hint="cs"/>
          <w:sz w:val="32"/>
          <w:szCs w:val="32"/>
          <w:cs/>
        </w:rPr>
        <w:lastRenderedPageBreak/>
        <w:t>บทนำ</w:t>
      </w:r>
      <w:bookmarkEnd w:id="0"/>
      <w:bookmarkEnd w:id="1"/>
      <w:bookmarkEnd w:id="2"/>
      <w:bookmarkEnd w:id="3"/>
      <w:bookmarkEnd w:id="4"/>
      <w:bookmarkEnd w:id="5"/>
      <w:bookmarkEnd w:id="6"/>
      <w:bookmarkEnd w:id="9"/>
    </w:p>
    <w:p w14:paraId="42CD1639" w14:textId="7DF77EE7" w:rsidR="00A0653D" w:rsidRPr="00E23B71" w:rsidRDefault="00401B48" w:rsidP="00BF0776">
      <w:pPr>
        <w:pStyle w:val="Heading2"/>
        <w:spacing w:before="0" w:after="0"/>
        <w:rPr>
          <w:rFonts w:ascii="TH SarabunPSK" w:hAnsi="TH SarabunPSK" w:cs="TH SarabunPSK"/>
          <w:sz w:val="32"/>
          <w:szCs w:val="32"/>
        </w:rPr>
      </w:pPr>
      <w:bookmarkStart w:id="10" w:name="_Toc151389999"/>
      <w:r w:rsidRPr="00E23B71"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670119" w:rsidRPr="00E23B71">
        <w:rPr>
          <w:rFonts w:ascii="TH SarabunPSK" w:hAnsi="TH SarabunPSK" w:cs="TH SarabunPSK" w:hint="cs"/>
          <w:sz w:val="32"/>
          <w:szCs w:val="32"/>
          <w:cs/>
        </w:rPr>
        <w:t>มาและความสำคัญของโครงงาน</w:t>
      </w:r>
      <w:bookmarkEnd w:id="10"/>
    </w:p>
    <w:p w14:paraId="22ABED36" w14:textId="7A22AF2D" w:rsidR="006D4EEE" w:rsidRPr="00E23B71" w:rsidRDefault="0098783A" w:rsidP="0098783A">
      <w:pPr>
        <w:ind w:firstLine="709"/>
        <w:rPr>
          <w:rFonts w:ascii="TH SarabunPSK" w:hAnsi="TH SarabunPSK" w:cs="TH SarabunPSK"/>
          <w:color w:val="000000" w:themeColor="text1"/>
          <w:sz w:val="32"/>
          <w:szCs w:val="32"/>
        </w:rPr>
      </w:pPr>
      <w:r>
        <w:rPr>
          <w:rFonts w:ascii="TH SarabunPSK" w:hAnsi="TH SarabunPSK" w:cs="TH SarabunPSK"/>
          <w:color w:val="000000" w:themeColor="text1"/>
          <w:sz w:val="32"/>
          <w:szCs w:val="32"/>
        </w:rPr>
        <w:t>xxx</w:t>
      </w:r>
    </w:p>
    <w:p w14:paraId="1DA3E5B0" w14:textId="77777777" w:rsidR="0086279B" w:rsidRPr="00E23B71" w:rsidRDefault="0086279B" w:rsidP="0086279B">
      <w:pPr>
        <w:ind w:firstLine="709"/>
        <w:rPr>
          <w:rFonts w:ascii="TH SarabunPSK" w:hAnsi="TH SarabunPSK" w:cs="TH SarabunPSK"/>
          <w:color w:val="FF0000"/>
          <w:sz w:val="32"/>
          <w:szCs w:val="32"/>
        </w:rPr>
      </w:pPr>
    </w:p>
    <w:p w14:paraId="7A3902FC" w14:textId="4C43E1E4" w:rsidR="00D1676B" w:rsidRPr="00E23B71" w:rsidRDefault="00C10419" w:rsidP="00D1676B">
      <w:pPr>
        <w:pStyle w:val="Heading2"/>
        <w:spacing w:before="0" w:after="0"/>
        <w:rPr>
          <w:rFonts w:ascii="TH SarabunPSK" w:hAnsi="TH SarabunPSK" w:cs="TH SarabunPSK"/>
          <w:sz w:val="32"/>
          <w:szCs w:val="32"/>
        </w:rPr>
      </w:pPr>
      <w:bookmarkStart w:id="11" w:name="_Toc492476252"/>
      <w:bookmarkStart w:id="12" w:name="_Toc492476305"/>
      <w:bookmarkStart w:id="13" w:name="_Toc492476319"/>
      <w:bookmarkStart w:id="14" w:name="_Toc492476362"/>
      <w:bookmarkStart w:id="15" w:name="วัตถุประสงค์ของโครงงาน"/>
      <w:bookmarkStart w:id="16" w:name="_Toc151390000"/>
      <w:r w:rsidRPr="00E23B71">
        <w:rPr>
          <w:rFonts w:ascii="TH SarabunPSK" w:hAnsi="TH SarabunPSK" w:cs="TH SarabunPSK" w:hint="cs"/>
          <w:sz w:val="32"/>
          <w:szCs w:val="32"/>
          <w:cs/>
        </w:rPr>
        <w:t>วัตถุประสงค์ของโครงงาน</w:t>
      </w:r>
      <w:bookmarkEnd w:id="11"/>
      <w:bookmarkEnd w:id="12"/>
      <w:bookmarkEnd w:id="13"/>
      <w:bookmarkEnd w:id="14"/>
      <w:bookmarkEnd w:id="15"/>
      <w:bookmarkEnd w:id="16"/>
    </w:p>
    <w:p w14:paraId="5881707E" w14:textId="1560C1C1" w:rsidR="00A86750" w:rsidRDefault="00D1676B" w:rsidP="0098783A">
      <w:pPr>
        <w:pStyle w:val="BodyText"/>
        <w:numPr>
          <w:ilvl w:val="0"/>
          <w:numId w:val="28"/>
        </w:numPr>
        <w:rPr>
          <w:rFonts w:ascii="TH SarabunPSK" w:hAnsi="TH SarabunPSK" w:cs="TH SarabunPSK"/>
          <w:sz w:val="32"/>
          <w:szCs w:val="32"/>
        </w:rPr>
      </w:pPr>
      <w:r w:rsidRPr="00E23B71">
        <w:rPr>
          <w:rFonts w:ascii="TH SarabunPSK" w:hAnsi="TH SarabunPSK" w:cs="TH SarabunPSK" w:hint="cs"/>
          <w:sz w:val="32"/>
          <w:szCs w:val="32"/>
          <w:cs/>
        </w:rPr>
        <w:t>เพื่อ</w:t>
      </w:r>
      <w:bookmarkStart w:id="17" w:name="_Hlk65085267"/>
      <w:bookmarkStart w:id="18" w:name="_Hlk49013390"/>
      <w:bookmarkStart w:id="19" w:name="_Toc492476253"/>
      <w:bookmarkStart w:id="20" w:name="_Toc492476306"/>
      <w:bookmarkStart w:id="21" w:name="_Toc492476320"/>
      <w:bookmarkStart w:id="22" w:name="_Toc492476363"/>
      <w:r w:rsidR="0098783A">
        <w:rPr>
          <w:rFonts w:ascii="TH SarabunPSK" w:hAnsi="TH SarabunPSK" w:cs="TH SarabunPSK"/>
          <w:sz w:val="32"/>
          <w:szCs w:val="32"/>
        </w:rPr>
        <w:t xml:space="preserve"> xxx</w:t>
      </w:r>
    </w:p>
    <w:p w14:paraId="03093DD7" w14:textId="77777777" w:rsidR="0098783A" w:rsidRPr="00E23B71" w:rsidRDefault="0098783A" w:rsidP="0098783A">
      <w:pPr>
        <w:pStyle w:val="BodyText"/>
        <w:ind w:left="720"/>
        <w:rPr>
          <w:rFonts w:ascii="TH SarabunPSK" w:hAnsi="TH SarabunPSK" w:cs="TH SarabunPSK"/>
          <w:sz w:val="32"/>
          <w:szCs w:val="32"/>
        </w:rPr>
      </w:pPr>
    </w:p>
    <w:p w14:paraId="2B15539F" w14:textId="0C6D3B7F" w:rsidR="00681103" w:rsidRPr="00E23B71" w:rsidRDefault="00A63DE0" w:rsidP="00681103">
      <w:pPr>
        <w:pStyle w:val="Heading2"/>
        <w:spacing w:before="0" w:after="0"/>
        <w:rPr>
          <w:rFonts w:ascii="TH SarabunPSK" w:hAnsi="TH SarabunPSK" w:cs="TH SarabunPSK"/>
          <w:sz w:val="32"/>
          <w:szCs w:val="32"/>
        </w:rPr>
      </w:pPr>
      <w:bookmarkStart w:id="23" w:name="ขอบเขตของโครงงาน"/>
      <w:bookmarkStart w:id="24" w:name="_Toc151390001"/>
      <w:bookmarkEnd w:id="17"/>
      <w:r w:rsidRPr="00E23B71">
        <w:rPr>
          <w:rFonts w:ascii="TH SarabunPSK" w:hAnsi="TH SarabunPSK" w:cs="TH SarabunPSK" w:hint="cs"/>
          <w:sz w:val="32"/>
          <w:szCs w:val="32"/>
          <w:cs/>
        </w:rPr>
        <w:t>ขอบเขตของโครงงาน</w:t>
      </w:r>
      <w:bookmarkStart w:id="25" w:name="_Toc494996006"/>
      <w:bookmarkEnd w:id="23"/>
      <w:bookmarkEnd w:id="24"/>
    </w:p>
    <w:p w14:paraId="305791F8" w14:textId="7D317EFC" w:rsidR="009948A2" w:rsidRDefault="0098783A" w:rsidP="0098783A">
      <w:pPr>
        <w:pStyle w:val="BodyText"/>
        <w:numPr>
          <w:ilvl w:val="0"/>
          <w:numId w:val="29"/>
        </w:numPr>
        <w:rPr>
          <w:rFonts w:ascii="TH SarabunPSK" w:hAnsi="TH SarabunPSK" w:cs="TH SarabunPSK"/>
          <w:sz w:val="32"/>
          <w:szCs w:val="32"/>
        </w:rPr>
      </w:pPr>
      <w:bookmarkStart w:id="26" w:name="_Hlk65085729"/>
      <w:r>
        <w:rPr>
          <w:rFonts w:ascii="TH SarabunPSK" w:hAnsi="TH SarabunPSK" w:cs="TH SarabunPSK"/>
          <w:sz w:val="32"/>
          <w:szCs w:val="32"/>
        </w:rPr>
        <w:t>xxx</w:t>
      </w:r>
    </w:p>
    <w:p w14:paraId="2C24DD1C" w14:textId="77777777" w:rsidR="0098783A" w:rsidRPr="00E23B71" w:rsidRDefault="0098783A" w:rsidP="0098783A">
      <w:pPr>
        <w:pStyle w:val="BodyText"/>
        <w:ind w:left="720"/>
        <w:rPr>
          <w:rFonts w:ascii="TH SarabunPSK" w:hAnsi="TH SarabunPSK" w:cs="TH SarabunPSK"/>
          <w:sz w:val="32"/>
          <w:szCs w:val="32"/>
        </w:rPr>
      </w:pPr>
    </w:p>
    <w:p w14:paraId="0CE11910" w14:textId="2DB89466" w:rsidR="00B46EEE" w:rsidRPr="00E23B71" w:rsidRDefault="00A63DE0" w:rsidP="00B46EEE">
      <w:pPr>
        <w:pStyle w:val="Heading2"/>
        <w:spacing w:before="0" w:after="0"/>
        <w:rPr>
          <w:rFonts w:ascii="TH SarabunPSK" w:hAnsi="TH SarabunPSK" w:cs="TH SarabunPSK"/>
          <w:sz w:val="32"/>
          <w:szCs w:val="32"/>
        </w:rPr>
      </w:pPr>
      <w:bookmarkStart w:id="27" w:name="_Toc151390002"/>
      <w:bookmarkEnd w:id="26"/>
      <w:r w:rsidRPr="00E23B71">
        <w:rPr>
          <w:rFonts w:ascii="TH SarabunPSK" w:hAnsi="TH SarabunPSK" w:cs="TH SarabunPSK" w:hint="cs"/>
          <w:sz w:val="32"/>
          <w:szCs w:val="32"/>
          <w:cs/>
        </w:rPr>
        <w:t>ผลลัพธ์ที่คาดหวังจากโครงงาน</w:t>
      </w:r>
      <w:bookmarkEnd w:id="25"/>
      <w:bookmarkEnd w:id="27"/>
    </w:p>
    <w:p w14:paraId="52A2CD12" w14:textId="4048DD0B" w:rsidR="00AB7726" w:rsidRDefault="0098783A" w:rsidP="0098783A">
      <w:pPr>
        <w:pStyle w:val="BodyText"/>
        <w:numPr>
          <w:ilvl w:val="0"/>
          <w:numId w:val="3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Xxx</w:t>
      </w:r>
    </w:p>
    <w:p w14:paraId="26801F58" w14:textId="77777777" w:rsidR="0098783A" w:rsidRDefault="0098783A" w:rsidP="0098783A">
      <w:pPr>
        <w:pStyle w:val="BodyText"/>
        <w:ind w:left="720"/>
        <w:rPr>
          <w:rFonts w:ascii="TH SarabunPSK" w:hAnsi="TH SarabunPSK" w:cs="TH SarabunPSK"/>
          <w:sz w:val="32"/>
          <w:szCs w:val="32"/>
        </w:rPr>
      </w:pPr>
    </w:p>
    <w:p w14:paraId="0B1BD7F7" w14:textId="00A7C403" w:rsidR="0009771E" w:rsidRPr="00E23B71" w:rsidRDefault="0009771E" w:rsidP="0009771E">
      <w:pPr>
        <w:pStyle w:val="Heading2"/>
        <w:spacing w:before="0" w:after="0"/>
        <w:rPr>
          <w:rFonts w:ascii="TH SarabunPSK" w:hAnsi="TH SarabunPSK" w:cs="TH SarabunPSK"/>
          <w:sz w:val="32"/>
          <w:szCs w:val="32"/>
        </w:rPr>
      </w:pPr>
      <w:bookmarkStart w:id="28" w:name="_Toc151390003"/>
      <w:r>
        <w:rPr>
          <w:rFonts w:ascii="TH SarabunPSK" w:hAnsi="TH SarabunPSK" w:cs="TH SarabunPSK" w:hint="cs"/>
          <w:sz w:val="32"/>
          <w:szCs w:val="32"/>
          <w:cs/>
        </w:rPr>
        <w:t>องค์ความรู้ทางวิศวกรรมที่นำมาประยุกต์</w:t>
      </w:r>
      <w:bookmarkEnd w:id="28"/>
      <w:r w:rsidR="00A01095">
        <w:rPr>
          <w:rFonts w:ascii="TH SarabunPSK" w:hAnsi="TH SarabunPSK" w:cs="TH SarabunPSK" w:hint="cs"/>
          <w:sz w:val="32"/>
          <w:szCs w:val="32"/>
          <w:cs/>
        </w:rPr>
        <w:t>ใช้</w:t>
      </w:r>
    </w:p>
    <w:p w14:paraId="1427CD8E" w14:textId="4F0E4FA9" w:rsidR="00622B44" w:rsidRDefault="0098783A" w:rsidP="0098783A">
      <w:pPr>
        <w:pStyle w:val="BodyText"/>
        <w:numPr>
          <w:ilvl w:val="0"/>
          <w:numId w:val="4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Xxx</w:t>
      </w:r>
    </w:p>
    <w:p w14:paraId="66800EFF" w14:textId="77777777" w:rsidR="0098783A" w:rsidRDefault="0098783A">
      <w:pPr>
        <w:suppressAutoHyphens w:val="0"/>
        <w:spacing w:after="160" w:line="259" w:lineRule="auto"/>
        <w:jc w:val="left"/>
        <w:rPr>
          <w:rFonts w:ascii="TH SarabunPSK" w:hAnsi="TH SarabunPSK" w:cs="TH SarabunPSK"/>
          <w:sz w:val="32"/>
          <w:szCs w:val="32"/>
        </w:rPr>
      </w:pPr>
    </w:p>
    <w:p w14:paraId="497175D1" w14:textId="5B5B1AC0" w:rsidR="0098783A" w:rsidRDefault="00C10419" w:rsidP="0098783A">
      <w:pPr>
        <w:pStyle w:val="Heading1"/>
        <w:spacing w:before="0" w:after="0"/>
        <w:rPr>
          <w:rFonts w:ascii="TH SarabunPSK" w:hAnsi="TH SarabunPSK" w:cs="TH SarabunPSK"/>
          <w:sz w:val="32"/>
          <w:szCs w:val="32"/>
        </w:rPr>
      </w:pPr>
      <w:bookmarkStart w:id="29" w:name="_Toc151390004"/>
      <w:r w:rsidRPr="00E23B71">
        <w:rPr>
          <w:rFonts w:ascii="TH SarabunPSK" w:hAnsi="TH SarabunPSK" w:cs="TH SarabunPSK" w:hint="cs"/>
          <w:sz w:val="32"/>
          <w:szCs w:val="32"/>
          <w:cs/>
        </w:rPr>
        <w:t>หลักการและทฤษฎี</w:t>
      </w:r>
      <w:bookmarkEnd w:id="18"/>
      <w:r w:rsidRPr="00E23B71">
        <w:rPr>
          <w:rFonts w:ascii="TH SarabunPSK" w:hAnsi="TH SarabunPSK" w:cs="TH SarabunPSK" w:hint="cs"/>
          <w:sz w:val="32"/>
          <w:szCs w:val="32"/>
          <w:cs/>
        </w:rPr>
        <w:t>ที่เกี่ยวข้อง</w:t>
      </w:r>
      <w:bookmarkStart w:id="30" w:name="_Toc492476254"/>
      <w:bookmarkStart w:id="31" w:name="_Toc492476307"/>
      <w:bookmarkStart w:id="32" w:name="_Toc492476321"/>
      <w:bookmarkStart w:id="33" w:name="_Toc492476364"/>
      <w:bookmarkEnd w:id="19"/>
      <w:bookmarkEnd w:id="20"/>
      <w:bookmarkEnd w:id="21"/>
      <w:bookmarkEnd w:id="22"/>
      <w:bookmarkEnd w:id="29"/>
    </w:p>
    <w:p w14:paraId="7FA0CB56" w14:textId="5C861E3A" w:rsidR="00A01095" w:rsidRPr="00A01095" w:rsidRDefault="00A01095" w:rsidP="00A01095">
      <w:pPr>
        <w:pStyle w:val="BodyText"/>
        <w:ind w:left="360"/>
        <w:rPr>
          <w:rFonts w:ascii="TH SarabunPSK" w:hAnsi="TH SarabunPSK" w:cs="TH SarabunPSK"/>
          <w:sz w:val="32"/>
          <w:szCs w:val="32"/>
        </w:rPr>
      </w:pPr>
      <w:r w:rsidRPr="00A01095">
        <w:rPr>
          <w:rFonts w:ascii="TH SarabunPSK" w:hAnsi="TH SarabunPSK" w:cs="TH SarabunPSK" w:hint="cs"/>
          <w:sz w:val="32"/>
          <w:szCs w:val="32"/>
        </w:rPr>
        <w:t>xxx</w:t>
      </w:r>
    </w:p>
    <w:p w14:paraId="5BF2A673" w14:textId="77777777" w:rsidR="00A01095" w:rsidRPr="00A01095" w:rsidRDefault="00A01095" w:rsidP="00A01095">
      <w:pPr>
        <w:pStyle w:val="BodyText"/>
        <w:rPr>
          <w:rFonts w:cstheme="minorBidi"/>
        </w:rPr>
      </w:pPr>
    </w:p>
    <w:p w14:paraId="0D8F31C0" w14:textId="0B1DED28" w:rsidR="0098783A" w:rsidRPr="0098783A" w:rsidRDefault="00A01095" w:rsidP="0098783A">
      <w:pPr>
        <w:pStyle w:val="Heading1"/>
        <w:spacing w:before="0"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นวทางการดำเนินงาน </w:t>
      </w:r>
    </w:p>
    <w:p w14:paraId="7A0981E1" w14:textId="77777777" w:rsidR="00A01095" w:rsidRPr="00A01095" w:rsidRDefault="00A01095" w:rsidP="00A01095">
      <w:pPr>
        <w:pStyle w:val="BodyText"/>
        <w:ind w:left="360"/>
        <w:rPr>
          <w:rFonts w:ascii="TH SarabunPSK" w:hAnsi="TH SarabunPSK" w:cs="TH SarabunPSK"/>
          <w:sz w:val="32"/>
          <w:szCs w:val="32"/>
        </w:rPr>
      </w:pPr>
      <w:r w:rsidRPr="00A01095">
        <w:rPr>
          <w:rFonts w:ascii="TH SarabunPSK" w:hAnsi="TH SarabunPSK" w:cs="TH SarabunPSK" w:hint="cs"/>
          <w:sz w:val="32"/>
          <w:szCs w:val="32"/>
        </w:rPr>
        <w:t>xxx</w:t>
      </w:r>
    </w:p>
    <w:p w14:paraId="26F50F4A" w14:textId="5127BA58" w:rsidR="0076680A" w:rsidRPr="001E7268" w:rsidRDefault="0076680A" w:rsidP="0098783A">
      <w:pPr>
        <w:pStyle w:val="Heading1"/>
        <w:numPr>
          <w:ilvl w:val="0"/>
          <w:numId w:val="0"/>
        </w:numPr>
        <w:spacing w:before="0" w:after="0"/>
        <w:ind w:left="360"/>
        <w:rPr>
          <w:rFonts w:ascii="TH SarabunPSK" w:hAnsi="TH SarabunPSK" w:cs="TH SarabunPSK"/>
          <w:sz w:val="32"/>
          <w:szCs w:val="32"/>
          <w:cs/>
        </w:rPr>
      </w:pPr>
    </w:p>
    <w:p w14:paraId="552F4781" w14:textId="53FBF258" w:rsidR="00C10419" w:rsidRPr="00E23B71" w:rsidRDefault="00C10419" w:rsidP="00891FD0">
      <w:pPr>
        <w:pStyle w:val="Heading1"/>
        <w:spacing w:before="0" w:after="0"/>
        <w:rPr>
          <w:rFonts w:ascii="TH SarabunPSK" w:hAnsi="TH SarabunPSK" w:cs="TH SarabunPSK"/>
          <w:sz w:val="32"/>
          <w:szCs w:val="32"/>
          <w:cs/>
        </w:rPr>
      </w:pPr>
      <w:bookmarkStart w:id="34" w:name="ผลลัพธ์จากการดำเนินการ"/>
      <w:bookmarkStart w:id="35" w:name="_Toc151390016"/>
      <w:r w:rsidRPr="00E23B71">
        <w:rPr>
          <w:rFonts w:ascii="TH SarabunPSK" w:hAnsi="TH SarabunPSK" w:cs="TH SarabunPSK" w:hint="cs"/>
          <w:sz w:val="32"/>
          <w:szCs w:val="32"/>
          <w:cs/>
        </w:rPr>
        <w:t>ผลลัพธ์จากการดำเนินการ</w:t>
      </w:r>
      <w:bookmarkEnd w:id="30"/>
      <w:bookmarkEnd w:id="31"/>
      <w:bookmarkEnd w:id="32"/>
      <w:bookmarkEnd w:id="33"/>
      <w:bookmarkEnd w:id="34"/>
      <w:bookmarkEnd w:id="35"/>
    </w:p>
    <w:p w14:paraId="59C89DA2" w14:textId="77777777" w:rsidR="00A01095" w:rsidRPr="00A01095" w:rsidRDefault="00A01095" w:rsidP="00A01095">
      <w:pPr>
        <w:pStyle w:val="BodyText"/>
        <w:ind w:left="360"/>
        <w:rPr>
          <w:rFonts w:ascii="TH SarabunPSK" w:hAnsi="TH SarabunPSK" w:cs="TH SarabunPSK"/>
          <w:sz w:val="32"/>
          <w:szCs w:val="32"/>
        </w:rPr>
      </w:pPr>
      <w:r w:rsidRPr="00A01095">
        <w:rPr>
          <w:rFonts w:ascii="TH SarabunPSK" w:hAnsi="TH SarabunPSK" w:cs="TH SarabunPSK" w:hint="cs"/>
          <w:sz w:val="32"/>
          <w:szCs w:val="32"/>
        </w:rPr>
        <w:t>xxx</w:t>
      </w:r>
    </w:p>
    <w:p w14:paraId="56C8AB6B" w14:textId="3E78132F" w:rsidR="00260F4D" w:rsidRPr="0098783A" w:rsidRDefault="00260F4D" w:rsidP="0098783A">
      <w:pPr>
        <w:pStyle w:val="Heading1"/>
        <w:numPr>
          <w:ilvl w:val="0"/>
          <w:numId w:val="0"/>
        </w:numPr>
        <w:spacing w:before="0" w:after="0"/>
        <w:ind w:left="360"/>
        <w:rPr>
          <w:rFonts w:ascii="TH SarabunPSK" w:hAnsi="TH SarabunPSK" w:cs="TH SarabunPSK"/>
          <w:sz w:val="32"/>
          <w:szCs w:val="32"/>
        </w:rPr>
      </w:pPr>
    </w:p>
    <w:p w14:paraId="6CB40603" w14:textId="4DBAAC12" w:rsidR="00C10419" w:rsidRPr="00E23B71" w:rsidRDefault="00AF2F50" w:rsidP="00891FD0">
      <w:pPr>
        <w:pStyle w:val="Heading1"/>
        <w:spacing w:before="0" w:after="0"/>
        <w:rPr>
          <w:rFonts w:ascii="TH SarabunPSK" w:hAnsi="TH SarabunPSK" w:cs="TH SarabunPSK"/>
          <w:sz w:val="32"/>
          <w:szCs w:val="32"/>
          <w:cs/>
        </w:rPr>
      </w:pPr>
      <w:bookmarkStart w:id="36" w:name="_Toc492476255"/>
      <w:bookmarkStart w:id="37" w:name="_Toc492476308"/>
      <w:bookmarkStart w:id="38" w:name="_Toc492476322"/>
      <w:bookmarkStart w:id="39" w:name="_Toc492476365"/>
      <w:bookmarkStart w:id="40" w:name="สรุปภาพรวมของโครงงาน"/>
      <w:bookmarkStart w:id="41" w:name="_Toc65348214"/>
      <w:bookmarkStart w:id="42" w:name="_Toc151390020"/>
      <w:r w:rsidRPr="00E23B71">
        <w:rPr>
          <w:rFonts w:ascii="TH SarabunPSK" w:hAnsi="TH SarabunPSK" w:cs="TH SarabunPSK" w:hint="cs"/>
          <w:sz w:val="32"/>
          <w:szCs w:val="32"/>
          <w:cs/>
        </w:rPr>
        <w:t>บทสรุป</w:t>
      </w:r>
      <w:bookmarkEnd w:id="36"/>
      <w:bookmarkEnd w:id="37"/>
      <w:bookmarkEnd w:id="38"/>
      <w:bookmarkEnd w:id="39"/>
      <w:bookmarkEnd w:id="40"/>
      <w:bookmarkEnd w:id="41"/>
      <w:bookmarkEnd w:id="42"/>
    </w:p>
    <w:p w14:paraId="151FB564" w14:textId="3A9FB951" w:rsidR="004D58F1" w:rsidRPr="0098783A" w:rsidRDefault="0098783A" w:rsidP="0098783A">
      <w:pPr>
        <w:pStyle w:val="Heading2"/>
        <w:spacing w:before="0" w:after="0"/>
        <w:rPr>
          <w:rFonts w:ascii="TH SarabunPSK" w:hAnsi="TH SarabunPSK" w:cs="TH SarabunPSK"/>
          <w:sz w:val="32"/>
          <w:szCs w:val="32"/>
        </w:rPr>
      </w:pPr>
      <w:bookmarkStart w:id="43" w:name="แผนการดำเนินการ"/>
      <w:r>
        <w:rPr>
          <w:rFonts w:ascii="TH SarabunPSK" w:hAnsi="TH SarabunPSK" w:cs="TH SarabunPSK" w:hint="cs"/>
          <w:sz w:val="32"/>
          <w:szCs w:val="32"/>
          <w:cs/>
        </w:rPr>
        <w:t>บทสรุป</w:t>
      </w:r>
      <w:r w:rsidR="00C13D33">
        <w:rPr>
          <w:rFonts w:ascii="TH SarabunPSK" w:hAnsi="TH SarabunPSK" w:cs="TH SarabunPSK" w:hint="cs"/>
          <w:sz w:val="32"/>
          <w:szCs w:val="32"/>
          <w:cs/>
        </w:rPr>
        <w:t>ผลการดำเนินงาน</w:t>
      </w:r>
    </w:p>
    <w:p w14:paraId="0054244D" w14:textId="76CF5FAA" w:rsidR="00A01095" w:rsidRDefault="00C13D33" w:rsidP="00A01095">
      <w:pPr>
        <w:pStyle w:val="BodyText"/>
        <w:ind w:left="360" w:firstLine="360"/>
        <w:rPr>
          <w:rFonts w:ascii="TH SarabunPSK" w:hAnsi="TH SarabunPSK" w:cs="TH SarabunPSK"/>
          <w:sz w:val="32"/>
          <w:szCs w:val="32"/>
        </w:rPr>
      </w:pPr>
      <w:r w:rsidRPr="00A01095">
        <w:rPr>
          <w:rFonts w:ascii="TH SarabunPSK" w:hAnsi="TH SarabunPSK" w:cs="TH SarabunPSK"/>
          <w:sz w:val="32"/>
          <w:szCs w:val="32"/>
        </w:rPr>
        <w:t>X</w:t>
      </w:r>
      <w:r w:rsidR="00A01095" w:rsidRPr="00A01095">
        <w:rPr>
          <w:rFonts w:ascii="TH SarabunPSK" w:hAnsi="TH SarabunPSK" w:cs="TH SarabunPSK" w:hint="cs"/>
          <w:sz w:val="32"/>
          <w:szCs w:val="32"/>
        </w:rPr>
        <w:t>xx</w:t>
      </w:r>
    </w:p>
    <w:p w14:paraId="38EFEBDD" w14:textId="77777777" w:rsidR="00C13D33" w:rsidRDefault="00C13D33" w:rsidP="00A01095">
      <w:pPr>
        <w:pStyle w:val="BodyText"/>
        <w:ind w:left="360" w:firstLine="360"/>
        <w:rPr>
          <w:rFonts w:ascii="TH SarabunPSK" w:hAnsi="TH SarabunPSK" w:cs="TH SarabunPSK"/>
          <w:sz w:val="32"/>
          <w:szCs w:val="32"/>
        </w:rPr>
      </w:pPr>
    </w:p>
    <w:p w14:paraId="575716B3" w14:textId="77777777" w:rsidR="00C13D33" w:rsidRDefault="00C13D33" w:rsidP="00A01095">
      <w:pPr>
        <w:ind w:left="720"/>
        <w:rPr>
          <w:rFonts w:ascii="TH SarabunPSK" w:hAnsi="TH SarabunPSK" w:cs="TH SarabunPSK"/>
          <w:color w:val="FF0000"/>
          <w:sz w:val="32"/>
          <w:szCs w:val="32"/>
        </w:rPr>
      </w:pPr>
    </w:p>
    <w:p w14:paraId="77CAEA85" w14:textId="77777777" w:rsidR="00C13D33" w:rsidRDefault="00C13D33" w:rsidP="00A01095">
      <w:pPr>
        <w:ind w:left="720"/>
        <w:rPr>
          <w:rFonts w:ascii="TH SarabunPSK" w:hAnsi="TH SarabunPSK" w:cs="TH SarabunPSK"/>
          <w:color w:val="FF0000"/>
          <w:sz w:val="32"/>
          <w:szCs w:val="32"/>
        </w:rPr>
      </w:pPr>
    </w:p>
    <w:p w14:paraId="4D7BE4AF" w14:textId="77777777" w:rsidR="00C13D33" w:rsidRDefault="00C13D33" w:rsidP="00A01095">
      <w:pPr>
        <w:ind w:left="720"/>
        <w:rPr>
          <w:rFonts w:ascii="TH SarabunPSK" w:hAnsi="TH SarabunPSK" w:cs="TH SarabunPSK"/>
          <w:color w:val="FF0000"/>
          <w:sz w:val="32"/>
          <w:szCs w:val="32"/>
        </w:rPr>
      </w:pPr>
    </w:p>
    <w:p w14:paraId="0EBE3985" w14:textId="51590541" w:rsidR="00C10419" w:rsidRPr="00E23B71" w:rsidRDefault="00C10419" w:rsidP="00891FD0">
      <w:pPr>
        <w:pStyle w:val="Heading2"/>
        <w:spacing w:before="0" w:after="0"/>
        <w:rPr>
          <w:rFonts w:ascii="TH SarabunPSK" w:hAnsi="TH SarabunPSK" w:cs="TH SarabunPSK"/>
          <w:sz w:val="32"/>
          <w:szCs w:val="32"/>
          <w:cs/>
        </w:rPr>
      </w:pPr>
      <w:bookmarkStart w:id="44" w:name="_Toc151390022"/>
      <w:r w:rsidRPr="00E23B71">
        <w:rPr>
          <w:rFonts w:ascii="TH SarabunPSK" w:hAnsi="TH SarabunPSK" w:cs="TH SarabunPSK" w:hint="cs"/>
          <w:sz w:val="32"/>
          <w:szCs w:val="32"/>
          <w:cs/>
        </w:rPr>
        <w:t>แผนการดำเนิน</w:t>
      </w:r>
      <w:r w:rsidR="00496D22" w:rsidRPr="00E23B71">
        <w:rPr>
          <w:rFonts w:ascii="TH SarabunPSK" w:hAnsi="TH SarabunPSK" w:cs="TH SarabunPSK" w:hint="cs"/>
          <w:sz w:val="32"/>
          <w:szCs w:val="32"/>
          <w:cs/>
        </w:rPr>
        <w:t>งาน</w:t>
      </w:r>
      <w:bookmarkEnd w:id="44"/>
    </w:p>
    <w:p w14:paraId="13CD1B71" w14:textId="53CFB2E2" w:rsidR="00095BD4" w:rsidRPr="006C4466" w:rsidRDefault="00D93822" w:rsidP="00095BD4">
      <w:pPr>
        <w:pStyle w:val="Caption"/>
        <w:rPr>
          <w:rFonts w:ascii="TH SarabunPSK" w:hAnsi="TH SarabunPSK" w:cs="TH SarabunPSK"/>
          <w:sz w:val="32"/>
          <w:szCs w:val="32"/>
        </w:rPr>
      </w:pPr>
      <w:bookmarkStart w:id="45" w:name="_Ref49082724"/>
      <w:bookmarkEnd w:id="43"/>
      <w:r w:rsidRPr="006C4466">
        <w:rPr>
          <w:rFonts w:ascii="TH SarabunPSK" w:hAnsi="TH SarabunPSK" w:cs="TH SarabunPSK" w:hint="cs"/>
          <w:sz w:val="32"/>
          <w:szCs w:val="32"/>
          <w:cs/>
        </w:rPr>
        <w:t xml:space="preserve">ตารางที่ </w:t>
      </w:r>
      <w:bookmarkEnd w:id="45"/>
      <w:r w:rsidR="00DC056D">
        <w:rPr>
          <w:rFonts w:ascii="TH SarabunPSK" w:hAnsi="TH SarabunPSK" w:cs="TH SarabunPSK"/>
          <w:sz w:val="32"/>
          <w:szCs w:val="32"/>
        </w:rPr>
        <w:t>1</w:t>
      </w:r>
      <w:r w:rsidRPr="006C4466">
        <w:rPr>
          <w:rFonts w:ascii="TH SarabunPSK" w:hAnsi="TH SarabunPSK" w:cs="TH SarabunPSK" w:hint="cs"/>
          <w:sz w:val="32"/>
          <w:szCs w:val="32"/>
          <w:cs/>
        </w:rPr>
        <w:t xml:space="preserve"> แผนการดำเนินงาน</w:t>
      </w:r>
    </w:p>
    <w:tbl>
      <w:tblPr>
        <w:tblW w:w="495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20"/>
        <w:gridCol w:w="568"/>
        <w:gridCol w:w="564"/>
        <w:gridCol w:w="571"/>
        <w:gridCol w:w="583"/>
        <w:gridCol w:w="554"/>
        <w:gridCol w:w="574"/>
        <w:gridCol w:w="587"/>
        <w:gridCol w:w="574"/>
        <w:gridCol w:w="633"/>
      </w:tblGrid>
      <w:tr w:rsidR="00DC056D" w:rsidRPr="0060702B" w14:paraId="3182A189" w14:textId="77777777" w:rsidTr="003B50B1">
        <w:tc>
          <w:tcPr>
            <w:tcW w:w="2084" w:type="pct"/>
            <w:vMerge w:val="restart"/>
            <w:vAlign w:val="center"/>
            <w:hideMark/>
          </w:tcPr>
          <w:p w14:paraId="4728BA49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ขั้นตอนการดำเนินงาน</w:t>
            </w:r>
          </w:p>
        </w:tc>
        <w:tc>
          <w:tcPr>
            <w:tcW w:w="2916" w:type="pct"/>
            <w:gridSpan w:val="9"/>
            <w:vAlign w:val="center"/>
          </w:tcPr>
          <w:p w14:paraId="007F5F96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เดือน</w:t>
            </w:r>
          </w:p>
        </w:tc>
      </w:tr>
      <w:tr w:rsidR="00DC056D" w:rsidRPr="0060702B" w14:paraId="27FF8D9B" w14:textId="77777777" w:rsidTr="003B50B1">
        <w:tc>
          <w:tcPr>
            <w:tcW w:w="2084" w:type="pct"/>
            <w:vMerge/>
            <w:vAlign w:val="center"/>
            <w:hideMark/>
          </w:tcPr>
          <w:p w14:paraId="7B7BC668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8" w:type="pct"/>
            <w:vAlign w:val="center"/>
            <w:hideMark/>
          </w:tcPr>
          <w:p w14:paraId="56776D9E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ส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ค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</w:p>
        </w:tc>
        <w:tc>
          <w:tcPr>
            <w:tcW w:w="316" w:type="pct"/>
            <w:vAlign w:val="center"/>
            <w:hideMark/>
          </w:tcPr>
          <w:p w14:paraId="3EB522EF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ก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ย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</w:p>
        </w:tc>
        <w:tc>
          <w:tcPr>
            <w:tcW w:w="320" w:type="pct"/>
            <w:vAlign w:val="center"/>
            <w:hideMark/>
          </w:tcPr>
          <w:p w14:paraId="460A112D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ต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ค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</w:p>
        </w:tc>
        <w:tc>
          <w:tcPr>
            <w:tcW w:w="327" w:type="pct"/>
            <w:vAlign w:val="center"/>
            <w:hideMark/>
          </w:tcPr>
          <w:p w14:paraId="0B41C9D6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พ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ย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</w:p>
        </w:tc>
        <w:tc>
          <w:tcPr>
            <w:tcW w:w="310" w:type="pct"/>
            <w:vAlign w:val="center"/>
            <w:hideMark/>
          </w:tcPr>
          <w:p w14:paraId="75E8CC17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ธ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ค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</w:p>
        </w:tc>
        <w:tc>
          <w:tcPr>
            <w:tcW w:w="321" w:type="pct"/>
            <w:vAlign w:val="center"/>
            <w:hideMark/>
          </w:tcPr>
          <w:p w14:paraId="7EEA74C7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ม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ค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</w:p>
        </w:tc>
        <w:tc>
          <w:tcPr>
            <w:tcW w:w="329" w:type="pct"/>
            <w:vAlign w:val="center"/>
            <w:hideMark/>
          </w:tcPr>
          <w:p w14:paraId="038F0230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ก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พ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</w:p>
        </w:tc>
        <w:tc>
          <w:tcPr>
            <w:tcW w:w="321" w:type="pct"/>
            <w:vAlign w:val="center"/>
            <w:hideMark/>
          </w:tcPr>
          <w:p w14:paraId="2053A3B6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มี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ค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</w:p>
        </w:tc>
        <w:tc>
          <w:tcPr>
            <w:tcW w:w="355" w:type="pct"/>
            <w:vAlign w:val="center"/>
            <w:hideMark/>
          </w:tcPr>
          <w:p w14:paraId="43BC4067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เม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>ย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.</w:t>
            </w:r>
          </w:p>
        </w:tc>
      </w:tr>
      <w:tr w:rsidR="00DC056D" w:rsidRPr="0060702B" w14:paraId="03ECDABF" w14:textId="77777777" w:rsidTr="003B50B1">
        <w:tc>
          <w:tcPr>
            <w:tcW w:w="2084" w:type="pct"/>
            <w:vMerge w:val="restart"/>
            <w:vAlign w:val="center"/>
            <w:hideMark/>
          </w:tcPr>
          <w:p w14:paraId="11E83327" w14:textId="6ED2442C" w:rsidR="00DC056D" w:rsidRPr="0060702B" w:rsidRDefault="00DC056D">
            <w:pPr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>1.</w:t>
            </w:r>
            <w:r w:rsidRPr="0060702B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318" w:type="pct"/>
            <w:shd w:val="clear" w:color="auto" w:fill="D9D9D9" w:themeFill="background1" w:themeFillShade="D9"/>
            <w:vAlign w:val="center"/>
          </w:tcPr>
          <w:p w14:paraId="13FF095B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16" w:type="pct"/>
            <w:shd w:val="clear" w:color="auto" w:fill="D9D9D9" w:themeFill="background1" w:themeFillShade="D9"/>
            <w:vAlign w:val="center"/>
          </w:tcPr>
          <w:p w14:paraId="3A16A5A6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20" w:type="pct"/>
            <w:vAlign w:val="center"/>
          </w:tcPr>
          <w:p w14:paraId="11DDB6FC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7" w:type="pct"/>
            <w:vAlign w:val="center"/>
          </w:tcPr>
          <w:p w14:paraId="01C1A7AF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0" w:type="pct"/>
            <w:vAlign w:val="center"/>
          </w:tcPr>
          <w:p w14:paraId="7D4A98A5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vAlign w:val="center"/>
          </w:tcPr>
          <w:p w14:paraId="31CEFB5D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9" w:type="pct"/>
            <w:vAlign w:val="center"/>
          </w:tcPr>
          <w:p w14:paraId="6C8DEE48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vAlign w:val="center"/>
          </w:tcPr>
          <w:p w14:paraId="1BFB35A5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5" w:type="pct"/>
            <w:vAlign w:val="center"/>
          </w:tcPr>
          <w:p w14:paraId="0F45CD97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C056D" w:rsidRPr="0060702B" w14:paraId="6298EBF0" w14:textId="77777777" w:rsidTr="003B50B1">
        <w:tc>
          <w:tcPr>
            <w:tcW w:w="2084" w:type="pct"/>
            <w:vMerge/>
            <w:vAlign w:val="center"/>
            <w:hideMark/>
          </w:tcPr>
          <w:p w14:paraId="30909067" w14:textId="77777777" w:rsidR="00DC056D" w:rsidRPr="0060702B" w:rsidRDefault="00DC056D">
            <w:pPr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18" w:type="pct"/>
            <w:shd w:val="clear" w:color="auto" w:fill="595959" w:themeFill="text1" w:themeFillTint="A6"/>
            <w:vAlign w:val="center"/>
          </w:tcPr>
          <w:p w14:paraId="3500900B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16" w:type="pct"/>
            <w:shd w:val="clear" w:color="auto" w:fill="595959" w:themeFill="text1" w:themeFillTint="A6"/>
            <w:vAlign w:val="center"/>
          </w:tcPr>
          <w:p w14:paraId="71A2BA8E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20" w:type="pct"/>
            <w:vAlign w:val="center"/>
          </w:tcPr>
          <w:p w14:paraId="0ADBBB25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7" w:type="pct"/>
            <w:vAlign w:val="center"/>
          </w:tcPr>
          <w:p w14:paraId="2AA7411A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0" w:type="pct"/>
            <w:vAlign w:val="center"/>
          </w:tcPr>
          <w:p w14:paraId="6D7940EF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vAlign w:val="center"/>
          </w:tcPr>
          <w:p w14:paraId="5FBCFD65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9" w:type="pct"/>
            <w:vAlign w:val="center"/>
          </w:tcPr>
          <w:p w14:paraId="7051ED2C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vAlign w:val="center"/>
          </w:tcPr>
          <w:p w14:paraId="120496E4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5" w:type="pct"/>
            <w:vAlign w:val="center"/>
          </w:tcPr>
          <w:p w14:paraId="551D5D80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C056D" w:rsidRPr="0060702B" w14:paraId="09C67D6E" w14:textId="77777777" w:rsidTr="003B50B1">
        <w:tc>
          <w:tcPr>
            <w:tcW w:w="2084" w:type="pct"/>
            <w:vMerge w:val="restart"/>
            <w:vAlign w:val="center"/>
          </w:tcPr>
          <w:p w14:paraId="1FA03A5E" w14:textId="138E4C0A" w:rsidR="00DC056D" w:rsidRPr="0060702B" w:rsidRDefault="00DC056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 xml:space="preserve">2. </w:t>
            </w:r>
          </w:p>
        </w:tc>
        <w:tc>
          <w:tcPr>
            <w:tcW w:w="318" w:type="pct"/>
            <w:vAlign w:val="center"/>
          </w:tcPr>
          <w:p w14:paraId="60EBFC5E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16" w:type="pct"/>
            <w:vAlign w:val="center"/>
          </w:tcPr>
          <w:p w14:paraId="583D8248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20" w:type="pct"/>
            <w:shd w:val="clear" w:color="auto" w:fill="D9D9D9" w:themeFill="background1" w:themeFillShade="D9"/>
            <w:vAlign w:val="center"/>
          </w:tcPr>
          <w:p w14:paraId="4ABBDFB8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7" w:type="pct"/>
            <w:shd w:val="clear" w:color="auto" w:fill="auto"/>
            <w:vAlign w:val="center"/>
          </w:tcPr>
          <w:p w14:paraId="24826E56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0" w:type="pct"/>
            <w:vAlign w:val="center"/>
          </w:tcPr>
          <w:p w14:paraId="3ACFA093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vAlign w:val="center"/>
          </w:tcPr>
          <w:p w14:paraId="4A4FFE3E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9" w:type="pct"/>
            <w:vAlign w:val="center"/>
          </w:tcPr>
          <w:p w14:paraId="79D97E5D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vAlign w:val="center"/>
          </w:tcPr>
          <w:p w14:paraId="27D1C0EE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5" w:type="pct"/>
            <w:vAlign w:val="center"/>
          </w:tcPr>
          <w:p w14:paraId="34E329C7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C056D" w:rsidRPr="0060702B" w14:paraId="0955E543" w14:textId="77777777" w:rsidTr="003B50B1">
        <w:trPr>
          <w:trHeight w:val="358"/>
        </w:trPr>
        <w:tc>
          <w:tcPr>
            <w:tcW w:w="2084" w:type="pct"/>
            <w:vMerge/>
            <w:vAlign w:val="center"/>
          </w:tcPr>
          <w:p w14:paraId="1EC6990A" w14:textId="77777777" w:rsidR="00DC056D" w:rsidRPr="0060702B" w:rsidRDefault="00DC056D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8" w:type="pct"/>
            <w:vAlign w:val="center"/>
          </w:tcPr>
          <w:p w14:paraId="43E9D153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16" w:type="pct"/>
            <w:vAlign w:val="center"/>
          </w:tcPr>
          <w:p w14:paraId="7C103BEF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20" w:type="pct"/>
            <w:shd w:val="clear" w:color="auto" w:fill="595959" w:themeFill="text1" w:themeFillTint="A6"/>
            <w:vAlign w:val="center"/>
          </w:tcPr>
          <w:p w14:paraId="15D8376A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7" w:type="pct"/>
            <w:shd w:val="clear" w:color="auto" w:fill="auto"/>
            <w:vAlign w:val="center"/>
          </w:tcPr>
          <w:p w14:paraId="22D28D17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0" w:type="pct"/>
            <w:vAlign w:val="center"/>
          </w:tcPr>
          <w:p w14:paraId="027B6BF3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vAlign w:val="center"/>
          </w:tcPr>
          <w:p w14:paraId="53E8EC6B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9" w:type="pct"/>
            <w:vAlign w:val="center"/>
          </w:tcPr>
          <w:p w14:paraId="29C2A5FB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vAlign w:val="center"/>
          </w:tcPr>
          <w:p w14:paraId="2B666840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5" w:type="pct"/>
            <w:vAlign w:val="center"/>
          </w:tcPr>
          <w:p w14:paraId="12BA1F77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C056D" w:rsidRPr="0060702B" w14:paraId="4F40F4B3" w14:textId="77777777" w:rsidTr="003B50B1">
        <w:tc>
          <w:tcPr>
            <w:tcW w:w="2084" w:type="pct"/>
            <w:vMerge w:val="restart"/>
            <w:vAlign w:val="center"/>
          </w:tcPr>
          <w:p w14:paraId="3F48E453" w14:textId="5507DF71" w:rsidR="00DC056D" w:rsidRPr="0060702B" w:rsidRDefault="00DC056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 xml:space="preserve">3. </w:t>
            </w:r>
          </w:p>
        </w:tc>
        <w:tc>
          <w:tcPr>
            <w:tcW w:w="318" w:type="pct"/>
            <w:vAlign w:val="center"/>
          </w:tcPr>
          <w:p w14:paraId="6A6C2BB3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16" w:type="pct"/>
            <w:vAlign w:val="center"/>
          </w:tcPr>
          <w:p w14:paraId="52D57347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20" w:type="pct"/>
            <w:vAlign w:val="center"/>
          </w:tcPr>
          <w:p w14:paraId="61B4514B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7" w:type="pct"/>
            <w:shd w:val="clear" w:color="auto" w:fill="D9D9D9" w:themeFill="background1" w:themeFillShade="D9"/>
            <w:vAlign w:val="center"/>
          </w:tcPr>
          <w:p w14:paraId="5D9F96AA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0" w:type="pct"/>
            <w:shd w:val="clear" w:color="auto" w:fill="D9D9D9" w:themeFill="background1" w:themeFillShade="D9"/>
            <w:vAlign w:val="center"/>
          </w:tcPr>
          <w:p w14:paraId="4E63F197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6B381508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9" w:type="pct"/>
            <w:shd w:val="clear" w:color="auto" w:fill="auto"/>
            <w:vAlign w:val="center"/>
          </w:tcPr>
          <w:p w14:paraId="618BB250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4744A22B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5" w:type="pct"/>
            <w:shd w:val="clear" w:color="auto" w:fill="auto"/>
            <w:vAlign w:val="center"/>
          </w:tcPr>
          <w:p w14:paraId="2F0E362C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C056D" w:rsidRPr="0060702B" w14:paraId="5019ACEE" w14:textId="77777777" w:rsidTr="003B50B1">
        <w:trPr>
          <w:trHeight w:val="215"/>
        </w:trPr>
        <w:tc>
          <w:tcPr>
            <w:tcW w:w="2084" w:type="pct"/>
            <w:vMerge/>
            <w:vAlign w:val="center"/>
          </w:tcPr>
          <w:p w14:paraId="09F85225" w14:textId="77777777" w:rsidR="00DC056D" w:rsidRPr="0060702B" w:rsidRDefault="00DC056D">
            <w:pPr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8" w:type="pct"/>
            <w:vAlign w:val="center"/>
          </w:tcPr>
          <w:p w14:paraId="16740420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16" w:type="pct"/>
            <w:vAlign w:val="center"/>
          </w:tcPr>
          <w:p w14:paraId="7BCEF951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20" w:type="pct"/>
            <w:vAlign w:val="center"/>
          </w:tcPr>
          <w:p w14:paraId="4E3F9362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7" w:type="pct"/>
            <w:shd w:val="clear" w:color="auto" w:fill="595959" w:themeFill="text1" w:themeFillTint="A6"/>
            <w:vAlign w:val="center"/>
          </w:tcPr>
          <w:p w14:paraId="7805F349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0" w:type="pct"/>
            <w:shd w:val="clear" w:color="auto" w:fill="auto"/>
            <w:vAlign w:val="center"/>
          </w:tcPr>
          <w:p w14:paraId="17532BD0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6CC47A70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9" w:type="pct"/>
            <w:shd w:val="clear" w:color="auto" w:fill="auto"/>
            <w:vAlign w:val="center"/>
          </w:tcPr>
          <w:p w14:paraId="489A1D83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5B6B0A1F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5" w:type="pct"/>
            <w:shd w:val="clear" w:color="auto" w:fill="auto"/>
            <w:vAlign w:val="center"/>
          </w:tcPr>
          <w:p w14:paraId="347037CE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C056D" w:rsidRPr="0060702B" w14:paraId="20C50B78" w14:textId="77777777" w:rsidTr="003B50B1">
        <w:trPr>
          <w:trHeight w:val="387"/>
        </w:trPr>
        <w:tc>
          <w:tcPr>
            <w:tcW w:w="2084" w:type="pct"/>
            <w:vMerge w:val="restart"/>
            <w:vAlign w:val="center"/>
          </w:tcPr>
          <w:p w14:paraId="040C112A" w14:textId="2A13DAA7" w:rsidR="00DC056D" w:rsidRPr="0060702B" w:rsidRDefault="00DC056D">
            <w:pPr>
              <w:rPr>
                <w:rFonts w:ascii="TH SarabunPSK" w:hAnsi="TH SarabunPSK" w:cs="TH SarabunPSK"/>
                <w:sz w:val="32"/>
                <w:szCs w:val="32"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 xml:space="preserve">4. </w:t>
            </w:r>
          </w:p>
        </w:tc>
        <w:tc>
          <w:tcPr>
            <w:tcW w:w="318" w:type="pct"/>
            <w:vAlign w:val="center"/>
          </w:tcPr>
          <w:p w14:paraId="5DFB1E8B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16" w:type="pct"/>
            <w:vAlign w:val="center"/>
          </w:tcPr>
          <w:p w14:paraId="05CFB3BC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20" w:type="pct"/>
            <w:vAlign w:val="center"/>
          </w:tcPr>
          <w:p w14:paraId="0C2EE2BB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7" w:type="pct"/>
            <w:vAlign w:val="center"/>
          </w:tcPr>
          <w:p w14:paraId="7DBCD295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0" w:type="pct"/>
            <w:shd w:val="clear" w:color="auto" w:fill="auto"/>
            <w:vAlign w:val="center"/>
          </w:tcPr>
          <w:p w14:paraId="4FE7963D" w14:textId="77777777" w:rsidR="00DC056D" w:rsidRPr="00FB3D56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shd w:val="clear" w:color="auto" w:fill="D9D9D9" w:themeFill="background1" w:themeFillShade="D9"/>
            <w:vAlign w:val="center"/>
          </w:tcPr>
          <w:p w14:paraId="027B8299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9" w:type="pct"/>
            <w:shd w:val="clear" w:color="auto" w:fill="D9D9D9" w:themeFill="background1" w:themeFillShade="D9"/>
            <w:vAlign w:val="center"/>
          </w:tcPr>
          <w:p w14:paraId="574DD24A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5F894F41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5" w:type="pct"/>
            <w:shd w:val="clear" w:color="auto" w:fill="auto"/>
            <w:vAlign w:val="center"/>
          </w:tcPr>
          <w:p w14:paraId="31B25073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C056D" w:rsidRPr="0060702B" w14:paraId="6FB40B90" w14:textId="77777777" w:rsidTr="003B50B1">
        <w:trPr>
          <w:trHeight w:val="342"/>
        </w:trPr>
        <w:tc>
          <w:tcPr>
            <w:tcW w:w="2084" w:type="pct"/>
            <w:vMerge/>
            <w:vAlign w:val="center"/>
          </w:tcPr>
          <w:p w14:paraId="4255BD35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8" w:type="pct"/>
            <w:vAlign w:val="center"/>
          </w:tcPr>
          <w:p w14:paraId="6E486016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16" w:type="pct"/>
            <w:vAlign w:val="center"/>
          </w:tcPr>
          <w:p w14:paraId="699B10EB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20" w:type="pct"/>
            <w:vAlign w:val="center"/>
          </w:tcPr>
          <w:p w14:paraId="7CE4FAFB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7" w:type="pct"/>
            <w:vAlign w:val="center"/>
          </w:tcPr>
          <w:p w14:paraId="777D79CC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0" w:type="pct"/>
            <w:vAlign w:val="center"/>
          </w:tcPr>
          <w:p w14:paraId="23B688D0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vAlign w:val="center"/>
          </w:tcPr>
          <w:p w14:paraId="2CAB5739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9" w:type="pct"/>
            <w:shd w:val="clear" w:color="auto" w:fill="auto"/>
            <w:vAlign w:val="center"/>
          </w:tcPr>
          <w:p w14:paraId="443E005F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19A10E1C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5" w:type="pct"/>
            <w:vAlign w:val="center"/>
          </w:tcPr>
          <w:p w14:paraId="52A71A98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C056D" w:rsidRPr="0060702B" w14:paraId="1272F098" w14:textId="77777777" w:rsidTr="003B50B1">
        <w:trPr>
          <w:trHeight w:val="400"/>
        </w:trPr>
        <w:tc>
          <w:tcPr>
            <w:tcW w:w="2084" w:type="pct"/>
            <w:vMerge w:val="restart"/>
            <w:vAlign w:val="center"/>
          </w:tcPr>
          <w:p w14:paraId="692C850D" w14:textId="56B80206" w:rsidR="00DC056D" w:rsidRPr="0060702B" w:rsidRDefault="00DC056D">
            <w:pPr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0702B">
              <w:rPr>
                <w:rFonts w:ascii="TH SarabunPSK" w:hAnsi="TH SarabunPSK" w:cs="TH SarabunPSK" w:hint="cs"/>
                <w:sz w:val="32"/>
                <w:szCs w:val="32"/>
              </w:rPr>
              <w:t xml:space="preserve">5. </w:t>
            </w:r>
          </w:p>
        </w:tc>
        <w:tc>
          <w:tcPr>
            <w:tcW w:w="318" w:type="pct"/>
            <w:vAlign w:val="center"/>
          </w:tcPr>
          <w:p w14:paraId="6BF939BB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16" w:type="pct"/>
            <w:vAlign w:val="center"/>
          </w:tcPr>
          <w:p w14:paraId="5328BE5B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20" w:type="pct"/>
            <w:vAlign w:val="center"/>
          </w:tcPr>
          <w:p w14:paraId="5D1B99F9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7" w:type="pct"/>
            <w:vAlign w:val="center"/>
          </w:tcPr>
          <w:p w14:paraId="06EEDB66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0" w:type="pct"/>
            <w:vAlign w:val="center"/>
          </w:tcPr>
          <w:p w14:paraId="146387C9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vAlign w:val="center"/>
          </w:tcPr>
          <w:p w14:paraId="495CF88B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9" w:type="pct"/>
            <w:vAlign w:val="center"/>
          </w:tcPr>
          <w:p w14:paraId="0EB7D420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shd w:val="clear" w:color="auto" w:fill="D9D9D9" w:themeFill="background1" w:themeFillShade="D9"/>
            <w:vAlign w:val="center"/>
          </w:tcPr>
          <w:p w14:paraId="3D518B1E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5" w:type="pct"/>
            <w:shd w:val="clear" w:color="auto" w:fill="D9D9D9" w:themeFill="background1" w:themeFillShade="D9"/>
            <w:vAlign w:val="center"/>
          </w:tcPr>
          <w:p w14:paraId="7C52E047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DC056D" w:rsidRPr="0060702B" w14:paraId="704A5F08" w14:textId="77777777" w:rsidTr="003B50B1">
        <w:trPr>
          <w:trHeight w:val="271"/>
        </w:trPr>
        <w:tc>
          <w:tcPr>
            <w:tcW w:w="2084" w:type="pct"/>
            <w:vMerge/>
            <w:vAlign w:val="center"/>
          </w:tcPr>
          <w:p w14:paraId="5E84A0CD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8" w:type="pct"/>
            <w:vAlign w:val="center"/>
          </w:tcPr>
          <w:p w14:paraId="2119D169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16" w:type="pct"/>
            <w:vAlign w:val="center"/>
          </w:tcPr>
          <w:p w14:paraId="76836310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  <w:shd w:val="clear" w:color="auto" w:fill="C0C0C0"/>
              </w:rPr>
            </w:pPr>
          </w:p>
        </w:tc>
        <w:tc>
          <w:tcPr>
            <w:tcW w:w="320" w:type="pct"/>
            <w:vAlign w:val="center"/>
          </w:tcPr>
          <w:p w14:paraId="297C4650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7" w:type="pct"/>
            <w:vAlign w:val="center"/>
          </w:tcPr>
          <w:p w14:paraId="1FA23B50" w14:textId="77777777" w:rsidR="00DC056D" w:rsidRPr="00F6249F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10" w:type="pct"/>
            <w:vAlign w:val="center"/>
          </w:tcPr>
          <w:p w14:paraId="2DCA3425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vAlign w:val="center"/>
          </w:tcPr>
          <w:p w14:paraId="413F3F3E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9" w:type="pct"/>
            <w:vAlign w:val="center"/>
          </w:tcPr>
          <w:p w14:paraId="3269F229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21" w:type="pct"/>
            <w:shd w:val="clear" w:color="auto" w:fill="auto"/>
            <w:vAlign w:val="center"/>
          </w:tcPr>
          <w:p w14:paraId="257BD10F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355" w:type="pct"/>
            <w:shd w:val="clear" w:color="auto" w:fill="auto"/>
            <w:vAlign w:val="center"/>
          </w:tcPr>
          <w:p w14:paraId="1A0FEED7" w14:textId="77777777" w:rsidR="00DC056D" w:rsidRPr="0060702B" w:rsidRDefault="00DC056D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618E01D1" w14:textId="77777777" w:rsidR="00E4037F" w:rsidRPr="00E23B71" w:rsidRDefault="00E4037F" w:rsidP="00DC056D">
      <w:pPr>
        <w:rPr>
          <w:rFonts w:ascii="TH SarabunPSK" w:hAnsi="TH SarabunPSK" w:cs="TH SarabunPSK"/>
          <w:sz w:val="32"/>
          <w:szCs w:val="32"/>
        </w:rPr>
      </w:pPr>
    </w:p>
    <w:p w14:paraId="152B9C85" w14:textId="60874EF3" w:rsidR="00E4037F" w:rsidRPr="00E23B71" w:rsidRDefault="00E4037F" w:rsidP="00891FD0">
      <w:pPr>
        <w:ind w:firstLine="709"/>
        <w:rPr>
          <w:rFonts w:ascii="TH SarabunPSK" w:hAnsi="TH SarabunPSK" w:cs="TH SarabunPSK"/>
          <w:sz w:val="32"/>
          <w:szCs w:val="32"/>
        </w:rPr>
      </w:pP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หมายเหตุ</w:t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สีเทา</w:t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คือ ความก้าวหน้าที่วางแผนไว้</w:t>
      </w:r>
    </w:p>
    <w:p w14:paraId="37BCE44B" w14:textId="4C9FAD67" w:rsidR="00891FD0" w:rsidRDefault="00E4037F" w:rsidP="00246D3E">
      <w:pPr>
        <w:ind w:firstLine="709"/>
        <w:rPr>
          <w:rFonts w:ascii="TH SarabunPSK" w:hAnsi="TH SarabunPSK" w:cs="TH SarabunPSK"/>
          <w:sz w:val="32"/>
          <w:szCs w:val="32"/>
        </w:rPr>
      </w:pP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สีดำ</w:t>
      </w:r>
      <w:r w:rsidRPr="00E23B71">
        <w:rPr>
          <w:rFonts w:ascii="TH SarabunPSK" w:hAnsi="TH SarabunPSK" w:cs="TH SarabunPSK" w:hint="cs"/>
          <w:sz w:val="32"/>
          <w:szCs w:val="32"/>
        </w:rPr>
        <w:tab/>
      </w:r>
      <w:r w:rsidRPr="00E23B71">
        <w:rPr>
          <w:rFonts w:ascii="TH SarabunPSK" w:hAnsi="TH SarabunPSK" w:cs="TH SarabunPSK" w:hint="cs"/>
          <w:sz w:val="32"/>
          <w:szCs w:val="32"/>
          <w:cs/>
        </w:rPr>
        <w:t>คือ ความก้าวหน้าปัจจุบัน</w:t>
      </w:r>
    </w:p>
    <w:p w14:paraId="03F99FFE" w14:textId="77777777" w:rsidR="007072DD" w:rsidRPr="00E23B71" w:rsidRDefault="007072DD" w:rsidP="00246D3E">
      <w:pPr>
        <w:ind w:firstLine="709"/>
        <w:rPr>
          <w:rFonts w:ascii="TH SarabunPSK" w:hAnsi="TH SarabunPSK" w:cs="TH SarabunPSK"/>
          <w:sz w:val="32"/>
          <w:szCs w:val="32"/>
        </w:rPr>
      </w:pPr>
    </w:p>
    <w:p w14:paraId="756289E1" w14:textId="33E67915" w:rsidR="00C10419" w:rsidRPr="00E23B71" w:rsidRDefault="00C10419" w:rsidP="00891FD0">
      <w:pPr>
        <w:pStyle w:val="Heading2"/>
        <w:spacing w:before="0" w:after="0"/>
        <w:rPr>
          <w:rFonts w:ascii="TH SarabunPSK" w:hAnsi="TH SarabunPSK" w:cs="TH SarabunPSK"/>
          <w:sz w:val="32"/>
          <w:szCs w:val="32"/>
          <w:cs/>
        </w:rPr>
      </w:pPr>
      <w:bookmarkStart w:id="46" w:name="_Toc151390023"/>
      <w:r w:rsidRPr="00E23B71">
        <w:rPr>
          <w:rFonts w:ascii="TH SarabunPSK" w:hAnsi="TH SarabunPSK" w:cs="TH SarabunPSK" w:hint="cs"/>
          <w:sz w:val="32"/>
          <w:szCs w:val="32"/>
          <w:cs/>
        </w:rPr>
        <w:t>ปัญหา</w:t>
      </w:r>
      <w:r w:rsidR="00902A92" w:rsidRPr="00E23B71">
        <w:rPr>
          <w:rFonts w:ascii="TH SarabunPSK" w:hAnsi="TH SarabunPSK" w:cs="TH SarabunPSK" w:hint="cs"/>
          <w:sz w:val="32"/>
          <w:szCs w:val="32"/>
        </w:rPr>
        <w:t xml:space="preserve"> </w:t>
      </w:r>
      <w:r w:rsidR="003C7E14" w:rsidRPr="00E23B71">
        <w:rPr>
          <w:rFonts w:ascii="TH SarabunPSK" w:hAnsi="TH SarabunPSK" w:cs="TH SarabunPSK" w:hint="cs"/>
          <w:sz w:val="32"/>
          <w:szCs w:val="32"/>
          <w:cs/>
        </w:rPr>
        <w:t>อุปสรรค</w:t>
      </w:r>
      <w:r w:rsidRPr="00E23B71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3C7E14" w:rsidRPr="00E23B71">
        <w:rPr>
          <w:rFonts w:ascii="TH SarabunPSK" w:hAnsi="TH SarabunPSK" w:cs="TH SarabunPSK" w:hint="cs"/>
          <w:sz w:val="32"/>
          <w:szCs w:val="32"/>
          <w:cs/>
        </w:rPr>
        <w:t>แนวทาง</w:t>
      </w:r>
      <w:r w:rsidRPr="00E23B71">
        <w:rPr>
          <w:rFonts w:ascii="TH SarabunPSK" w:hAnsi="TH SarabunPSK" w:cs="TH SarabunPSK" w:hint="cs"/>
          <w:sz w:val="32"/>
          <w:szCs w:val="32"/>
          <w:cs/>
        </w:rPr>
        <w:t>แก้ไข</w:t>
      </w:r>
      <w:bookmarkEnd w:id="46"/>
    </w:p>
    <w:p w14:paraId="37014649" w14:textId="53D0D3D8" w:rsidR="00A01095" w:rsidRPr="00A01095" w:rsidRDefault="00A01095" w:rsidP="00A01095">
      <w:pPr>
        <w:pStyle w:val="BodyText"/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</w:r>
      <w:r w:rsidRPr="00A01095">
        <w:rPr>
          <w:rFonts w:ascii="TH SarabunPSK" w:hAnsi="TH SarabunPSK" w:cs="TH SarabunPSK" w:hint="cs"/>
          <w:sz w:val="32"/>
          <w:szCs w:val="32"/>
        </w:rPr>
        <w:t>xxx</w:t>
      </w:r>
    </w:p>
    <w:p w14:paraId="2A884A6E" w14:textId="77777777" w:rsidR="007072DD" w:rsidRDefault="007072DD" w:rsidP="00AD6E89">
      <w:pPr>
        <w:rPr>
          <w:rFonts w:ascii="TH SarabunPSK" w:hAnsi="TH SarabunPSK" w:cs="TH SarabunPSK"/>
          <w:sz w:val="32"/>
          <w:szCs w:val="32"/>
        </w:rPr>
      </w:pPr>
    </w:p>
    <w:p w14:paraId="7B4424B3" w14:textId="78ED7022" w:rsidR="00C13D33" w:rsidRPr="00C13D33" w:rsidRDefault="00C13D33" w:rsidP="00C13D33">
      <w:pPr>
        <w:pStyle w:val="Heading1"/>
        <w:rPr>
          <w:rFonts w:ascii="TH SarabunPSK" w:hAnsi="TH SarabunPSK" w:cs="TH SarabunPSK"/>
          <w:sz w:val="32"/>
          <w:szCs w:val="32"/>
        </w:rPr>
      </w:pPr>
      <w:r w:rsidRPr="00C13D33">
        <w:rPr>
          <w:rFonts w:ascii="TH SarabunPSK" w:hAnsi="TH SarabunPSK" w:cs="TH SarabunPSK" w:hint="cs"/>
          <w:sz w:val="32"/>
          <w:szCs w:val="32"/>
          <w:cs/>
        </w:rPr>
        <w:t>กิตติกรรมประกาศ</w:t>
      </w:r>
    </w:p>
    <w:p w14:paraId="1A597F8C" w14:textId="2D991FD4" w:rsidR="00C13D33" w:rsidRDefault="00C13D33" w:rsidP="00C13D33">
      <w:pPr>
        <w:ind w:left="360"/>
        <w:rPr>
          <w:rFonts w:ascii="TH SarabunPSK" w:hAnsi="TH SarabunPSK" w:cs="TH SarabunPSK"/>
          <w:sz w:val="32"/>
          <w:szCs w:val="32"/>
        </w:rPr>
      </w:pPr>
      <w:r w:rsidRPr="00A01095">
        <w:rPr>
          <w:rFonts w:ascii="TH SarabunPSK" w:hAnsi="TH SarabunPSK" w:cs="TH SarabunPSK"/>
          <w:sz w:val="32"/>
          <w:szCs w:val="32"/>
        </w:rPr>
        <w:t>X</w:t>
      </w:r>
      <w:r w:rsidRPr="00A01095">
        <w:rPr>
          <w:rFonts w:ascii="TH SarabunPSK" w:hAnsi="TH SarabunPSK" w:cs="TH SarabunPSK" w:hint="cs"/>
          <w:sz w:val="32"/>
          <w:szCs w:val="32"/>
        </w:rPr>
        <w:t>xx</w:t>
      </w:r>
    </w:p>
    <w:p w14:paraId="4427B192" w14:textId="77777777" w:rsidR="00C13D33" w:rsidRPr="00AD6E89" w:rsidRDefault="00C13D33" w:rsidP="00C13D33">
      <w:pPr>
        <w:ind w:left="360"/>
        <w:rPr>
          <w:rFonts w:ascii="TH SarabunPSK" w:hAnsi="TH SarabunPSK" w:cs="TH SarabunPSK"/>
          <w:sz w:val="32"/>
          <w:szCs w:val="32"/>
          <w:cs/>
        </w:rPr>
      </w:pPr>
    </w:p>
    <w:p w14:paraId="64F86343" w14:textId="77777777" w:rsidR="004D58F1" w:rsidRDefault="00C10419" w:rsidP="004D58F1">
      <w:pPr>
        <w:pStyle w:val="Heading1"/>
        <w:spacing w:before="0" w:after="0"/>
        <w:rPr>
          <w:rFonts w:ascii="TH SarabunPSK" w:hAnsi="TH SarabunPSK" w:cs="TH SarabunPSK"/>
          <w:sz w:val="32"/>
          <w:szCs w:val="32"/>
          <w:cs/>
        </w:rPr>
      </w:pPr>
      <w:bookmarkStart w:id="47" w:name="_Toc492476256"/>
      <w:bookmarkStart w:id="48" w:name="_Toc492476309"/>
      <w:bookmarkStart w:id="49" w:name="_Toc492476323"/>
      <w:bookmarkStart w:id="50" w:name="_Toc492476366"/>
      <w:bookmarkStart w:id="51" w:name="เอกสารอ้างอิง"/>
      <w:bookmarkStart w:id="52" w:name="_Toc151390024"/>
      <w:r w:rsidRPr="00150F5A">
        <w:rPr>
          <w:rFonts w:ascii="TH SarabunPSK" w:hAnsi="TH SarabunPSK" w:cs="TH SarabunPSK" w:hint="cs"/>
          <w:sz w:val="32"/>
          <w:szCs w:val="32"/>
          <w:cs/>
        </w:rPr>
        <w:t>เอกสารอ้างอิง</w:t>
      </w:r>
      <w:bookmarkEnd w:id="47"/>
      <w:bookmarkEnd w:id="48"/>
      <w:bookmarkEnd w:id="49"/>
      <w:bookmarkEnd w:id="50"/>
      <w:bookmarkEnd w:id="51"/>
      <w:bookmarkEnd w:id="52"/>
    </w:p>
    <w:sdt>
      <w:sdtPr>
        <w:rPr>
          <w:rFonts w:hint="cs"/>
          <w:b w:val="0"/>
          <w:bCs w:val="0"/>
        </w:rPr>
        <w:id w:val="-1438594732"/>
        <w:docPartObj>
          <w:docPartGallery w:val="Bibliographies"/>
          <w:docPartUnique/>
        </w:docPartObj>
      </w:sdtPr>
      <w:sdtEndPr>
        <w:rPr>
          <w:rFonts w:ascii="TH SarabunPSK" w:hAnsi="TH SarabunPSK" w:cs="TH SarabunPSK"/>
          <w:sz w:val="32"/>
          <w:szCs w:val="32"/>
        </w:rPr>
      </w:sdtEndPr>
      <w:sdtContent>
        <w:sdt>
          <w:sdtPr>
            <w:rPr>
              <w:rFonts w:hint="cs"/>
              <w:b w:val="0"/>
              <w:bCs w:val="0"/>
            </w:rPr>
            <w:id w:val="111145805"/>
            <w:bibliography/>
          </w:sdtPr>
          <w:sdtEndPr>
            <w:rPr>
              <w:rFonts w:ascii="TH SarabunPSK" w:hAnsi="TH SarabunPSK" w:cs="TH SarabunPSK"/>
              <w:sz w:val="32"/>
              <w:szCs w:val="32"/>
            </w:rPr>
          </w:sdtEndPr>
          <w:sdtContent>
            <w:p w14:paraId="46C70C9F" w14:textId="41DD61A9" w:rsidR="00150F5A" w:rsidRPr="004D58F1" w:rsidRDefault="00A91F6B" w:rsidP="004D58F1">
              <w:pPr>
                <w:pStyle w:val="Heading1"/>
                <w:numPr>
                  <w:ilvl w:val="0"/>
                  <w:numId w:val="0"/>
                </w:numPr>
                <w:spacing w:before="0" w:after="0"/>
                <w:ind w:left="360"/>
                <w:rPr>
                  <w:rFonts w:ascii="TH SarabunPSK" w:hAnsi="TH SarabunPSK" w:cs="TH SarabunPSK"/>
                  <w:sz w:val="32"/>
                  <w:szCs w:val="32"/>
                </w:rPr>
              </w:pPr>
              <w:r w:rsidRPr="00766A54">
                <w:rPr>
                  <w:rFonts w:ascii="TH SarabunPSK" w:hAnsi="TH SarabunPSK" w:cs="TH SarabunPSK" w:hint="cs"/>
                  <w:sz w:val="32"/>
                  <w:szCs w:val="32"/>
                </w:rPr>
                <w:fldChar w:fldCharType="begin"/>
              </w:r>
              <w:r w:rsidRPr="004D58F1">
                <w:rPr>
                  <w:rFonts w:ascii="TH SarabunPSK" w:hAnsi="TH SarabunPSK" w:cs="TH SarabunPSK" w:hint="cs"/>
                  <w:sz w:val="32"/>
                  <w:szCs w:val="32"/>
                </w:rPr>
                <w:instrText xml:space="preserve"> BIBLIOGRAPHY \l 1054 </w:instrText>
              </w:r>
              <w:r w:rsidRPr="00766A54">
                <w:rPr>
                  <w:rFonts w:ascii="TH SarabunPSK" w:hAnsi="TH SarabunPSK" w:cs="TH SarabunPSK" w:hint="cs"/>
                  <w:sz w:val="32"/>
                  <w:szCs w:val="32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17"/>
                <w:gridCol w:w="8709"/>
              </w:tblGrid>
              <w:tr w:rsidR="00150F5A" w:rsidRPr="00766A54" w14:paraId="74BE3958" w14:textId="77777777" w:rsidTr="0098783A">
                <w:trPr>
                  <w:divId w:val="20822361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4F51F54" w14:textId="0B1F31D2" w:rsidR="00150F5A" w:rsidRPr="00766A54" w:rsidRDefault="00150F5A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 w:rsidRPr="00766A54">
                      <w:rPr>
                        <w:rFonts w:ascii="TH SarabunPSK" w:hAnsi="TH SarabunPSK" w:cs="TH SarabunPSK" w:hint="cs"/>
                        <w:noProof/>
                        <w:sz w:val="32"/>
                        <w:szCs w:val="32"/>
                        <w:cs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</w:tcPr>
                  <w:p w14:paraId="0ABFA233" w14:textId="39B1B326" w:rsidR="00150F5A" w:rsidRPr="00766A54" w:rsidRDefault="00150F5A">
                    <w:pPr>
                      <w:pStyle w:val="Bibliography"/>
                      <w:rPr>
                        <w:rFonts w:ascii="TH SarabunPSK" w:hAnsi="TH SarabunPSK" w:cs="TH SarabunPSK"/>
                        <w:sz w:val="32"/>
                        <w:szCs w:val="32"/>
                      </w:rPr>
                    </w:pPr>
                  </w:p>
                </w:tc>
              </w:tr>
              <w:tr w:rsidR="00150F5A" w:rsidRPr="00766A54" w14:paraId="3AFEB17E" w14:textId="77777777" w:rsidTr="0098783A">
                <w:trPr>
                  <w:divId w:val="20822361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0AAD55D" w14:textId="77777777" w:rsidR="00150F5A" w:rsidRPr="00766A54" w:rsidRDefault="00150F5A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 w:rsidRPr="00766A54">
                      <w:rPr>
                        <w:rFonts w:ascii="TH SarabunPSK" w:hAnsi="TH SarabunPSK" w:cs="TH SarabunPSK" w:hint="cs"/>
                        <w:noProof/>
                        <w:sz w:val="32"/>
                        <w:szCs w:val="32"/>
                      </w:rPr>
                      <w:lastRenderedPageBreak/>
                      <w:t xml:space="preserve">[2] </w:t>
                    </w:r>
                  </w:p>
                </w:tc>
                <w:tc>
                  <w:tcPr>
                    <w:tcW w:w="0" w:type="auto"/>
                  </w:tcPr>
                  <w:p w14:paraId="74C815F1" w14:textId="7132824F" w:rsidR="00150F5A" w:rsidRPr="00766A54" w:rsidRDefault="00150F5A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</w:p>
                </w:tc>
              </w:tr>
              <w:tr w:rsidR="00150F5A" w:rsidRPr="00766A54" w14:paraId="5C0A1D43" w14:textId="77777777" w:rsidTr="0098783A">
                <w:trPr>
                  <w:divId w:val="20822361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7EBFAD3" w14:textId="77777777" w:rsidR="00150F5A" w:rsidRPr="00766A54" w:rsidRDefault="00150F5A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</w:rPr>
                    </w:pPr>
                    <w:r w:rsidRPr="00766A54">
                      <w:rPr>
                        <w:rFonts w:ascii="TH SarabunPSK" w:hAnsi="TH SarabunPSK" w:cs="TH SarabunPSK" w:hint="cs"/>
                        <w:noProof/>
                        <w:sz w:val="32"/>
                        <w:szCs w:val="32"/>
                        <w:cs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</w:tcPr>
                  <w:p w14:paraId="13025882" w14:textId="39BDF1CF" w:rsidR="00150F5A" w:rsidRPr="00766A54" w:rsidRDefault="00150F5A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</w:p>
                </w:tc>
              </w:tr>
              <w:tr w:rsidR="00150F5A" w:rsidRPr="00766A54" w14:paraId="47692391" w14:textId="77777777" w:rsidTr="0098783A">
                <w:trPr>
                  <w:divId w:val="20822361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B11695C" w14:textId="77777777" w:rsidR="00150F5A" w:rsidRPr="00766A54" w:rsidRDefault="00150F5A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 w:rsidRPr="00766A54">
                      <w:rPr>
                        <w:rFonts w:ascii="TH SarabunPSK" w:hAnsi="TH SarabunPSK" w:cs="TH SarabunPSK" w:hint="cs"/>
                        <w:noProof/>
                        <w:sz w:val="32"/>
                        <w:szCs w:val="32"/>
                        <w:cs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</w:tcPr>
                  <w:p w14:paraId="3603B5FB" w14:textId="46F25543" w:rsidR="00150F5A" w:rsidRPr="00766A54" w:rsidRDefault="00150F5A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</w:p>
                </w:tc>
              </w:tr>
              <w:tr w:rsidR="00150F5A" w:rsidRPr="00766A54" w14:paraId="5F907C5C" w14:textId="77777777" w:rsidTr="0098783A">
                <w:trPr>
                  <w:divId w:val="20822361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7865329" w14:textId="77777777" w:rsidR="00150F5A" w:rsidRPr="00766A54" w:rsidRDefault="00150F5A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 w:rsidRPr="00766A54">
                      <w:rPr>
                        <w:rFonts w:ascii="TH SarabunPSK" w:hAnsi="TH SarabunPSK" w:cs="TH SarabunPSK" w:hint="cs"/>
                        <w:noProof/>
                        <w:sz w:val="32"/>
                        <w:szCs w:val="32"/>
                        <w:cs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</w:tcPr>
                  <w:p w14:paraId="67310B6F" w14:textId="59BDB49E" w:rsidR="00150F5A" w:rsidRPr="00766A54" w:rsidRDefault="00150F5A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</w:p>
                </w:tc>
              </w:tr>
              <w:tr w:rsidR="00150F5A" w:rsidRPr="00766A54" w14:paraId="449B76AA" w14:textId="77777777" w:rsidTr="0098783A">
                <w:trPr>
                  <w:divId w:val="20822361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4FFC9DC" w14:textId="77777777" w:rsidR="00150F5A" w:rsidRPr="00766A54" w:rsidRDefault="00150F5A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  <w:r w:rsidRPr="00766A54">
                      <w:rPr>
                        <w:rFonts w:ascii="TH SarabunPSK" w:hAnsi="TH SarabunPSK" w:cs="TH SarabunPSK" w:hint="cs"/>
                        <w:noProof/>
                        <w:sz w:val="32"/>
                        <w:szCs w:val="32"/>
                        <w:cs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</w:tcPr>
                  <w:p w14:paraId="23EFE11A" w14:textId="5DC703F6" w:rsidR="00150F5A" w:rsidRPr="00766A54" w:rsidRDefault="00150F5A">
                    <w:pPr>
                      <w:pStyle w:val="Bibliography"/>
                      <w:rPr>
                        <w:rFonts w:ascii="TH SarabunPSK" w:hAnsi="TH SarabunPSK" w:cs="TH SarabunPSK"/>
                        <w:noProof/>
                        <w:sz w:val="32"/>
                        <w:szCs w:val="32"/>
                        <w:cs/>
                      </w:rPr>
                    </w:pPr>
                  </w:p>
                </w:tc>
              </w:tr>
            </w:tbl>
            <w:p w14:paraId="5597B558" w14:textId="03374CE9" w:rsidR="005740C5" w:rsidRPr="00150F5A" w:rsidRDefault="00A91F6B" w:rsidP="00D851FF">
              <w:pPr>
                <w:rPr>
                  <w:rFonts w:ascii="TH SarabunPSK" w:hAnsi="TH SarabunPSK" w:cs="TH SarabunPSK"/>
                  <w:sz w:val="32"/>
                  <w:szCs w:val="32"/>
                  <w:cs/>
                </w:rPr>
              </w:pPr>
              <w:r w:rsidRPr="00766A54">
                <w:rPr>
                  <w:rFonts w:ascii="TH SarabunPSK" w:hAnsi="TH SarabunPSK" w:cs="TH SarabunPSK" w:hint="cs"/>
                  <w:sz w:val="32"/>
                  <w:szCs w:val="32"/>
                </w:rPr>
                <w:fldChar w:fldCharType="end"/>
              </w:r>
            </w:p>
          </w:sdtContent>
        </w:sdt>
      </w:sdtContent>
    </w:sdt>
    <w:sectPr w:rsidR="005740C5" w:rsidRPr="00150F5A" w:rsidSect="00880415"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FDA875" w14:textId="77777777" w:rsidR="002F1FCC" w:rsidRDefault="002F1FCC">
      <w:r>
        <w:separator/>
      </w:r>
    </w:p>
  </w:endnote>
  <w:endnote w:type="continuationSeparator" w:id="0">
    <w:p w14:paraId="660B4AAE" w14:textId="77777777" w:rsidR="002F1FCC" w:rsidRDefault="002F1FCC">
      <w:r>
        <w:continuationSeparator/>
      </w:r>
    </w:p>
  </w:endnote>
  <w:endnote w:type="continuationNotice" w:id="1">
    <w:p w14:paraId="6B588673" w14:textId="77777777" w:rsidR="002F1FCC" w:rsidRDefault="002F1F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Browallia New"/>
    <w:charset w:val="DE"/>
    <w:family w:val="swiss"/>
    <w:pitch w:val="variable"/>
    <w:sig w:usb0="01000003" w:usb1="00000000" w:usb2="00000000" w:usb3="00000000" w:csb0="0001011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erif">
    <w:altName w:val="Times New Roman"/>
    <w:charset w:val="01"/>
    <w:family w:val="roman"/>
    <w:pitch w:val="variable"/>
  </w:font>
  <w:font w:name="Droid Sans Fallback">
    <w:altName w:val="Times New Roman"/>
    <w:charset w:val="01"/>
    <w:family w:val="auto"/>
    <w:pitch w:val="variable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8B0C9D" w14:textId="77777777" w:rsidR="003000BA" w:rsidRPr="00C90CF0" w:rsidRDefault="003000BA">
    <w:pPr>
      <w:pStyle w:val="Footer"/>
      <w:jc w:val="center"/>
    </w:pPr>
    <w:r w:rsidRPr="00C90CF0">
      <w:fldChar w:fldCharType="begin"/>
    </w:r>
    <w:r w:rsidRPr="00C90CF0">
      <w:instrText xml:space="preserve"> PAGE </w:instrText>
    </w:r>
    <w:r w:rsidRPr="00C90CF0">
      <w:fldChar w:fldCharType="separate"/>
    </w:r>
    <w:r w:rsidRPr="00C90CF0">
      <w:rPr>
        <w:noProof/>
      </w:rPr>
      <w:t>1</w:t>
    </w:r>
    <w:r w:rsidRPr="00C90CF0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B908EC" w14:textId="77777777" w:rsidR="002F1FCC" w:rsidRDefault="002F1FCC">
      <w:r>
        <w:separator/>
      </w:r>
    </w:p>
  </w:footnote>
  <w:footnote w:type="continuationSeparator" w:id="0">
    <w:p w14:paraId="62D60313" w14:textId="77777777" w:rsidR="002F1FCC" w:rsidRDefault="002F1FCC">
      <w:r>
        <w:continuationSeparator/>
      </w:r>
    </w:p>
  </w:footnote>
  <w:footnote w:type="continuationNotice" w:id="1">
    <w:p w14:paraId="1B51B228" w14:textId="77777777" w:rsidR="002F1FCC" w:rsidRDefault="002F1FC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57801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304FC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F2AA7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7C8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062BC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12E2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0C5F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5E64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92EDA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CBECF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07FA4E6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04846B4F"/>
    <w:multiLevelType w:val="hybridMultilevel"/>
    <w:tmpl w:val="A0D2FFC2"/>
    <w:lvl w:ilvl="0" w:tplc="61DA7594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4C3E28"/>
    <w:multiLevelType w:val="hybridMultilevel"/>
    <w:tmpl w:val="99B2A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AED634F"/>
    <w:multiLevelType w:val="hybridMultilevel"/>
    <w:tmpl w:val="1970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2E684F"/>
    <w:multiLevelType w:val="hybridMultilevel"/>
    <w:tmpl w:val="B6823EA6"/>
    <w:lvl w:ilvl="0" w:tplc="E1E24B62">
      <w:start w:val="1"/>
      <w:numFmt w:val="decimal"/>
      <w:lvlText w:val="%1."/>
      <w:lvlJc w:val="left"/>
      <w:pPr>
        <w:ind w:left="720" w:hanging="360"/>
      </w:pPr>
      <w:rPr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4B3DFD"/>
    <w:multiLevelType w:val="hybridMultilevel"/>
    <w:tmpl w:val="62DAC6D8"/>
    <w:lvl w:ilvl="0" w:tplc="0002C12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1AB673C4"/>
    <w:multiLevelType w:val="hybridMultilevel"/>
    <w:tmpl w:val="11427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035403"/>
    <w:multiLevelType w:val="hybridMultilevel"/>
    <w:tmpl w:val="18FA703E"/>
    <w:lvl w:ilvl="0" w:tplc="26E46C52">
      <w:numFmt w:val="bullet"/>
      <w:lvlText w:val="-"/>
      <w:lvlJc w:val="left"/>
      <w:pPr>
        <w:ind w:left="720" w:hanging="360"/>
      </w:pPr>
      <w:rPr>
        <w:rFonts w:ascii="TH SarabunPSK" w:eastAsia="Angsana New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745D7D"/>
    <w:multiLevelType w:val="hybridMultilevel"/>
    <w:tmpl w:val="B6823EA6"/>
    <w:lvl w:ilvl="0" w:tplc="E1E24B62">
      <w:start w:val="1"/>
      <w:numFmt w:val="decimal"/>
      <w:lvlText w:val="%1."/>
      <w:lvlJc w:val="left"/>
      <w:pPr>
        <w:ind w:left="720" w:hanging="360"/>
      </w:pPr>
      <w:rPr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643C27"/>
    <w:multiLevelType w:val="hybridMultilevel"/>
    <w:tmpl w:val="5DAA9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86530A"/>
    <w:multiLevelType w:val="hybridMultilevel"/>
    <w:tmpl w:val="B6823EA6"/>
    <w:lvl w:ilvl="0" w:tplc="E1E24B62">
      <w:start w:val="1"/>
      <w:numFmt w:val="decimal"/>
      <w:lvlText w:val="%1."/>
      <w:lvlJc w:val="left"/>
      <w:pPr>
        <w:ind w:left="720" w:hanging="360"/>
      </w:pPr>
      <w:rPr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D66461"/>
    <w:multiLevelType w:val="hybridMultilevel"/>
    <w:tmpl w:val="87C05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64D7A"/>
    <w:multiLevelType w:val="hybridMultilevel"/>
    <w:tmpl w:val="AC085CFE"/>
    <w:lvl w:ilvl="0" w:tplc="FDA0A74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8211C17"/>
    <w:multiLevelType w:val="hybridMultilevel"/>
    <w:tmpl w:val="D0001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3A145A"/>
    <w:multiLevelType w:val="hybridMultilevel"/>
    <w:tmpl w:val="B6823EA6"/>
    <w:lvl w:ilvl="0" w:tplc="E1E24B62">
      <w:start w:val="1"/>
      <w:numFmt w:val="decimal"/>
      <w:lvlText w:val="%1."/>
      <w:lvlJc w:val="left"/>
      <w:pPr>
        <w:ind w:left="720" w:hanging="360"/>
      </w:pPr>
      <w:rPr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D91048"/>
    <w:multiLevelType w:val="hybridMultilevel"/>
    <w:tmpl w:val="26ACE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A21D70"/>
    <w:multiLevelType w:val="hybridMultilevel"/>
    <w:tmpl w:val="E44E3F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D22BA9"/>
    <w:multiLevelType w:val="hybridMultilevel"/>
    <w:tmpl w:val="B6823EA6"/>
    <w:lvl w:ilvl="0" w:tplc="E1E24B62">
      <w:start w:val="1"/>
      <w:numFmt w:val="decimal"/>
      <w:lvlText w:val="%1."/>
      <w:lvlJc w:val="left"/>
      <w:pPr>
        <w:ind w:left="720" w:hanging="360"/>
      </w:pPr>
      <w:rPr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D3603E"/>
    <w:multiLevelType w:val="hybridMultilevel"/>
    <w:tmpl w:val="A7CA70B2"/>
    <w:lvl w:ilvl="0" w:tplc="F072DD64">
      <w:start w:val="1"/>
      <w:numFmt w:val="decimal"/>
      <w:lvlText w:val="%1."/>
      <w:lvlJc w:val="left"/>
      <w:pPr>
        <w:ind w:left="720" w:hanging="360"/>
      </w:pPr>
      <w:rPr>
        <w:rFonts w:ascii="TH SarabunPSK" w:hAnsi="TH SarabunPSK" w:cs="TH SarabunPSK" w:hint="cs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A446C0"/>
    <w:multiLevelType w:val="hybridMultilevel"/>
    <w:tmpl w:val="B6823EA6"/>
    <w:lvl w:ilvl="0" w:tplc="E1E24B62">
      <w:start w:val="1"/>
      <w:numFmt w:val="decimal"/>
      <w:lvlText w:val="%1."/>
      <w:lvlJc w:val="left"/>
      <w:pPr>
        <w:ind w:left="720" w:hanging="360"/>
      </w:pPr>
      <w:rPr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FF3B44"/>
    <w:multiLevelType w:val="hybridMultilevel"/>
    <w:tmpl w:val="85CC8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31109F"/>
    <w:multiLevelType w:val="hybridMultilevel"/>
    <w:tmpl w:val="B6823EA6"/>
    <w:lvl w:ilvl="0" w:tplc="E1E24B62">
      <w:start w:val="1"/>
      <w:numFmt w:val="decimal"/>
      <w:lvlText w:val="%1."/>
      <w:lvlJc w:val="left"/>
      <w:pPr>
        <w:ind w:left="720" w:hanging="360"/>
      </w:pPr>
      <w:rPr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4119DF"/>
    <w:multiLevelType w:val="hybridMultilevel"/>
    <w:tmpl w:val="4A16B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2A5F62"/>
    <w:multiLevelType w:val="multilevel"/>
    <w:tmpl w:val="C928A06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  <w:lang w:bidi="th-TH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728" w:hanging="648"/>
      </w:pPr>
      <w:rPr>
        <w:rFonts w:hint="default"/>
        <w:sz w:val="32"/>
        <w:szCs w:val="40"/>
      </w:rPr>
    </w:lvl>
    <w:lvl w:ilvl="4">
      <w:start w:val="1"/>
      <w:numFmt w:val="decimal"/>
      <w:pStyle w:val="Heading5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FFC323F"/>
    <w:multiLevelType w:val="hybridMultilevel"/>
    <w:tmpl w:val="CABC4C2C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 w16cid:durableId="308632700">
    <w:abstractNumId w:val="10"/>
  </w:num>
  <w:num w:numId="2" w16cid:durableId="1535193440">
    <w:abstractNumId w:val="29"/>
  </w:num>
  <w:num w:numId="3" w16cid:durableId="1595742858">
    <w:abstractNumId w:val="34"/>
  </w:num>
  <w:num w:numId="4" w16cid:durableId="130026312">
    <w:abstractNumId w:val="10"/>
  </w:num>
  <w:num w:numId="5" w16cid:durableId="1795126576">
    <w:abstractNumId w:val="18"/>
  </w:num>
  <w:num w:numId="6" w16cid:durableId="1861775569">
    <w:abstractNumId w:val="14"/>
  </w:num>
  <w:num w:numId="7" w16cid:durableId="41100873">
    <w:abstractNumId w:val="31"/>
  </w:num>
  <w:num w:numId="8" w16cid:durableId="1615212960">
    <w:abstractNumId w:val="24"/>
  </w:num>
  <w:num w:numId="9" w16cid:durableId="529224677">
    <w:abstractNumId w:val="13"/>
  </w:num>
  <w:num w:numId="10" w16cid:durableId="1186676471">
    <w:abstractNumId w:val="33"/>
  </w:num>
  <w:num w:numId="11" w16cid:durableId="152694435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29117565">
    <w:abstractNumId w:val="33"/>
  </w:num>
  <w:num w:numId="13" w16cid:durableId="978150864">
    <w:abstractNumId w:val="9"/>
  </w:num>
  <w:num w:numId="14" w16cid:durableId="1773628541">
    <w:abstractNumId w:val="7"/>
  </w:num>
  <w:num w:numId="15" w16cid:durableId="1127967939">
    <w:abstractNumId w:val="6"/>
  </w:num>
  <w:num w:numId="16" w16cid:durableId="1598752066">
    <w:abstractNumId w:val="5"/>
  </w:num>
  <w:num w:numId="17" w16cid:durableId="1241141512">
    <w:abstractNumId w:val="4"/>
  </w:num>
  <w:num w:numId="18" w16cid:durableId="632979227">
    <w:abstractNumId w:val="8"/>
  </w:num>
  <w:num w:numId="19" w16cid:durableId="1261648145">
    <w:abstractNumId w:val="3"/>
  </w:num>
  <w:num w:numId="20" w16cid:durableId="1618021950">
    <w:abstractNumId w:val="2"/>
  </w:num>
  <w:num w:numId="21" w16cid:durableId="987593092">
    <w:abstractNumId w:val="1"/>
  </w:num>
  <w:num w:numId="22" w16cid:durableId="362217875">
    <w:abstractNumId w:val="0"/>
  </w:num>
  <w:num w:numId="23" w16cid:durableId="1103961487">
    <w:abstractNumId w:val="10"/>
    <w:lvlOverride w:ilvl="0">
      <w:startOverride w:val="1"/>
    </w:lvlOverride>
  </w:num>
  <w:num w:numId="24" w16cid:durableId="743995269">
    <w:abstractNumId w:val="33"/>
  </w:num>
  <w:num w:numId="25" w16cid:durableId="91098427">
    <w:abstractNumId w:val="27"/>
  </w:num>
  <w:num w:numId="26" w16cid:durableId="1797062745">
    <w:abstractNumId w:val="20"/>
  </w:num>
  <w:num w:numId="27" w16cid:durableId="2068381733">
    <w:abstractNumId w:val="19"/>
  </w:num>
  <w:num w:numId="28" w16cid:durableId="493181062">
    <w:abstractNumId w:val="21"/>
  </w:num>
  <w:num w:numId="29" w16cid:durableId="1781490135">
    <w:abstractNumId w:val="30"/>
  </w:num>
  <w:num w:numId="30" w16cid:durableId="695733375">
    <w:abstractNumId w:val="32"/>
  </w:num>
  <w:num w:numId="31" w16cid:durableId="1935551984">
    <w:abstractNumId w:val="33"/>
  </w:num>
  <w:num w:numId="32" w16cid:durableId="466358130">
    <w:abstractNumId w:val="12"/>
  </w:num>
  <w:num w:numId="33" w16cid:durableId="814371225">
    <w:abstractNumId w:val="25"/>
  </w:num>
  <w:num w:numId="34" w16cid:durableId="1786778007">
    <w:abstractNumId w:val="16"/>
  </w:num>
  <w:num w:numId="35" w16cid:durableId="590233944">
    <w:abstractNumId w:val="15"/>
  </w:num>
  <w:num w:numId="36" w16cid:durableId="1902015775">
    <w:abstractNumId w:val="22"/>
  </w:num>
  <w:num w:numId="37" w16cid:durableId="752705199">
    <w:abstractNumId w:val="23"/>
  </w:num>
  <w:num w:numId="38" w16cid:durableId="1472746232">
    <w:abstractNumId w:val="28"/>
  </w:num>
  <w:num w:numId="39" w16cid:durableId="1467357856">
    <w:abstractNumId w:val="11"/>
  </w:num>
  <w:num w:numId="40" w16cid:durableId="1151561435">
    <w:abstractNumId w:val="17"/>
  </w:num>
  <w:num w:numId="41" w16cid:durableId="908275217">
    <w:abstractNumId w:val="26"/>
  </w:num>
  <w:num w:numId="42" w16cid:durableId="1355034013">
    <w:abstractNumId w:val="33"/>
  </w:num>
  <w:num w:numId="43" w16cid:durableId="2078165547">
    <w:abstractNumId w:val="33"/>
  </w:num>
  <w:num w:numId="44" w16cid:durableId="937178305">
    <w:abstractNumId w:val="33"/>
  </w:num>
  <w:num w:numId="45" w16cid:durableId="154352247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DAytDSztDAxMTdS0lEKTi0uzszPAykwNKgFAEfwpqwtAAAA"/>
  </w:docVars>
  <w:rsids>
    <w:rsidRoot w:val="00C10419"/>
    <w:rsid w:val="00001032"/>
    <w:rsid w:val="000038BA"/>
    <w:rsid w:val="000044B6"/>
    <w:rsid w:val="00004551"/>
    <w:rsid w:val="00004A09"/>
    <w:rsid w:val="00004DDA"/>
    <w:rsid w:val="00004F50"/>
    <w:rsid w:val="00005541"/>
    <w:rsid w:val="00006EF4"/>
    <w:rsid w:val="00011E1E"/>
    <w:rsid w:val="00013210"/>
    <w:rsid w:val="000137D0"/>
    <w:rsid w:val="000140DD"/>
    <w:rsid w:val="000146FB"/>
    <w:rsid w:val="000147D0"/>
    <w:rsid w:val="000165B1"/>
    <w:rsid w:val="00016D4F"/>
    <w:rsid w:val="00017996"/>
    <w:rsid w:val="00022191"/>
    <w:rsid w:val="000244D1"/>
    <w:rsid w:val="00024A7C"/>
    <w:rsid w:val="0002757B"/>
    <w:rsid w:val="00030009"/>
    <w:rsid w:val="0003193D"/>
    <w:rsid w:val="00036982"/>
    <w:rsid w:val="000407FB"/>
    <w:rsid w:val="00042C2A"/>
    <w:rsid w:val="000434E2"/>
    <w:rsid w:val="00046045"/>
    <w:rsid w:val="0004607B"/>
    <w:rsid w:val="00050A90"/>
    <w:rsid w:val="000526D2"/>
    <w:rsid w:val="00052D6F"/>
    <w:rsid w:val="00057206"/>
    <w:rsid w:val="00057268"/>
    <w:rsid w:val="000575B5"/>
    <w:rsid w:val="00060AA0"/>
    <w:rsid w:val="000647A3"/>
    <w:rsid w:val="00065044"/>
    <w:rsid w:val="00066A73"/>
    <w:rsid w:val="00067A0D"/>
    <w:rsid w:val="000734EF"/>
    <w:rsid w:val="0007444F"/>
    <w:rsid w:val="00074B5B"/>
    <w:rsid w:val="000765A7"/>
    <w:rsid w:val="00077DF3"/>
    <w:rsid w:val="00082EB0"/>
    <w:rsid w:val="00086EB2"/>
    <w:rsid w:val="00090487"/>
    <w:rsid w:val="000916F7"/>
    <w:rsid w:val="0009503C"/>
    <w:rsid w:val="00095BD4"/>
    <w:rsid w:val="0009666C"/>
    <w:rsid w:val="0009771E"/>
    <w:rsid w:val="000A05B8"/>
    <w:rsid w:val="000A32A2"/>
    <w:rsid w:val="000A4C0E"/>
    <w:rsid w:val="000A4FA7"/>
    <w:rsid w:val="000A56A3"/>
    <w:rsid w:val="000B4BB7"/>
    <w:rsid w:val="000B4E46"/>
    <w:rsid w:val="000B789D"/>
    <w:rsid w:val="000B7C38"/>
    <w:rsid w:val="000C0460"/>
    <w:rsid w:val="000C1C4E"/>
    <w:rsid w:val="000C32DC"/>
    <w:rsid w:val="000C3DBD"/>
    <w:rsid w:val="000D0201"/>
    <w:rsid w:val="000D3458"/>
    <w:rsid w:val="000D416C"/>
    <w:rsid w:val="000D5A61"/>
    <w:rsid w:val="000D708A"/>
    <w:rsid w:val="000D777B"/>
    <w:rsid w:val="000D77B1"/>
    <w:rsid w:val="000E0C5F"/>
    <w:rsid w:val="000E2D55"/>
    <w:rsid w:val="000E38D5"/>
    <w:rsid w:val="000E3AF2"/>
    <w:rsid w:val="000E5474"/>
    <w:rsid w:val="000F165B"/>
    <w:rsid w:val="000F2123"/>
    <w:rsid w:val="000F36F3"/>
    <w:rsid w:val="000F3C50"/>
    <w:rsid w:val="0010367E"/>
    <w:rsid w:val="0010452E"/>
    <w:rsid w:val="001051DD"/>
    <w:rsid w:val="00105F4F"/>
    <w:rsid w:val="0011141C"/>
    <w:rsid w:val="001121B5"/>
    <w:rsid w:val="0011382B"/>
    <w:rsid w:val="00113A3E"/>
    <w:rsid w:val="00115A8A"/>
    <w:rsid w:val="00120006"/>
    <w:rsid w:val="0012003E"/>
    <w:rsid w:val="001208BE"/>
    <w:rsid w:val="0012393A"/>
    <w:rsid w:val="00123CB4"/>
    <w:rsid w:val="001246F4"/>
    <w:rsid w:val="0012562D"/>
    <w:rsid w:val="00126533"/>
    <w:rsid w:val="0012669E"/>
    <w:rsid w:val="0012679E"/>
    <w:rsid w:val="0012776A"/>
    <w:rsid w:val="0013058E"/>
    <w:rsid w:val="00130B15"/>
    <w:rsid w:val="00132A96"/>
    <w:rsid w:val="00135617"/>
    <w:rsid w:val="00137559"/>
    <w:rsid w:val="0013785C"/>
    <w:rsid w:val="00142043"/>
    <w:rsid w:val="00142E1E"/>
    <w:rsid w:val="001432CE"/>
    <w:rsid w:val="00143B08"/>
    <w:rsid w:val="001444B9"/>
    <w:rsid w:val="00147E6A"/>
    <w:rsid w:val="00150F5A"/>
    <w:rsid w:val="00151E02"/>
    <w:rsid w:val="00153392"/>
    <w:rsid w:val="00155A6B"/>
    <w:rsid w:val="001569BE"/>
    <w:rsid w:val="001615FA"/>
    <w:rsid w:val="00162B4D"/>
    <w:rsid w:val="00162ED9"/>
    <w:rsid w:val="00165ED4"/>
    <w:rsid w:val="001677E3"/>
    <w:rsid w:val="00173A20"/>
    <w:rsid w:val="0017493A"/>
    <w:rsid w:val="00174D0D"/>
    <w:rsid w:val="001757A7"/>
    <w:rsid w:val="001761FC"/>
    <w:rsid w:val="00177476"/>
    <w:rsid w:val="00181266"/>
    <w:rsid w:val="00181B2C"/>
    <w:rsid w:val="00182764"/>
    <w:rsid w:val="0018301C"/>
    <w:rsid w:val="00184FCC"/>
    <w:rsid w:val="00187938"/>
    <w:rsid w:val="001913EA"/>
    <w:rsid w:val="00191B6A"/>
    <w:rsid w:val="00192298"/>
    <w:rsid w:val="001931D8"/>
    <w:rsid w:val="00194847"/>
    <w:rsid w:val="00195D7B"/>
    <w:rsid w:val="001969F3"/>
    <w:rsid w:val="00196CB5"/>
    <w:rsid w:val="001973B2"/>
    <w:rsid w:val="00197846"/>
    <w:rsid w:val="001A0028"/>
    <w:rsid w:val="001A0587"/>
    <w:rsid w:val="001A166D"/>
    <w:rsid w:val="001A34E1"/>
    <w:rsid w:val="001A3EE3"/>
    <w:rsid w:val="001A40A6"/>
    <w:rsid w:val="001A4719"/>
    <w:rsid w:val="001A7236"/>
    <w:rsid w:val="001B1AE7"/>
    <w:rsid w:val="001B61AD"/>
    <w:rsid w:val="001C199F"/>
    <w:rsid w:val="001C303D"/>
    <w:rsid w:val="001C5D82"/>
    <w:rsid w:val="001C6D36"/>
    <w:rsid w:val="001C7340"/>
    <w:rsid w:val="001C7F0E"/>
    <w:rsid w:val="001D02E9"/>
    <w:rsid w:val="001D03F2"/>
    <w:rsid w:val="001D19C6"/>
    <w:rsid w:val="001D200E"/>
    <w:rsid w:val="001D21F3"/>
    <w:rsid w:val="001D3DA4"/>
    <w:rsid w:val="001D458D"/>
    <w:rsid w:val="001D492C"/>
    <w:rsid w:val="001D4983"/>
    <w:rsid w:val="001D5201"/>
    <w:rsid w:val="001D703E"/>
    <w:rsid w:val="001E062B"/>
    <w:rsid w:val="001E08E2"/>
    <w:rsid w:val="001E0E2A"/>
    <w:rsid w:val="001E259B"/>
    <w:rsid w:val="001E409F"/>
    <w:rsid w:val="001E7268"/>
    <w:rsid w:val="001E7340"/>
    <w:rsid w:val="001E7426"/>
    <w:rsid w:val="001F07A9"/>
    <w:rsid w:val="001F2E4B"/>
    <w:rsid w:val="001F3E4A"/>
    <w:rsid w:val="001F575C"/>
    <w:rsid w:val="00201922"/>
    <w:rsid w:val="00202414"/>
    <w:rsid w:val="002055F7"/>
    <w:rsid w:val="00206E96"/>
    <w:rsid w:val="002071F9"/>
    <w:rsid w:val="002107DF"/>
    <w:rsid w:val="00211E75"/>
    <w:rsid w:val="00214B7A"/>
    <w:rsid w:val="00215D85"/>
    <w:rsid w:val="00216BEC"/>
    <w:rsid w:val="00220588"/>
    <w:rsid w:val="0022161A"/>
    <w:rsid w:val="0022381E"/>
    <w:rsid w:val="00224E8C"/>
    <w:rsid w:val="00225797"/>
    <w:rsid w:val="0022637D"/>
    <w:rsid w:val="002317C8"/>
    <w:rsid w:val="00234149"/>
    <w:rsid w:val="0023718C"/>
    <w:rsid w:val="00237370"/>
    <w:rsid w:val="00243883"/>
    <w:rsid w:val="0024408E"/>
    <w:rsid w:val="00244D34"/>
    <w:rsid w:val="00244D71"/>
    <w:rsid w:val="00246AF2"/>
    <w:rsid w:val="00246D3E"/>
    <w:rsid w:val="00246E74"/>
    <w:rsid w:val="00250283"/>
    <w:rsid w:val="00252DEA"/>
    <w:rsid w:val="002545DD"/>
    <w:rsid w:val="00255405"/>
    <w:rsid w:val="00255485"/>
    <w:rsid w:val="00255F7E"/>
    <w:rsid w:val="00257CDB"/>
    <w:rsid w:val="00260A1D"/>
    <w:rsid w:val="00260F4D"/>
    <w:rsid w:val="00262420"/>
    <w:rsid w:val="0026620A"/>
    <w:rsid w:val="0027119B"/>
    <w:rsid w:val="00271568"/>
    <w:rsid w:val="00272172"/>
    <w:rsid w:val="00275B8A"/>
    <w:rsid w:val="00275C71"/>
    <w:rsid w:val="00277310"/>
    <w:rsid w:val="002773FC"/>
    <w:rsid w:val="00281366"/>
    <w:rsid w:val="002818D9"/>
    <w:rsid w:val="002830B0"/>
    <w:rsid w:val="00283D55"/>
    <w:rsid w:val="00284358"/>
    <w:rsid w:val="00286101"/>
    <w:rsid w:val="00287564"/>
    <w:rsid w:val="00287750"/>
    <w:rsid w:val="00291CBE"/>
    <w:rsid w:val="00294AB6"/>
    <w:rsid w:val="002A150A"/>
    <w:rsid w:val="002A2417"/>
    <w:rsid w:val="002A24D5"/>
    <w:rsid w:val="002A4989"/>
    <w:rsid w:val="002A523B"/>
    <w:rsid w:val="002A792E"/>
    <w:rsid w:val="002A7930"/>
    <w:rsid w:val="002B00D3"/>
    <w:rsid w:val="002B1366"/>
    <w:rsid w:val="002B1569"/>
    <w:rsid w:val="002B1642"/>
    <w:rsid w:val="002B1C2C"/>
    <w:rsid w:val="002B24EE"/>
    <w:rsid w:val="002B332C"/>
    <w:rsid w:val="002C1711"/>
    <w:rsid w:val="002C1DE8"/>
    <w:rsid w:val="002C3BA0"/>
    <w:rsid w:val="002C414C"/>
    <w:rsid w:val="002C4483"/>
    <w:rsid w:val="002C517C"/>
    <w:rsid w:val="002D0453"/>
    <w:rsid w:val="002D1871"/>
    <w:rsid w:val="002D20F2"/>
    <w:rsid w:val="002D291B"/>
    <w:rsid w:val="002D6B0B"/>
    <w:rsid w:val="002D7E0E"/>
    <w:rsid w:val="002E2E3F"/>
    <w:rsid w:val="002E4664"/>
    <w:rsid w:val="002E69BF"/>
    <w:rsid w:val="002F0BAE"/>
    <w:rsid w:val="002F1FCC"/>
    <w:rsid w:val="002F37A7"/>
    <w:rsid w:val="002F4529"/>
    <w:rsid w:val="002F6F1C"/>
    <w:rsid w:val="003000BA"/>
    <w:rsid w:val="00301AB6"/>
    <w:rsid w:val="00302870"/>
    <w:rsid w:val="00304B6D"/>
    <w:rsid w:val="00305A4C"/>
    <w:rsid w:val="00306E71"/>
    <w:rsid w:val="00307819"/>
    <w:rsid w:val="003103E7"/>
    <w:rsid w:val="0031085B"/>
    <w:rsid w:val="003115E0"/>
    <w:rsid w:val="0031413E"/>
    <w:rsid w:val="00316265"/>
    <w:rsid w:val="00316CC3"/>
    <w:rsid w:val="00320271"/>
    <w:rsid w:val="00322985"/>
    <w:rsid w:val="00323790"/>
    <w:rsid w:val="00324466"/>
    <w:rsid w:val="003251E5"/>
    <w:rsid w:val="003257D3"/>
    <w:rsid w:val="003267B8"/>
    <w:rsid w:val="00326AC8"/>
    <w:rsid w:val="00330B21"/>
    <w:rsid w:val="0033137B"/>
    <w:rsid w:val="0033139A"/>
    <w:rsid w:val="00331713"/>
    <w:rsid w:val="00333724"/>
    <w:rsid w:val="0033373A"/>
    <w:rsid w:val="003337F5"/>
    <w:rsid w:val="00334B73"/>
    <w:rsid w:val="00335603"/>
    <w:rsid w:val="0033577E"/>
    <w:rsid w:val="00335D5B"/>
    <w:rsid w:val="00336D74"/>
    <w:rsid w:val="0034012A"/>
    <w:rsid w:val="003413F8"/>
    <w:rsid w:val="00344626"/>
    <w:rsid w:val="00351BC5"/>
    <w:rsid w:val="00352721"/>
    <w:rsid w:val="00357A3E"/>
    <w:rsid w:val="0036045E"/>
    <w:rsid w:val="00361F32"/>
    <w:rsid w:val="00364327"/>
    <w:rsid w:val="003653E0"/>
    <w:rsid w:val="003656F9"/>
    <w:rsid w:val="00367F4E"/>
    <w:rsid w:val="0037144D"/>
    <w:rsid w:val="00373A76"/>
    <w:rsid w:val="00375E53"/>
    <w:rsid w:val="003767D1"/>
    <w:rsid w:val="00376C0C"/>
    <w:rsid w:val="00377D76"/>
    <w:rsid w:val="00380A8D"/>
    <w:rsid w:val="00380FC5"/>
    <w:rsid w:val="003856EB"/>
    <w:rsid w:val="00385853"/>
    <w:rsid w:val="00390C68"/>
    <w:rsid w:val="00391C99"/>
    <w:rsid w:val="00391F50"/>
    <w:rsid w:val="00393CE7"/>
    <w:rsid w:val="003945E2"/>
    <w:rsid w:val="003A0B41"/>
    <w:rsid w:val="003A0C6F"/>
    <w:rsid w:val="003A3E7F"/>
    <w:rsid w:val="003A5800"/>
    <w:rsid w:val="003A58A7"/>
    <w:rsid w:val="003A60B1"/>
    <w:rsid w:val="003A650C"/>
    <w:rsid w:val="003B3E49"/>
    <w:rsid w:val="003B4856"/>
    <w:rsid w:val="003B50B1"/>
    <w:rsid w:val="003B5398"/>
    <w:rsid w:val="003B71CC"/>
    <w:rsid w:val="003C0D2F"/>
    <w:rsid w:val="003C1953"/>
    <w:rsid w:val="003C27CB"/>
    <w:rsid w:val="003C35AF"/>
    <w:rsid w:val="003C4343"/>
    <w:rsid w:val="003C56BD"/>
    <w:rsid w:val="003C7E14"/>
    <w:rsid w:val="003D041C"/>
    <w:rsid w:val="003D0D22"/>
    <w:rsid w:val="003D1CC2"/>
    <w:rsid w:val="003D4ECB"/>
    <w:rsid w:val="003D5C7F"/>
    <w:rsid w:val="003D5D05"/>
    <w:rsid w:val="003E4090"/>
    <w:rsid w:val="003E4681"/>
    <w:rsid w:val="003F5015"/>
    <w:rsid w:val="003F64EE"/>
    <w:rsid w:val="003F7D42"/>
    <w:rsid w:val="00401288"/>
    <w:rsid w:val="00401B48"/>
    <w:rsid w:val="00403D58"/>
    <w:rsid w:val="00405F03"/>
    <w:rsid w:val="0041027E"/>
    <w:rsid w:val="0041166F"/>
    <w:rsid w:val="004121EC"/>
    <w:rsid w:val="004153E7"/>
    <w:rsid w:val="00415907"/>
    <w:rsid w:val="00417690"/>
    <w:rsid w:val="00421C60"/>
    <w:rsid w:val="0042250A"/>
    <w:rsid w:val="00425F86"/>
    <w:rsid w:val="00427010"/>
    <w:rsid w:val="00431263"/>
    <w:rsid w:val="0043184B"/>
    <w:rsid w:val="00434252"/>
    <w:rsid w:val="00436AB5"/>
    <w:rsid w:val="00436B2D"/>
    <w:rsid w:val="004371BA"/>
    <w:rsid w:val="004406F9"/>
    <w:rsid w:val="00440D3F"/>
    <w:rsid w:val="0044104B"/>
    <w:rsid w:val="004449B1"/>
    <w:rsid w:val="004450C4"/>
    <w:rsid w:val="00445B64"/>
    <w:rsid w:val="004466DA"/>
    <w:rsid w:val="00450E78"/>
    <w:rsid w:val="00451928"/>
    <w:rsid w:val="004522FE"/>
    <w:rsid w:val="00455293"/>
    <w:rsid w:val="00457816"/>
    <w:rsid w:val="004608A1"/>
    <w:rsid w:val="00460C5D"/>
    <w:rsid w:val="0046266A"/>
    <w:rsid w:val="00463BA3"/>
    <w:rsid w:val="00465D28"/>
    <w:rsid w:val="00466F30"/>
    <w:rsid w:val="0047006B"/>
    <w:rsid w:val="00471EA4"/>
    <w:rsid w:val="00472405"/>
    <w:rsid w:val="00472742"/>
    <w:rsid w:val="004749BB"/>
    <w:rsid w:val="00477E37"/>
    <w:rsid w:val="004815BE"/>
    <w:rsid w:val="004838F5"/>
    <w:rsid w:val="00483DA6"/>
    <w:rsid w:val="0048536B"/>
    <w:rsid w:val="00486B34"/>
    <w:rsid w:val="00487B92"/>
    <w:rsid w:val="00490D37"/>
    <w:rsid w:val="00491D00"/>
    <w:rsid w:val="00492A7C"/>
    <w:rsid w:val="00493014"/>
    <w:rsid w:val="004934CB"/>
    <w:rsid w:val="00493ECF"/>
    <w:rsid w:val="00495719"/>
    <w:rsid w:val="00496D22"/>
    <w:rsid w:val="00497445"/>
    <w:rsid w:val="00497581"/>
    <w:rsid w:val="004A0ADB"/>
    <w:rsid w:val="004A2AB4"/>
    <w:rsid w:val="004A3829"/>
    <w:rsid w:val="004A475B"/>
    <w:rsid w:val="004B0678"/>
    <w:rsid w:val="004B07B1"/>
    <w:rsid w:val="004B2CDE"/>
    <w:rsid w:val="004B36ED"/>
    <w:rsid w:val="004B6DAD"/>
    <w:rsid w:val="004B73CB"/>
    <w:rsid w:val="004C2A0A"/>
    <w:rsid w:val="004C4309"/>
    <w:rsid w:val="004C4B2B"/>
    <w:rsid w:val="004D0199"/>
    <w:rsid w:val="004D0D1B"/>
    <w:rsid w:val="004D3145"/>
    <w:rsid w:val="004D3326"/>
    <w:rsid w:val="004D4BC5"/>
    <w:rsid w:val="004D4C2F"/>
    <w:rsid w:val="004D4C93"/>
    <w:rsid w:val="004D55E4"/>
    <w:rsid w:val="004D58F1"/>
    <w:rsid w:val="004D6B0A"/>
    <w:rsid w:val="004D6FBC"/>
    <w:rsid w:val="004D791E"/>
    <w:rsid w:val="004E003A"/>
    <w:rsid w:val="004E0E14"/>
    <w:rsid w:val="004E168D"/>
    <w:rsid w:val="004E17F8"/>
    <w:rsid w:val="004E2D7D"/>
    <w:rsid w:val="004E310F"/>
    <w:rsid w:val="004E3342"/>
    <w:rsid w:val="004E40BB"/>
    <w:rsid w:val="004E7F38"/>
    <w:rsid w:val="004F02BC"/>
    <w:rsid w:val="004F039D"/>
    <w:rsid w:val="004F41E9"/>
    <w:rsid w:val="004F66EA"/>
    <w:rsid w:val="004F6955"/>
    <w:rsid w:val="004F78ED"/>
    <w:rsid w:val="004F7CCF"/>
    <w:rsid w:val="0050236F"/>
    <w:rsid w:val="0050248E"/>
    <w:rsid w:val="00505D35"/>
    <w:rsid w:val="0050759A"/>
    <w:rsid w:val="005113F6"/>
    <w:rsid w:val="00511F0D"/>
    <w:rsid w:val="00513D3B"/>
    <w:rsid w:val="00514411"/>
    <w:rsid w:val="00514540"/>
    <w:rsid w:val="005147FE"/>
    <w:rsid w:val="00515EA1"/>
    <w:rsid w:val="00516832"/>
    <w:rsid w:val="005208A0"/>
    <w:rsid w:val="00524A77"/>
    <w:rsid w:val="00526CEF"/>
    <w:rsid w:val="00530627"/>
    <w:rsid w:val="00530FD0"/>
    <w:rsid w:val="00534731"/>
    <w:rsid w:val="00534DFC"/>
    <w:rsid w:val="00537483"/>
    <w:rsid w:val="005417EC"/>
    <w:rsid w:val="0054382D"/>
    <w:rsid w:val="00547F3D"/>
    <w:rsid w:val="00551002"/>
    <w:rsid w:val="005527F4"/>
    <w:rsid w:val="005561B9"/>
    <w:rsid w:val="00557374"/>
    <w:rsid w:val="0056104C"/>
    <w:rsid w:val="005616A6"/>
    <w:rsid w:val="005620E8"/>
    <w:rsid w:val="005624CA"/>
    <w:rsid w:val="0056382C"/>
    <w:rsid w:val="00567737"/>
    <w:rsid w:val="00567F1F"/>
    <w:rsid w:val="0057375B"/>
    <w:rsid w:val="005740C5"/>
    <w:rsid w:val="00574B6D"/>
    <w:rsid w:val="00574F06"/>
    <w:rsid w:val="005752E4"/>
    <w:rsid w:val="00580332"/>
    <w:rsid w:val="005832F2"/>
    <w:rsid w:val="005851AD"/>
    <w:rsid w:val="005927BF"/>
    <w:rsid w:val="005938AF"/>
    <w:rsid w:val="00594A0A"/>
    <w:rsid w:val="00595A66"/>
    <w:rsid w:val="00596167"/>
    <w:rsid w:val="00596FE5"/>
    <w:rsid w:val="005A09C4"/>
    <w:rsid w:val="005A284F"/>
    <w:rsid w:val="005A294F"/>
    <w:rsid w:val="005A3074"/>
    <w:rsid w:val="005A3A2D"/>
    <w:rsid w:val="005A3C5B"/>
    <w:rsid w:val="005A4443"/>
    <w:rsid w:val="005A62ED"/>
    <w:rsid w:val="005B0A09"/>
    <w:rsid w:val="005B18DB"/>
    <w:rsid w:val="005B29CF"/>
    <w:rsid w:val="005B450D"/>
    <w:rsid w:val="005B54AC"/>
    <w:rsid w:val="005B7390"/>
    <w:rsid w:val="005C0238"/>
    <w:rsid w:val="005C3AE2"/>
    <w:rsid w:val="005D09C9"/>
    <w:rsid w:val="005D2018"/>
    <w:rsid w:val="005D3636"/>
    <w:rsid w:val="005D3904"/>
    <w:rsid w:val="005D58B5"/>
    <w:rsid w:val="005D60D4"/>
    <w:rsid w:val="005D6F50"/>
    <w:rsid w:val="005E1D0C"/>
    <w:rsid w:val="005E1D1B"/>
    <w:rsid w:val="005E27C2"/>
    <w:rsid w:val="005E561E"/>
    <w:rsid w:val="005E635A"/>
    <w:rsid w:val="005F0172"/>
    <w:rsid w:val="005F0FE8"/>
    <w:rsid w:val="005F12B8"/>
    <w:rsid w:val="005F1A9F"/>
    <w:rsid w:val="005F1E37"/>
    <w:rsid w:val="005F2BAD"/>
    <w:rsid w:val="005F601E"/>
    <w:rsid w:val="005F7A63"/>
    <w:rsid w:val="0060009B"/>
    <w:rsid w:val="0060204E"/>
    <w:rsid w:val="00602DE2"/>
    <w:rsid w:val="0060580B"/>
    <w:rsid w:val="00606D10"/>
    <w:rsid w:val="00611D60"/>
    <w:rsid w:val="00617820"/>
    <w:rsid w:val="00617BD2"/>
    <w:rsid w:val="00622B44"/>
    <w:rsid w:val="00623AF5"/>
    <w:rsid w:val="006247B1"/>
    <w:rsid w:val="006248FD"/>
    <w:rsid w:val="006255C4"/>
    <w:rsid w:val="0062661D"/>
    <w:rsid w:val="00626F2F"/>
    <w:rsid w:val="0062700D"/>
    <w:rsid w:val="00627B3A"/>
    <w:rsid w:val="00635352"/>
    <w:rsid w:val="0063578E"/>
    <w:rsid w:val="00637D98"/>
    <w:rsid w:val="00640D55"/>
    <w:rsid w:val="0064183A"/>
    <w:rsid w:val="00642DA6"/>
    <w:rsid w:val="0064358C"/>
    <w:rsid w:val="0064434B"/>
    <w:rsid w:val="006506FA"/>
    <w:rsid w:val="006516A7"/>
    <w:rsid w:val="00652212"/>
    <w:rsid w:val="006545F1"/>
    <w:rsid w:val="006606AD"/>
    <w:rsid w:val="00660793"/>
    <w:rsid w:val="00663C04"/>
    <w:rsid w:val="00670119"/>
    <w:rsid w:val="00674DE3"/>
    <w:rsid w:val="0067659B"/>
    <w:rsid w:val="00677A1D"/>
    <w:rsid w:val="00677DA3"/>
    <w:rsid w:val="00680952"/>
    <w:rsid w:val="00681085"/>
    <w:rsid w:val="00681103"/>
    <w:rsid w:val="00682D5B"/>
    <w:rsid w:val="00683E06"/>
    <w:rsid w:val="006842B6"/>
    <w:rsid w:val="006905E0"/>
    <w:rsid w:val="0069400F"/>
    <w:rsid w:val="006947BE"/>
    <w:rsid w:val="006A0378"/>
    <w:rsid w:val="006A0EB2"/>
    <w:rsid w:val="006A327F"/>
    <w:rsid w:val="006A3342"/>
    <w:rsid w:val="006A3BDB"/>
    <w:rsid w:val="006A6B61"/>
    <w:rsid w:val="006A7FC6"/>
    <w:rsid w:val="006B11F8"/>
    <w:rsid w:val="006B16E9"/>
    <w:rsid w:val="006B231D"/>
    <w:rsid w:val="006B253D"/>
    <w:rsid w:val="006B3282"/>
    <w:rsid w:val="006B4DE0"/>
    <w:rsid w:val="006B601D"/>
    <w:rsid w:val="006B61F0"/>
    <w:rsid w:val="006C4466"/>
    <w:rsid w:val="006C4F6B"/>
    <w:rsid w:val="006D30D6"/>
    <w:rsid w:val="006D464D"/>
    <w:rsid w:val="006D4EEE"/>
    <w:rsid w:val="006E04FC"/>
    <w:rsid w:val="006E0B3D"/>
    <w:rsid w:val="006E1892"/>
    <w:rsid w:val="006E28E0"/>
    <w:rsid w:val="006E3705"/>
    <w:rsid w:val="006E4276"/>
    <w:rsid w:val="006E5F6E"/>
    <w:rsid w:val="006E6620"/>
    <w:rsid w:val="006E67CA"/>
    <w:rsid w:val="006E73F6"/>
    <w:rsid w:val="006F0E0F"/>
    <w:rsid w:val="006F1370"/>
    <w:rsid w:val="006F1CA7"/>
    <w:rsid w:val="006F1FBA"/>
    <w:rsid w:val="006F302A"/>
    <w:rsid w:val="006F5226"/>
    <w:rsid w:val="006F6C01"/>
    <w:rsid w:val="006F7459"/>
    <w:rsid w:val="00701A4E"/>
    <w:rsid w:val="0070277B"/>
    <w:rsid w:val="007033D0"/>
    <w:rsid w:val="007052DC"/>
    <w:rsid w:val="00705AB3"/>
    <w:rsid w:val="00705E11"/>
    <w:rsid w:val="00706570"/>
    <w:rsid w:val="00706CA7"/>
    <w:rsid w:val="007072DD"/>
    <w:rsid w:val="007113BC"/>
    <w:rsid w:val="00712290"/>
    <w:rsid w:val="00713950"/>
    <w:rsid w:val="00717687"/>
    <w:rsid w:val="0072223A"/>
    <w:rsid w:val="00723BCB"/>
    <w:rsid w:val="00725393"/>
    <w:rsid w:val="00725D95"/>
    <w:rsid w:val="00727BEB"/>
    <w:rsid w:val="00727F04"/>
    <w:rsid w:val="00727F93"/>
    <w:rsid w:val="00731F19"/>
    <w:rsid w:val="007320E2"/>
    <w:rsid w:val="007320F8"/>
    <w:rsid w:val="00732695"/>
    <w:rsid w:val="00736105"/>
    <w:rsid w:val="007361B2"/>
    <w:rsid w:val="00736259"/>
    <w:rsid w:val="00737D2F"/>
    <w:rsid w:val="00740C6F"/>
    <w:rsid w:val="00741405"/>
    <w:rsid w:val="0074324C"/>
    <w:rsid w:val="00743473"/>
    <w:rsid w:val="00745392"/>
    <w:rsid w:val="00745688"/>
    <w:rsid w:val="0074587A"/>
    <w:rsid w:val="00745956"/>
    <w:rsid w:val="00745CF9"/>
    <w:rsid w:val="00746091"/>
    <w:rsid w:val="00751835"/>
    <w:rsid w:val="00752ED8"/>
    <w:rsid w:val="00753872"/>
    <w:rsid w:val="00755673"/>
    <w:rsid w:val="007607FE"/>
    <w:rsid w:val="00761812"/>
    <w:rsid w:val="00763D4D"/>
    <w:rsid w:val="0076547C"/>
    <w:rsid w:val="00765E9F"/>
    <w:rsid w:val="00765EDC"/>
    <w:rsid w:val="0076680A"/>
    <w:rsid w:val="00766A54"/>
    <w:rsid w:val="00770618"/>
    <w:rsid w:val="007710A4"/>
    <w:rsid w:val="0077244C"/>
    <w:rsid w:val="00772F1F"/>
    <w:rsid w:val="00773B9C"/>
    <w:rsid w:val="0077628C"/>
    <w:rsid w:val="00780653"/>
    <w:rsid w:val="00780ECE"/>
    <w:rsid w:val="00781029"/>
    <w:rsid w:val="0078142F"/>
    <w:rsid w:val="00782666"/>
    <w:rsid w:val="00782764"/>
    <w:rsid w:val="00783218"/>
    <w:rsid w:val="00783C40"/>
    <w:rsid w:val="00783CEA"/>
    <w:rsid w:val="00785335"/>
    <w:rsid w:val="00791BCA"/>
    <w:rsid w:val="00792834"/>
    <w:rsid w:val="00796F1C"/>
    <w:rsid w:val="007970BC"/>
    <w:rsid w:val="007A1E03"/>
    <w:rsid w:val="007A26D6"/>
    <w:rsid w:val="007A27C6"/>
    <w:rsid w:val="007B0D29"/>
    <w:rsid w:val="007B0EAD"/>
    <w:rsid w:val="007B2780"/>
    <w:rsid w:val="007B58C7"/>
    <w:rsid w:val="007B720D"/>
    <w:rsid w:val="007B72BF"/>
    <w:rsid w:val="007B7BC2"/>
    <w:rsid w:val="007C20AE"/>
    <w:rsid w:val="007C2379"/>
    <w:rsid w:val="007C4A45"/>
    <w:rsid w:val="007D1652"/>
    <w:rsid w:val="007D25F8"/>
    <w:rsid w:val="007D3C5A"/>
    <w:rsid w:val="007D77BA"/>
    <w:rsid w:val="007D7807"/>
    <w:rsid w:val="007E0BF8"/>
    <w:rsid w:val="007E1954"/>
    <w:rsid w:val="007E5D82"/>
    <w:rsid w:val="007E67BF"/>
    <w:rsid w:val="007F0AB6"/>
    <w:rsid w:val="007F58BF"/>
    <w:rsid w:val="007F5C1A"/>
    <w:rsid w:val="00800913"/>
    <w:rsid w:val="00804C6E"/>
    <w:rsid w:val="0080512B"/>
    <w:rsid w:val="00805864"/>
    <w:rsid w:val="00807609"/>
    <w:rsid w:val="00814D39"/>
    <w:rsid w:val="00816294"/>
    <w:rsid w:val="00817C32"/>
    <w:rsid w:val="00821B11"/>
    <w:rsid w:val="00823237"/>
    <w:rsid w:val="008239FB"/>
    <w:rsid w:val="00823B9E"/>
    <w:rsid w:val="008258FC"/>
    <w:rsid w:val="00825FF7"/>
    <w:rsid w:val="00827943"/>
    <w:rsid w:val="00827A31"/>
    <w:rsid w:val="00830731"/>
    <w:rsid w:val="00831CAA"/>
    <w:rsid w:val="00832094"/>
    <w:rsid w:val="0083295C"/>
    <w:rsid w:val="008333A8"/>
    <w:rsid w:val="008349F7"/>
    <w:rsid w:val="008363D7"/>
    <w:rsid w:val="00836406"/>
    <w:rsid w:val="00840765"/>
    <w:rsid w:val="00841617"/>
    <w:rsid w:val="00842ACA"/>
    <w:rsid w:val="00842ECF"/>
    <w:rsid w:val="0084343C"/>
    <w:rsid w:val="0084480D"/>
    <w:rsid w:val="00844FA6"/>
    <w:rsid w:val="00845128"/>
    <w:rsid w:val="00852CF4"/>
    <w:rsid w:val="00853D30"/>
    <w:rsid w:val="0085466C"/>
    <w:rsid w:val="00856E44"/>
    <w:rsid w:val="0086172A"/>
    <w:rsid w:val="0086279B"/>
    <w:rsid w:val="00863163"/>
    <w:rsid w:val="008678CB"/>
    <w:rsid w:val="00870F26"/>
    <w:rsid w:val="00871E78"/>
    <w:rsid w:val="008723B2"/>
    <w:rsid w:val="008738B8"/>
    <w:rsid w:val="00874217"/>
    <w:rsid w:val="00874E49"/>
    <w:rsid w:val="00877A52"/>
    <w:rsid w:val="00880415"/>
    <w:rsid w:val="00880885"/>
    <w:rsid w:val="008831D1"/>
    <w:rsid w:val="00883E88"/>
    <w:rsid w:val="00885820"/>
    <w:rsid w:val="00890431"/>
    <w:rsid w:val="0089146E"/>
    <w:rsid w:val="00891FD0"/>
    <w:rsid w:val="008925E7"/>
    <w:rsid w:val="0089326F"/>
    <w:rsid w:val="008A0EC8"/>
    <w:rsid w:val="008A266F"/>
    <w:rsid w:val="008A2940"/>
    <w:rsid w:val="008A77D7"/>
    <w:rsid w:val="008A7C07"/>
    <w:rsid w:val="008B02BF"/>
    <w:rsid w:val="008B2786"/>
    <w:rsid w:val="008B2AC9"/>
    <w:rsid w:val="008B4B2A"/>
    <w:rsid w:val="008B53CA"/>
    <w:rsid w:val="008C002B"/>
    <w:rsid w:val="008C099B"/>
    <w:rsid w:val="008C176E"/>
    <w:rsid w:val="008C5DED"/>
    <w:rsid w:val="008C6EC3"/>
    <w:rsid w:val="008D0B8E"/>
    <w:rsid w:val="008D2C8A"/>
    <w:rsid w:val="008D572A"/>
    <w:rsid w:val="008D5CCB"/>
    <w:rsid w:val="008D6F4C"/>
    <w:rsid w:val="008E1844"/>
    <w:rsid w:val="008E27B4"/>
    <w:rsid w:val="008E3221"/>
    <w:rsid w:val="008E5533"/>
    <w:rsid w:val="008E571F"/>
    <w:rsid w:val="008E73AB"/>
    <w:rsid w:val="008E7514"/>
    <w:rsid w:val="008F2071"/>
    <w:rsid w:val="008F221B"/>
    <w:rsid w:val="008F49C2"/>
    <w:rsid w:val="008F4BE1"/>
    <w:rsid w:val="008F52CD"/>
    <w:rsid w:val="00901DAB"/>
    <w:rsid w:val="00902A92"/>
    <w:rsid w:val="00902E37"/>
    <w:rsid w:val="00904026"/>
    <w:rsid w:val="00904EEE"/>
    <w:rsid w:val="009070DC"/>
    <w:rsid w:val="00912594"/>
    <w:rsid w:val="0091583A"/>
    <w:rsid w:val="009166A9"/>
    <w:rsid w:val="00917742"/>
    <w:rsid w:val="00921687"/>
    <w:rsid w:val="00922448"/>
    <w:rsid w:val="00922C7E"/>
    <w:rsid w:val="009240EB"/>
    <w:rsid w:val="00924373"/>
    <w:rsid w:val="00925392"/>
    <w:rsid w:val="0092554A"/>
    <w:rsid w:val="00926248"/>
    <w:rsid w:val="009267C8"/>
    <w:rsid w:val="00933878"/>
    <w:rsid w:val="00933883"/>
    <w:rsid w:val="00933920"/>
    <w:rsid w:val="00935BC8"/>
    <w:rsid w:val="00935C8D"/>
    <w:rsid w:val="00936583"/>
    <w:rsid w:val="00936CC4"/>
    <w:rsid w:val="009379D2"/>
    <w:rsid w:val="009403D2"/>
    <w:rsid w:val="00940989"/>
    <w:rsid w:val="00941E32"/>
    <w:rsid w:val="009438A2"/>
    <w:rsid w:val="00945A16"/>
    <w:rsid w:val="00951BE4"/>
    <w:rsid w:val="00952F27"/>
    <w:rsid w:val="00953B95"/>
    <w:rsid w:val="009567D1"/>
    <w:rsid w:val="00957E51"/>
    <w:rsid w:val="009608AB"/>
    <w:rsid w:val="0096148A"/>
    <w:rsid w:val="00961779"/>
    <w:rsid w:val="009619A1"/>
    <w:rsid w:val="009706CF"/>
    <w:rsid w:val="009716ED"/>
    <w:rsid w:val="00973ED5"/>
    <w:rsid w:val="009746DC"/>
    <w:rsid w:val="009752DD"/>
    <w:rsid w:val="009807A4"/>
    <w:rsid w:val="00982977"/>
    <w:rsid w:val="00984223"/>
    <w:rsid w:val="00985EF6"/>
    <w:rsid w:val="009868C1"/>
    <w:rsid w:val="00987138"/>
    <w:rsid w:val="0098783A"/>
    <w:rsid w:val="00990685"/>
    <w:rsid w:val="00991028"/>
    <w:rsid w:val="009914AA"/>
    <w:rsid w:val="009948A2"/>
    <w:rsid w:val="00994D13"/>
    <w:rsid w:val="00996056"/>
    <w:rsid w:val="00996AC8"/>
    <w:rsid w:val="00996F8E"/>
    <w:rsid w:val="009A0AC1"/>
    <w:rsid w:val="009A7915"/>
    <w:rsid w:val="009B2069"/>
    <w:rsid w:val="009B2BEA"/>
    <w:rsid w:val="009B33F4"/>
    <w:rsid w:val="009B4255"/>
    <w:rsid w:val="009B53F1"/>
    <w:rsid w:val="009B6518"/>
    <w:rsid w:val="009C1D3F"/>
    <w:rsid w:val="009C1F03"/>
    <w:rsid w:val="009C6D4F"/>
    <w:rsid w:val="009C7662"/>
    <w:rsid w:val="009D14B7"/>
    <w:rsid w:val="009D2D84"/>
    <w:rsid w:val="009D3613"/>
    <w:rsid w:val="009D4005"/>
    <w:rsid w:val="009D4F6E"/>
    <w:rsid w:val="009D5534"/>
    <w:rsid w:val="009D58F7"/>
    <w:rsid w:val="009E3521"/>
    <w:rsid w:val="009E66EC"/>
    <w:rsid w:val="009E78CB"/>
    <w:rsid w:val="009F0263"/>
    <w:rsid w:val="009F377F"/>
    <w:rsid w:val="009F6D1B"/>
    <w:rsid w:val="00A009DA"/>
    <w:rsid w:val="00A01095"/>
    <w:rsid w:val="00A017AE"/>
    <w:rsid w:val="00A01F3C"/>
    <w:rsid w:val="00A0334D"/>
    <w:rsid w:val="00A052EC"/>
    <w:rsid w:val="00A0653D"/>
    <w:rsid w:val="00A069B4"/>
    <w:rsid w:val="00A07691"/>
    <w:rsid w:val="00A11DE1"/>
    <w:rsid w:val="00A120F3"/>
    <w:rsid w:val="00A14A35"/>
    <w:rsid w:val="00A15092"/>
    <w:rsid w:val="00A17196"/>
    <w:rsid w:val="00A220FB"/>
    <w:rsid w:val="00A23BEB"/>
    <w:rsid w:val="00A24600"/>
    <w:rsid w:val="00A257A5"/>
    <w:rsid w:val="00A30132"/>
    <w:rsid w:val="00A32E91"/>
    <w:rsid w:val="00A33E2E"/>
    <w:rsid w:val="00A358CD"/>
    <w:rsid w:val="00A37016"/>
    <w:rsid w:val="00A41AC3"/>
    <w:rsid w:val="00A41BAF"/>
    <w:rsid w:val="00A42951"/>
    <w:rsid w:val="00A45947"/>
    <w:rsid w:val="00A459C3"/>
    <w:rsid w:val="00A45A09"/>
    <w:rsid w:val="00A4737B"/>
    <w:rsid w:val="00A511AE"/>
    <w:rsid w:val="00A5252F"/>
    <w:rsid w:val="00A53F46"/>
    <w:rsid w:val="00A54B2F"/>
    <w:rsid w:val="00A565A1"/>
    <w:rsid w:val="00A5751A"/>
    <w:rsid w:val="00A57FC9"/>
    <w:rsid w:val="00A63DE0"/>
    <w:rsid w:val="00A65115"/>
    <w:rsid w:val="00A67171"/>
    <w:rsid w:val="00A714F2"/>
    <w:rsid w:val="00A73EDE"/>
    <w:rsid w:val="00A80D83"/>
    <w:rsid w:val="00A8389F"/>
    <w:rsid w:val="00A84BA6"/>
    <w:rsid w:val="00A84F81"/>
    <w:rsid w:val="00A86750"/>
    <w:rsid w:val="00A8766A"/>
    <w:rsid w:val="00A9061B"/>
    <w:rsid w:val="00A9150A"/>
    <w:rsid w:val="00A91F6B"/>
    <w:rsid w:val="00A92645"/>
    <w:rsid w:val="00A935CD"/>
    <w:rsid w:val="00A9451C"/>
    <w:rsid w:val="00A97DBA"/>
    <w:rsid w:val="00AA0B09"/>
    <w:rsid w:val="00AA3077"/>
    <w:rsid w:val="00AA3574"/>
    <w:rsid w:val="00AA396C"/>
    <w:rsid w:val="00AA451B"/>
    <w:rsid w:val="00AA6B22"/>
    <w:rsid w:val="00AA79B9"/>
    <w:rsid w:val="00AA7A06"/>
    <w:rsid w:val="00AB0D08"/>
    <w:rsid w:val="00AB112D"/>
    <w:rsid w:val="00AB23C2"/>
    <w:rsid w:val="00AB5D01"/>
    <w:rsid w:val="00AB6618"/>
    <w:rsid w:val="00AB7726"/>
    <w:rsid w:val="00AB7B9C"/>
    <w:rsid w:val="00AB7EAC"/>
    <w:rsid w:val="00AC2662"/>
    <w:rsid w:val="00AC486E"/>
    <w:rsid w:val="00AC6775"/>
    <w:rsid w:val="00AC6B6B"/>
    <w:rsid w:val="00AC6F38"/>
    <w:rsid w:val="00AC7A6C"/>
    <w:rsid w:val="00AD0824"/>
    <w:rsid w:val="00AD0F1A"/>
    <w:rsid w:val="00AD416F"/>
    <w:rsid w:val="00AD55B6"/>
    <w:rsid w:val="00AD6012"/>
    <w:rsid w:val="00AD611E"/>
    <w:rsid w:val="00AD6E89"/>
    <w:rsid w:val="00AE2A9F"/>
    <w:rsid w:val="00AE2BB5"/>
    <w:rsid w:val="00AE3093"/>
    <w:rsid w:val="00AE346F"/>
    <w:rsid w:val="00AE4A27"/>
    <w:rsid w:val="00AE4F2F"/>
    <w:rsid w:val="00AF03E5"/>
    <w:rsid w:val="00AF1B72"/>
    <w:rsid w:val="00AF2AD7"/>
    <w:rsid w:val="00AF2D54"/>
    <w:rsid w:val="00AF2F50"/>
    <w:rsid w:val="00AF5271"/>
    <w:rsid w:val="00B00F14"/>
    <w:rsid w:val="00B02950"/>
    <w:rsid w:val="00B04390"/>
    <w:rsid w:val="00B071FB"/>
    <w:rsid w:val="00B07E4B"/>
    <w:rsid w:val="00B10DFF"/>
    <w:rsid w:val="00B119F1"/>
    <w:rsid w:val="00B138AA"/>
    <w:rsid w:val="00B15630"/>
    <w:rsid w:val="00B163DF"/>
    <w:rsid w:val="00B163E9"/>
    <w:rsid w:val="00B175C4"/>
    <w:rsid w:val="00B175D5"/>
    <w:rsid w:val="00B215FB"/>
    <w:rsid w:val="00B2184D"/>
    <w:rsid w:val="00B22CE7"/>
    <w:rsid w:val="00B23E93"/>
    <w:rsid w:val="00B25790"/>
    <w:rsid w:val="00B30B3D"/>
    <w:rsid w:val="00B3237E"/>
    <w:rsid w:val="00B33E08"/>
    <w:rsid w:val="00B34A5D"/>
    <w:rsid w:val="00B37EE3"/>
    <w:rsid w:val="00B40067"/>
    <w:rsid w:val="00B42AC4"/>
    <w:rsid w:val="00B43122"/>
    <w:rsid w:val="00B432CA"/>
    <w:rsid w:val="00B434FC"/>
    <w:rsid w:val="00B44DAC"/>
    <w:rsid w:val="00B44E7E"/>
    <w:rsid w:val="00B459BA"/>
    <w:rsid w:val="00B46EEE"/>
    <w:rsid w:val="00B500FC"/>
    <w:rsid w:val="00B50ACB"/>
    <w:rsid w:val="00B54FF7"/>
    <w:rsid w:val="00B55473"/>
    <w:rsid w:val="00B55B23"/>
    <w:rsid w:val="00B56579"/>
    <w:rsid w:val="00B56E2A"/>
    <w:rsid w:val="00B6511E"/>
    <w:rsid w:val="00B722C2"/>
    <w:rsid w:val="00B83433"/>
    <w:rsid w:val="00B84C50"/>
    <w:rsid w:val="00B856B2"/>
    <w:rsid w:val="00B85789"/>
    <w:rsid w:val="00B90814"/>
    <w:rsid w:val="00B90AF2"/>
    <w:rsid w:val="00B90DD3"/>
    <w:rsid w:val="00B91516"/>
    <w:rsid w:val="00B9166F"/>
    <w:rsid w:val="00B96D62"/>
    <w:rsid w:val="00B970AF"/>
    <w:rsid w:val="00B97C9D"/>
    <w:rsid w:val="00BA6BF0"/>
    <w:rsid w:val="00BA7134"/>
    <w:rsid w:val="00BB0B32"/>
    <w:rsid w:val="00BB3AEE"/>
    <w:rsid w:val="00BB40B2"/>
    <w:rsid w:val="00BB67BC"/>
    <w:rsid w:val="00BB6C6D"/>
    <w:rsid w:val="00BB787A"/>
    <w:rsid w:val="00BC2394"/>
    <w:rsid w:val="00BC279C"/>
    <w:rsid w:val="00BC2934"/>
    <w:rsid w:val="00BC4204"/>
    <w:rsid w:val="00BC45BA"/>
    <w:rsid w:val="00BC464E"/>
    <w:rsid w:val="00BC4F49"/>
    <w:rsid w:val="00BC69C2"/>
    <w:rsid w:val="00BD23B4"/>
    <w:rsid w:val="00BD4077"/>
    <w:rsid w:val="00BD4A43"/>
    <w:rsid w:val="00BD4B40"/>
    <w:rsid w:val="00BD7908"/>
    <w:rsid w:val="00BD7971"/>
    <w:rsid w:val="00BE2647"/>
    <w:rsid w:val="00BE38E4"/>
    <w:rsid w:val="00BE613A"/>
    <w:rsid w:val="00BE6DBE"/>
    <w:rsid w:val="00BF0776"/>
    <w:rsid w:val="00BF1953"/>
    <w:rsid w:val="00BF2BA2"/>
    <w:rsid w:val="00BF31C9"/>
    <w:rsid w:val="00BF37A2"/>
    <w:rsid w:val="00BF55FE"/>
    <w:rsid w:val="00BF5D2F"/>
    <w:rsid w:val="00BF76A2"/>
    <w:rsid w:val="00C00335"/>
    <w:rsid w:val="00C00769"/>
    <w:rsid w:val="00C0316E"/>
    <w:rsid w:val="00C033ED"/>
    <w:rsid w:val="00C041FE"/>
    <w:rsid w:val="00C04230"/>
    <w:rsid w:val="00C06E0C"/>
    <w:rsid w:val="00C10419"/>
    <w:rsid w:val="00C13D33"/>
    <w:rsid w:val="00C15D30"/>
    <w:rsid w:val="00C15EA9"/>
    <w:rsid w:val="00C172EE"/>
    <w:rsid w:val="00C17DC3"/>
    <w:rsid w:val="00C206B7"/>
    <w:rsid w:val="00C21733"/>
    <w:rsid w:val="00C227A7"/>
    <w:rsid w:val="00C22D26"/>
    <w:rsid w:val="00C245DB"/>
    <w:rsid w:val="00C26295"/>
    <w:rsid w:val="00C3053B"/>
    <w:rsid w:val="00C32608"/>
    <w:rsid w:val="00C349FD"/>
    <w:rsid w:val="00C35290"/>
    <w:rsid w:val="00C35D03"/>
    <w:rsid w:val="00C40E7E"/>
    <w:rsid w:val="00C44512"/>
    <w:rsid w:val="00C46F8B"/>
    <w:rsid w:val="00C4735A"/>
    <w:rsid w:val="00C50D37"/>
    <w:rsid w:val="00C52006"/>
    <w:rsid w:val="00C53878"/>
    <w:rsid w:val="00C56FBA"/>
    <w:rsid w:val="00C60F5B"/>
    <w:rsid w:val="00C63617"/>
    <w:rsid w:val="00C64BFB"/>
    <w:rsid w:val="00C6620F"/>
    <w:rsid w:val="00C72AE4"/>
    <w:rsid w:val="00C72EBD"/>
    <w:rsid w:val="00C74838"/>
    <w:rsid w:val="00C74F92"/>
    <w:rsid w:val="00C75D44"/>
    <w:rsid w:val="00C77581"/>
    <w:rsid w:val="00C83548"/>
    <w:rsid w:val="00C84D72"/>
    <w:rsid w:val="00C85084"/>
    <w:rsid w:val="00C90F1B"/>
    <w:rsid w:val="00C91E1C"/>
    <w:rsid w:val="00C92DA8"/>
    <w:rsid w:val="00C93F0B"/>
    <w:rsid w:val="00C9434F"/>
    <w:rsid w:val="00C9656D"/>
    <w:rsid w:val="00C96939"/>
    <w:rsid w:val="00C96A81"/>
    <w:rsid w:val="00C97141"/>
    <w:rsid w:val="00C9780F"/>
    <w:rsid w:val="00C97ED4"/>
    <w:rsid w:val="00CA0C79"/>
    <w:rsid w:val="00CA1954"/>
    <w:rsid w:val="00CA2833"/>
    <w:rsid w:val="00CA5D2A"/>
    <w:rsid w:val="00CA60E6"/>
    <w:rsid w:val="00CA7C83"/>
    <w:rsid w:val="00CB1325"/>
    <w:rsid w:val="00CC042F"/>
    <w:rsid w:val="00CC090E"/>
    <w:rsid w:val="00CC0B6D"/>
    <w:rsid w:val="00CC1445"/>
    <w:rsid w:val="00CC3C08"/>
    <w:rsid w:val="00CC44A1"/>
    <w:rsid w:val="00CC453F"/>
    <w:rsid w:val="00CC63A8"/>
    <w:rsid w:val="00CC7D2C"/>
    <w:rsid w:val="00CD0512"/>
    <w:rsid w:val="00CD0D1C"/>
    <w:rsid w:val="00CD1D7B"/>
    <w:rsid w:val="00CD2799"/>
    <w:rsid w:val="00CD2B10"/>
    <w:rsid w:val="00CD3366"/>
    <w:rsid w:val="00CD3D6F"/>
    <w:rsid w:val="00CD4B5B"/>
    <w:rsid w:val="00CD4C7D"/>
    <w:rsid w:val="00CD51A9"/>
    <w:rsid w:val="00CE2C63"/>
    <w:rsid w:val="00CE32E7"/>
    <w:rsid w:val="00CE4305"/>
    <w:rsid w:val="00CE5267"/>
    <w:rsid w:val="00CE68DF"/>
    <w:rsid w:val="00CF044E"/>
    <w:rsid w:val="00CF045D"/>
    <w:rsid w:val="00CF0BBF"/>
    <w:rsid w:val="00CF3AC7"/>
    <w:rsid w:val="00CF5358"/>
    <w:rsid w:val="00CF65B0"/>
    <w:rsid w:val="00CF6FE0"/>
    <w:rsid w:val="00D00338"/>
    <w:rsid w:val="00D01B0D"/>
    <w:rsid w:val="00D01D04"/>
    <w:rsid w:val="00D01D8F"/>
    <w:rsid w:val="00D02359"/>
    <w:rsid w:val="00D06158"/>
    <w:rsid w:val="00D0691D"/>
    <w:rsid w:val="00D11CFA"/>
    <w:rsid w:val="00D136E0"/>
    <w:rsid w:val="00D13E64"/>
    <w:rsid w:val="00D14B7D"/>
    <w:rsid w:val="00D14C04"/>
    <w:rsid w:val="00D14C58"/>
    <w:rsid w:val="00D155D1"/>
    <w:rsid w:val="00D16543"/>
    <w:rsid w:val="00D1676B"/>
    <w:rsid w:val="00D1679F"/>
    <w:rsid w:val="00D16CCE"/>
    <w:rsid w:val="00D171AB"/>
    <w:rsid w:val="00D17D79"/>
    <w:rsid w:val="00D21E72"/>
    <w:rsid w:val="00D23DA5"/>
    <w:rsid w:val="00D24F63"/>
    <w:rsid w:val="00D275B8"/>
    <w:rsid w:val="00D304B8"/>
    <w:rsid w:val="00D304FB"/>
    <w:rsid w:val="00D30A80"/>
    <w:rsid w:val="00D30B8B"/>
    <w:rsid w:val="00D335AD"/>
    <w:rsid w:val="00D3361D"/>
    <w:rsid w:val="00D3554B"/>
    <w:rsid w:val="00D355DF"/>
    <w:rsid w:val="00D4247B"/>
    <w:rsid w:val="00D44443"/>
    <w:rsid w:val="00D44865"/>
    <w:rsid w:val="00D462B9"/>
    <w:rsid w:val="00D4641B"/>
    <w:rsid w:val="00D46A02"/>
    <w:rsid w:val="00D46F4A"/>
    <w:rsid w:val="00D5138A"/>
    <w:rsid w:val="00D52EDB"/>
    <w:rsid w:val="00D56CE4"/>
    <w:rsid w:val="00D57257"/>
    <w:rsid w:val="00D61B6D"/>
    <w:rsid w:val="00D63187"/>
    <w:rsid w:val="00D63AC0"/>
    <w:rsid w:val="00D66336"/>
    <w:rsid w:val="00D67C35"/>
    <w:rsid w:val="00D710A6"/>
    <w:rsid w:val="00D713A8"/>
    <w:rsid w:val="00D71D10"/>
    <w:rsid w:val="00D72056"/>
    <w:rsid w:val="00D73C22"/>
    <w:rsid w:val="00D75822"/>
    <w:rsid w:val="00D768B0"/>
    <w:rsid w:val="00D76DEE"/>
    <w:rsid w:val="00D8022D"/>
    <w:rsid w:val="00D80C9C"/>
    <w:rsid w:val="00D80E42"/>
    <w:rsid w:val="00D812DF"/>
    <w:rsid w:val="00D828B4"/>
    <w:rsid w:val="00D850E9"/>
    <w:rsid w:val="00D851FF"/>
    <w:rsid w:val="00D85282"/>
    <w:rsid w:val="00D87C9D"/>
    <w:rsid w:val="00D9131F"/>
    <w:rsid w:val="00D93822"/>
    <w:rsid w:val="00D94076"/>
    <w:rsid w:val="00D952D1"/>
    <w:rsid w:val="00D962CD"/>
    <w:rsid w:val="00D9648B"/>
    <w:rsid w:val="00D97668"/>
    <w:rsid w:val="00DA0080"/>
    <w:rsid w:val="00DA1FBF"/>
    <w:rsid w:val="00DA27B4"/>
    <w:rsid w:val="00DA3052"/>
    <w:rsid w:val="00DA7C86"/>
    <w:rsid w:val="00DB10BC"/>
    <w:rsid w:val="00DB2B5B"/>
    <w:rsid w:val="00DB311A"/>
    <w:rsid w:val="00DB3801"/>
    <w:rsid w:val="00DB5A53"/>
    <w:rsid w:val="00DB6912"/>
    <w:rsid w:val="00DC056D"/>
    <w:rsid w:val="00DC06B0"/>
    <w:rsid w:val="00DC0B82"/>
    <w:rsid w:val="00DC1B5C"/>
    <w:rsid w:val="00DC479D"/>
    <w:rsid w:val="00DC4876"/>
    <w:rsid w:val="00DD1561"/>
    <w:rsid w:val="00DD3E28"/>
    <w:rsid w:val="00DD4650"/>
    <w:rsid w:val="00DD64F0"/>
    <w:rsid w:val="00DD7EB9"/>
    <w:rsid w:val="00DE7098"/>
    <w:rsid w:val="00DE7949"/>
    <w:rsid w:val="00DF0452"/>
    <w:rsid w:val="00DF1E4D"/>
    <w:rsid w:val="00DF27B5"/>
    <w:rsid w:val="00DF486E"/>
    <w:rsid w:val="00DF515B"/>
    <w:rsid w:val="00E05753"/>
    <w:rsid w:val="00E05862"/>
    <w:rsid w:val="00E05A85"/>
    <w:rsid w:val="00E06E1A"/>
    <w:rsid w:val="00E11117"/>
    <w:rsid w:val="00E147A1"/>
    <w:rsid w:val="00E15D3B"/>
    <w:rsid w:val="00E15D7E"/>
    <w:rsid w:val="00E16725"/>
    <w:rsid w:val="00E16D20"/>
    <w:rsid w:val="00E234D2"/>
    <w:rsid w:val="00E23B71"/>
    <w:rsid w:val="00E25DA6"/>
    <w:rsid w:val="00E26F9B"/>
    <w:rsid w:val="00E3266B"/>
    <w:rsid w:val="00E33CC0"/>
    <w:rsid w:val="00E36589"/>
    <w:rsid w:val="00E3798F"/>
    <w:rsid w:val="00E40231"/>
    <w:rsid w:val="00E4037F"/>
    <w:rsid w:val="00E4218F"/>
    <w:rsid w:val="00E42F67"/>
    <w:rsid w:val="00E44C8A"/>
    <w:rsid w:val="00E50CFD"/>
    <w:rsid w:val="00E51CF9"/>
    <w:rsid w:val="00E5204F"/>
    <w:rsid w:val="00E5667B"/>
    <w:rsid w:val="00E56880"/>
    <w:rsid w:val="00E60691"/>
    <w:rsid w:val="00E6073B"/>
    <w:rsid w:val="00E60D9C"/>
    <w:rsid w:val="00E7131C"/>
    <w:rsid w:val="00E71CD7"/>
    <w:rsid w:val="00E72DDF"/>
    <w:rsid w:val="00E73AB3"/>
    <w:rsid w:val="00E73F7A"/>
    <w:rsid w:val="00E75209"/>
    <w:rsid w:val="00E80E94"/>
    <w:rsid w:val="00E822E5"/>
    <w:rsid w:val="00E822F2"/>
    <w:rsid w:val="00E82412"/>
    <w:rsid w:val="00E8244F"/>
    <w:rsid w:val="00E8570D"/>
    <w:rsid w:val="00E86D44"/>
    <w:rsid w:val="00E902A5"/>
    <w:rsid w:val="00E913A3"/>
    <w:rsid w:val="00E91987"/>
    <w:rsid w:val="00E91BF1"/>
    <w:rsid w:val="00E93326"/>
    <w:rsid w:val="00E958B1"/>
    <w:rsid w:val="00E97DD9"/>
    <w:rsid w:val="00EA366B"/>
    <w:rsid w:val="00EA4185"/>
    <w:rsid w:val="00EA449B"/>
    <w:rsid w:val="00EA619B"/>
    <w:rsid w:val="00EA6A9E"/>
    <w:rsid w:val="00EA7D2A"/>
    <w:rsid w:val="00EA7E0A"/>
    <w:rsid w:val="00EB0039"/>
    <w:rsid w:val="00EB2F59"/>
    <w:rsid w:val="00EB3D4E"/>
    <w:rsid w:val="00EB4602"/>
    <w:rsid w:val="00EB5316"/>
    <w:rsid w:val="00EC0E42"/>
    <w:rsid w:val="00EC2C4F"/>
    <w:rsid w:val="00EC401F"/>
    <w:rsid w:val="00EC48FC"/>
    <w:rsid w:val="00EC53D2"/>
    <w:rsid w:val="00EC5DDA"/>
    <w:rsid w:val="00EC7362"/>
    <w:rsid w:val="00ED4FD8"/>
    <w:rsid w:val="00ED5A89"/>
    <w:rsid w:val="00ED64B3"/>
    <w:rsid w:val="00EE0705"/>
    <w:rsid w:val="00EE0907"/>
    <w:rsid w:val="00EE099F"/>
    <w:rsid w:val="00EE2E47"/>
    <w:rsid w:val="00EE34D7"/>
    <w:rsid w:val="00EE47F3"/>
    <w:rsid w:val="00EE4828"/>
    <w:rsid w:val="00EE4A82"/>
    <w:rsid w:val="00EE4DC4"/>
    <w:rsid w:val="00EE4E36"/>
    <w:rsid w:val="00EE544D"/>
    <w:rsid w:val="00EE552E"/>
    <w:rsid w:val="00EE6366"/>
    <w:rsid w:val="00EE6437"/>
    <w:rsid w:val="00EE7B00"/>
    <w:rsid w:val="00EF1865"/>
    <w:rsid w:val="00EF2464"/>
    <w:rsid w:val="00EF2684"/>
    <w:rsid w:val="00EF585B"/>
    <w:rsid w:val="00EF640A"/>
    <w:rsid w:val="00EF64D9"/>
    <w:rsid w:val="00EF69A0"/>
    <w:rsid w:val="00EF6D88"/>
    <w:rsid w:val="00F00C7F"/>
    <w:rsid w:val="00F01CF7"/>
    <w:rsid w:val="00F021CC"/>
    <w:rsid w:val="00F031A0"/>
    <w:rsid w:val="00F04C7D"/>
    <w:rsid w:val="00F05E45"/>
    <w:rsid w:val="00F0633B"/>
    <w:rsid w:val="00F07164"/>
    <w:rsid w:val="00F11759"/>
    <w:rsid w:val="00F127EA"/>
    <w:rsid w:val="00F129BC"/>
    <w:rsid w:val="00F12C6B"/>
    <w:rsid w:val="00F157CC"/>
    <w:rsid w:val="00F16222"/>
    <w:rsid w:val="00F16E58"/>
    <w:rsid w:val="00F17537"/>
    <w:rsid w:val="00F200C8"/>
    <w:rsid w:val="00F22D35"/>
    <w:rsid w:val="00F233B3"/>
    <w:rsid w:val="00F25668"/>
    <w:rsid w:val="00F263D6"/>
    <w:rsid w:val="00F3075F"/>
    <w:rsid w:val="00F30C0D"/>
    <w:rsid w:val="00F341E6"/>
    <w:rsid w:val="00F3625F"/>
    <w:rsid w:val="00F40DFF"/>
    <w:rsid w:val="00F41D15"/>
    <w:rsid w:val="00F42BD2"/>
    <w:rsid w:val="00F42C18"/>
    <w:rsid w:val="00F44E47"/>
    <w:rsid w:val="00F50872"/>
    <w:rsid w:val="00F52602"/>
    <w:rsid w:val="00F52F9C"/>
    <w:rsid w:val="00F5399C"/>
    <w:rsid w:val="00F5686F"/>
    <w:rsid w:val="00F56C62"/>
    <w:rsid w:val="00F56D48"/>
    <w:rsid w:val="00F61F0E"/>
    <w:rsid w:val="00F623A2"/>
    <w:rsid w:val="00F6249F"/>
    <w:rsid w:val="00F6360B"/>
    <w:rsid w:val="00F64A93"/>
    <w:rsid w:val="00F65DDA"/>
    <w:rsid w:val="00F6764E"/>
    <w:rsid w:val="00F70B43"/>
    <w:rsid w:val="00F73A13"/>
    <w:rsid w:val="00F7537D"/>
    <w:rsid w:val="00F76B0A"/>
    <w:rsid w:val="00F807E0"/>
    <w:rsid w:val="00F8149E"/>
    <w:rsid w:val="00F8230B"/>
    <w:rsid w:val="00F863C1"/>
    <w:rsid w:val="00F90701"/>
    <w:rsid w:val="00F909FF"/>
    <w:rsid w:val="00F948C6"/>
    <w:rsid w:val="00F94A53"/>
    <w:rsid w:val="00F976C1"/>
    <w:rsid w:val="00FA0405"/>
    <w:rsid w:val="00FA2532"/>
    <w:rsid w:val="00FA28A2"/>
    <w:rsid w:val="00FA32A5"/>
    <w:rsid w:val="00FA5DB0"/>
    <w:rsid w:val="00FA777F"/>
    <w:rsid w:val="00FB00A2"/>
    <w:rsid w:val="00FB21AC"/>
    <w:rsid w:val="00FB3D56"/>
    <w:rsid w:val="00FB4055"/>
    <w:rsid w:val="00FB5F5D"/>
    <w:rsid w:val="00FB631E"/>
    <w:rsid w:val="00FB68A5"/>
    <w:rsid w:val="00FB7BED"/>
    <w:rsid w:val="00FC09DB"/>
    <w:rsid w:val="00FC13C5"/>
    <w:rsid w:val="00FC3F39"/>
    <w:rsid w:val="00FC4FB4"/>
    <w:rsid w:val="00FC7277"/>
    <w:rsid w:val="00FC73D7"/>
    <w:rsid w:val="00FC78E4"/>
    <w:rsid w:val="00FC7CDC"/>
    <w:rsid w:val="00FC7ED0"/>
    <w:rsid w:val="00FD1716"/>
    <w:rsid w:val="00FD308E"/>
    <w:rsid w:val="00FD5219"/>
    <w:rsid w:val="00FD5532"/>
    <w:rsid w:val="00FD64C3"/>
    <w:rsid w:val="00FD7317"/>
    <w:rsid w:val="00FE46FF"/>
    <w:rsid w:val="00FE500D"/>
    <w:rsid w:val="00FE611B"/>
    <w:rsid w:val="00FE6384"/>
    <w:rsid w:val="00FF020E"/>
    <w:rsid w:val="00FF0EDC"/>
    <w:rsid w:val="00FF1C85"/>
    <w:rsid w:val="00FF367F"/>
    <w:rsid w:val="00FF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0D7587"/>
  <w15:chartTrackingRefBased/>
  <w15:docId w15:val="{57F885A5-D815-4733-9279-719B48789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Angsana New" w:hAnsiTheme="minorHAnsi" w:cs="Angsana New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50A"/>
    <w:pPr>
      <w:suppressAutoHyphens/>
      <w:spacing w:after="0" w:line="240" w:lineRule="auto"/>
      <w:jc w:val="thaiDistribute"/>
    </w:pPr>
  </w:style>
  <w:style w:type="paragraph" w:styleId="Heading1">
    <w:name w:val="heading 1"/>
    <w:basedOn w:val="Normal"/>
    <w:next w:val="BodyText"/>
    <w:link w:val="Heading1Char"/>
    <w:uiPriority w:val="9"/>
    <w:unhideWhenUsed/>
    <w:qFormat/>
    <w:rsid w:val="00C75D44"/>
    <w:pPr>
      <w:keepNext/>
      <w:numPr>
        <w:numId w:val="10"/>
      </w:numPr>
      <w:spacing w:before="240" w:after="120"/>
      <w:outlineLvl w:val="0"/>
    </w:pPr>
    <w:rPr>
      <w:b/>
      <w:bCs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75D44"/>
    <w:pPr>
      <w:keepNext/>
      <w:numPr>
        <w:ilvl w:val="1"/>
        <w:numId w:val="10"/>
      </w:numPr>
      <w:spacing w:before="200" w:after="120"/>
      <w:outlineLvl w:val="1"/>
    </w:pPr>
    <w:rPr>
      <w:b/>
      <w:bCs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75D44"/>
    <w:pPr>
      <w:keepNext/>
      <w:numPr>
        <w:ilvl w:val="2"/>
        <w:numId w:val="10"/>
      </w:numPr>
      <w:spacing w:before="140" w:after="120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5D44"/>
    <w:pPr>
      <w:keepNext/>
      <w:keepLines/>
      <w:numPr>
        <w:ilvl w:val="3"/>
        <w:numId w:val="1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5D44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5D44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5D44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5D44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5D44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37A7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F37A7"/>
    <w:rPr>
      <w:rFonts w:ascii="TH Sarabun New" w:hAnsi="TH Sarabun New" w:cs="TH Sarabun New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F37A7"/>
    <w:rPr>
      <w:rFonts w:ascii="TH Sarabun New" w:hAnsi="TH Sarabun New" w:cs="TH Sarabun New"/>
      <w:b/>
      <w:bCs/>
      <w:sz w:val="32"/>
      <w:szCs w:val="32"/>
    </w:rPr>
  </w:style>
  <w:style w:type="character" w:styleId="Hyperlink">
    <w:name w:val="Hyperlink"/>
    <w:uiPriority w:val="99"/>
    <w:rsid w:val="00C10419"/>
    <w:rPr>
      <w:color w:val="000080"/>
      <w:u w:val="single"/>
    </w:rPr>
  </w:style>
  <w:style w:type="paragraph" w:styleId="Caption">
    <w:name w:val="caption"/>
    <w:basedOn w:val="Normal"/>
    <w:uiPriority w:val="12"/>
    <w:qFormat/>
    <w:rsid w:val="009619A1"/>
    <w:pPr>
      <w:suppressLineNumbers/>
      <w:spacing w:before="120" w:after="120"/>
      <w:jc w:val="center"/>
    </w:pPr>
  </w:style>
  <w:style w:type="paragraph" w:styleId="Footer">
    <w:name w:val="footer"/>
    <w:basedOn w:val="Normal"/>
    <w:link w:val="FooterChar"/>
    <w:uiPriority w:val="13"/>
    <w:rsid w:val="00C75D44"/>
    <w:pPr>
      <w:suppressLineNumbers/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13"/>
    <w:rsid w:val="002F37A7"/>
    <w:rPr>
      <w:rFonts w:ascii="TH Sarabun New" w:hAnsi="TH Sarabun New" w:cs="TH Sarabun New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75D44"/>
    <w:pPr>
      <w:keepLines/>
      <w:numPr>
        <w:numId w:val="0"/>
      </w:numPr>
      <w:suppressAutoHyphens w:val="0"/>
      <w:spacing w:after="0"/>
      <w:outlineLvl w:val="9"/>
    </w:pPr>
    <w:rPr>
      <w:rFonts w:eastAsia="Times New Roman"/>
      <w:b w:val="0"/>
      <w:bCs w:val="0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96F8E"/>
    <w:pPr>
      <w:tabs>
        <w:tab w:val="left" w:pos="440"/>
        <w:tab w:val="right" w:leader="dot" w:pos="9016"/>
      </w:tabs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96F8E"/>
    <w:pPr>
      <w:tabs>
        <w:tab w:val="left" w:pos="660"/>
        <w:tab w:val="right" w:leader="dot" w:pos="9016"/>
      </w:tabs>
      <w:ind w:left="245"/>
    </w:pPr>
  </w:style>
  <w:style w:type="table" w:styleId="TableGrid">
    <w:name w:val="Table Grid"/>
    <w:basedOn w:val="TableNormal"/>
    <w:uiPriority w:val="39"/>
    <w:rsid w:val="00C1041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10419"/>
    <w:rPr>
      <w:i/>
      <w:iCs/>
    </w:rPr>
  </w:style>
  <w:style w:type="paragraph" w:styleId="ListParagraph">
    <w:name w:val="List Paragraph"/>
    <w:basedOn w:val="Normal"/>
    <w:uiPriority w:val="34"/>
    <w:qFormat/>
    <w:rsid w:val="00C75D44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C10419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C10419"/>
    <w:rPr>
      <w:rFonts w:ascii="Liberation Serif" w:eastAsia="Droid Sans Fallback" w:hAnsi="Liberation Serif" w:cs="Mangal"/>
      <w:kern w:val="1"/>
      <w:sz w:val="24"/>
      <w:szCs w:val="21"/>
      <w:lang w:eastAsia="zh-CN" w:bidi="hi-IN"/>
    </w:rPr>
  </w:style>
  <w:style w:type="paragraph" w:styleId="Header">
    <w:name w:val="header"/>
    <w:basedOn w:val="Normal"/>
    <w:link w:val="HeaderChar"/>
    <w:uiPriority w:val="13"/>
    <w:rsid w:val="00C75D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13"/>
    <w:rsid w:val="002F37A7"/>
    <w:rPr>
      <w:rFonts w:ascii="TH Sarabun New" w:hAnsi="TH Sarabun New" w:cs="TH Sarabun New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E4DC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75D4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5D4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5D4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5D4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5D44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5D4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13058E"/>
  </w:style>
  <w:style w:type="paragraph" w:styleId="FootnoteText">
    <w:name w:val="footnote text"/>
    <w:basedOn w:val="Normal"/>
    <w:link w:val="FootnoteTextChar"/>
    <w:uiPriority w:val="99"/>
    <w:semiHidden/>
    <w:unhideWhenUsed/>
    <w:rsid w:val="00302870"/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02870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302870"/>
    <w:rPr>
      <w:vertAlign w:val="superscript"/>
    </w:rPr>
  </w:style>
  <w:style w:type="paragraph" w:styleId="TOC3">
    <w:name w:val="toc 3"/>
    <w:basedOn w:val="Normal"/>
    <w:next w:val="Normal"/>
    <w:autoRedefine/>
    <w:uiPriority w:val="39"/>
    <w:unhideWhenUsed/>
    <w:rsid w:val="0033577E"/>
    <w:pPr>
      <w:tabs>
        <w:tab w:val="left" w:pos="1320"/>
        <w:tab w:val="right" w:leader="dot" w:pos="9016"/>
      </w:tabs>
      <w:spacing w:after="100"/>
      <w:ind w:left="640"/>
    </w:pPr>
    <w:rPr>
      <w:rFonts w:ascii="TH SarabunPSK" w:hAnsi="TH SarabunPSK" w:cs="TH SarabunPSK"/>
      <w:noProof/>
    </w:rPr>
  </w:style>
  <w:style w:type="paragraph" w:styleId="NormalWeb">
    <w:name w:val="Normal (Web)"/>
    <w:basedOn w:val="Normal"/>
    <w:uiPriority w:val="99"/>
    <w:semiHidden/>
    <w:unhideWhenUsed/>
    <w:rsid w:val="00CE32E7"/>
    <w:pPr>
      <w:suppressAutoHyphen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099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362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3625F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A4C0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86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0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9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6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2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6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8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2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84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3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7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3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4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1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7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29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11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5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5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8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7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3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2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6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45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0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0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78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5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9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4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7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0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1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26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8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0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4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9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7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3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8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9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7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2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6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0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0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5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81FC943-CB76-4C29-8DF0-3F2DC945A9E7}">
  <we:reference id="4b785c87-866c-4bad-85d8-5d1ae467ac9a" version="3.12.1.0" store="EXCatalog" storeType="EXCatalog"/>
  <we:alternateReferences>
    <we:reference id="WA104381909" version="3.12.1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3178FB8FBC0944B8323AA1BCD72E87" ma:contentTypeVersion="13" ma:contentTypeDescription="Create a new document." ma:contentTypeScope="" ma:versionID="a1e90e4c1591cb382f0750effcaf37b9">
  <xsd:schema xmlns:xsd="http://www.w3.org/2001/XMLSchema" xmlns:xs="http://www.w3.org/2001/XMLSchema" xmlns:p="http://schemas.microsoft.com/office/2006/metadata/properties" xmlns:ns3="83842c24-89f4-4b2e-90b5-93d0f8256457" xmlns:ns4="69f9e753-3145-4b44-8536-ced619d506a4" targetNamespace="http://schemas.microsoft.com/office/2006/metadata/properties" ma:root="true" ma:fieldsID="97e60f03aef9cef000041271fa941fdc" ns3:_="" ns4:_="">
    <xsd:import namespace="83842c24-89f4-4b2e-90b5-93d0f8256457"/>
    <xsd:import namespace="69f9e753-3145-4b44-8536-ced619d506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842c24-89f4-4b2e-90b5-93d0f82564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f9e753-3145-4b44-8536-ced619d50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J08</b:Tag>
    <b:SourceType>JournalArticle</b:SourceType>
    <b:Guid>{7470C50B-C270-4E01-8E0A-184B6060AC56}</b:Guid>
    <b:Author>
      <b:Author>
        <b:Corporate>National Electrical Manufacturers Association</b:Corporate>
      </b:Author>
    </b:Author>
    <b:Title>The Transmission Line Arrestor</b:Title>
    <b:JournalName>The Many Uses of Transmission Line Arresters</b:JournalName>
    <b:Year>2022</b:Year>
    <b:Pages>1-8</b:Pages>
    <b:Volume>1</b:Volume>
    <b:Issue>1-3</b:Issue>
    <b:LCID>en-US</b:LCID>
    <b:RefOrder>1</b:RefOrder>
  </b:Source>
  <b:Source>
    <b:Tag>Rei23</b:Tag>
    <b:SourceType>DocumentFromInternetSite</b:SourceType>
    <b:Guid>{6B5BBE5A-86A6-43F0-9A97-E6DF32E5856F}</b:Guid>
    <b:Author>
      <b:Author>
        <b:NameList>
          <b:Person>
            <b:Last>Günther</b:Last>
            <b:First>Reinhard</b:First>
          </b:Person>
        </b:NameList>
      </b:Author>
    </b:Author>
    <b:Title>clouglobal news</b:Title>
    <b:Year>2023</b:Year>
    <b:URL>https://clouglobal.com/illuminating-the-dark-side-lightnings-assault-on-power-networks/</b:URL>
    <b:JournalName>CLOUDGLOBAL NEWS</b:JournalName>
    <b:Pages>1-2</b:Pages>
    <b:Volume>1</b:Volume>
    <b:Issue>1</b:Issue>
    <b:Month>Jul</b:Month>
    <b:Day>18</b:Day>
    <b:YearAccessed>2023</b:YearAccessed>
    <b:MonthAccessed>Nov</b:MonthAccessed>
    <b:DayAccessed>11</b:DayAccessed>
    <b:RefOrder>2</b:RefOrder>
  </b:Source>
  <b:Source>
    <b:Tag>Woo09</b:Tag>
    <b:SourceType>JournalArticle</b:SourceType>
    <b:Guid>{39782CBA-D4FF-45F6-A358-C0C7C37D2A0A}</b:Guid>
    <b:Author>
      <b:Author>
        <b:NameList>
          <b:Person>
            <b:Last>Woodworth</b:Last>
            <b:First>Jonathan</b:First>
          </b:Person>
        </b:NameList>
      </b:Author>
    </b:Author>
    <b:Title>arresterworks</b:Title>
    <b:Year>2009</b:Year>
    <b:Month>March</b:Month>
    <b:Day>6</b:Day>
    <b:YearAccessed>2023</b:YearAccessed>
    <b:MonthAccessed>11</b:MonthAccessed>
    <b:JournalName>What is a Transmission Line Arrester</b:JournalName>
    <b:Pages>1-7</b:Pages>
    <b:Volume>3</b:Volume>
    <b:Issue>1</b:Issue>
    <b:RefOrder>3</b:RefOrder>
  </b:Source>
  <b:Source>
    <b:Tag>Mar96</b:Tag>
    <b:SourceType>JournalArticle</b:SourceType>
    <b:Guid>{63F9F668-B70E-4331-8659-3F3BEB477EFE}</b:Guid>
    <b:Author>
      <b:Author>
        <b:NameList>
          <b:Person>
            <b:Last>Marco Dorigo</b:Last>
            <b:First>Vittorio</b:First>
            <b:Middle>Maniezzo, and Alberto Colorni</b:Middle>
          </b:Person>
        </b:NameList>
      </b:Author>
    </b:Author>
    <b:Title>Ant System: Optimization by a Colony of Cooperating Agents</b:Title>
    <b:JournalName>IEEE Transactions on Evolutionary Computation</b:JournalName>
    <b:Year>1996</b:Year>
    <b:Pages>1-26</b:Pages>
    <b:Volume>1</b:Volume>
    <b:Issue>12</b:Issue>
    <b:RefOrder>4</b:RefOrder>
  </b:Source>
  <b:Source>
    <b:Tag>Raf17</b:Tag>
    <b:SourceType>JournalArticle</b:SourceType>
    <b:Guid>{8F445988-23F0-47C3-B684-84D618CE64B6}</b:Guid>
    <b:Author>
      <b:Author>
        <b:NameList>
          <b:Person>
            <b:Last>Skinderowicz</b:Last>
            <b:First>Rafał</b:First>
          </b:Person>
        </b:NameList>
      </b:Author>
    </b:Author>
    <b:Title>An improved Ant Colony System for the Sequential Ordering Problem</b:Title>
    <b:JournalName>Artificial Life</b:JournalName>
    <b:Year>2017</b:Year>
    <b:Pages>1-30</b:Pages>
    <b:Volume>1</b:Volume>
    <b:Issue>12</b:Issue>
    <b:RefOrder>5</b:RefOrder>
  </b:Source>
  <b:Source>
    <b:Tag>Wik23</b:Tag>
    <b:SourceType>InternetSite</b:SourceType>
    <b:Guid>{E4ECD5CF-3C54-4B12-928D-6993598558EB}</b:Guid>
    <b:Title>Wikipedia</b:Title>
    <b:Year>2023</b:Year>
    <b:Author>
      <b:Author>
        <b:NameList>
          <b:Person>
            <b:Last>Sharmar</b:Last>
            <b:First>Ashish</b:First>
          </b:Person>
        </b:NameList>
      </b:Author>
    </b:Author>
    <b:ProductionCompany>Wikipedia Foundation, Inc</b:ProductionCompany>
    <b:Month>September</b:Month>
    <b:Day>26</b:Day>
    <b:YearAccessed>2023</b:YearAccessed>
    <b:MonthAccessed>January</b:MonthAccessed>
    <b:DayAccessed>12</b:DayAccessed>
    <b:URL>https://en.wikipedia.org/wiki/Metaheuristic</b:URL>
    <b:RefOrder>6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3842c24-89f4-4b2e-90b5-93d0f825645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D5066D-322F-4A01-804E-C6CC1E7ED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842c24-89f4-4b2e-90b5-93d0f8256457"/>
    <ds:schemaRef ds:uri="69f9e753-3145-4b44-8536-ced619d506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B71A854-5BB4-4611-B746-B63712C4B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C10ACC-BA6E-48BE-82C8-862C5F92AC9F}">
  <ds:schemaRefs>
    <ds:schemaRef ds:uri="http://schemas.microsoft.com/office/2006/metadata/properties"/>
    <ds:schemaRef ds:uri="http://schemas.microsoft.com/office/infopath/2007/PartnerControls"/>
    <ds:schemaRef ds:uri="83842c24-89f4-4b2e-90b5-93d0f8256457"/>
  </ds:schemaRefs>
</ds:datastoreItem>
</file>

<file path=customXml/itemProps4.xml><?xml version="1.0" encoding="utf-8"?>
<ds:datastoreItem xmlns:ds="http://schemas.openxmlformats.org/officeDocument/2006/customXml" ds:itemID="{2548B9F2-EEB6-44D6-A8B0-52D4866663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Links>
    <vt:vector size="168" baseType="variant">
      <vt:variant>
        <vt:i4>124524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51390024</vt:lpwstr>
      </vt:variant>
      <vt:variant>
        <vt:i4>124524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51390023</vt:lpwstr>
      </vt:variant>
      <vt:variant>
        <vt:i4>124524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51390022</vt:lpwstr>
      </vt:variant>
      <vt:variant>
        <vt:i4>124524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51390021</vt:lpwstr>
      </vt:variant>
      <vt:variant>
        <vt:i4>124524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51390020</vt:lpwstr>
      </vt:variant>
      <vt:variant>
        <vt:i4>104863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51390019</vt:lpwstr>
      </vt:variant>
      <vt:variant>
        <vt:i4>10486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51390018</vt:lpwstr>
      </vt:variant>
      <vt:variant>
        <vt:i4>10486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51390017</vt:lpwstr>
      </vt:variant>
      <vt:variant>
        <vt:i4>10486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1390016</vt:lpwstr>
      </vt:variant>
      <vt:variant>
        <vt:i4>10486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1390015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1390014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1390013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1390012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1390011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1390010</vt:lpwstr>
      </vt:variant>
      <vt:variant>
        <vt:i4>11141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1390009</vt:lpwstr>
      </vt:variant>
      <vt:variant>
        <vt:i4>11141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1390008</vt:lpwstr>
      </vt:variant>
      <vt:variant>
        <vt:i4>11141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1390007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1390006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1390005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1390004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1390003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1390002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1390001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1390000</vt:lpwstr>
      </vt:variant>
      <vt:variant>
        <vt:i4>11141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1389999</vt:lpwstr>
      </vt:variant>
      <vt:variant>
        <vt:i4>11141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1389998</vt:lpwstr>
      </vt:variant>
      <vt:variant>
        <vt:i4>11141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138999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sitpol Chirapongsananurak</dc:creator>
  <cp:keywords/>
  <dc:description/>
  <cp:lastModifiedBy>Teerawat Lertumpornwit</cp:lastModifiedBy>
  <cp:revision>2</cp:revision>
  <cp:lastPrinted>2023-11-21T06:50:00Z</cp:lastPrinted>
  <dcterms:created xsi:type="dcterms:W3CDTF">2025-04-22T13:25:00Z</dcterms:created>
  <dcterms:modified xsi:type="dcterms:W3CDTF">2025-04-22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3178FB8FBC0944B8323AA1BCD72E87</vt:lpwstr>
  </property>
  <property fmtid="{D5CDD505-2E9C-101B-9397-08002B2CF9AE}" pid="3" name="GrammarlyDocumentId">
    <vt:lpwstr>321cb54d3b0776a4e59cbdadee26850b1c9f283d892c990ff2f5b2ed930686dc</vt:lpwstr>
  </property>
</Properties>
</file>